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64DB2" w14:paraId="48C6C091" w14:textId="77777777" w:rsidTr="00864DB2">
        <w:tc>
          <w:tcPr>
            <w:tcW w:w="2122" w:type="dxa"/>
          </w:tcPr>
          <w:p w14:paraId="1ED41917" w14:textId="14B725C1" w:rsidR="00864DB2" w:rsidRPr="008143BC" w:rsidRDefault="00864DB2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 xml:space="preserve">City </w:t>
            </w:r>
          </w:p>
        </w:tc>
        <w:tc>
          <w:tcPr>
            <w:tcW w:w="6894" w:type="dxa"/>
          </w:tcPr>
          <w:p w14:paraId="49D34339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44323957" w14:textId="77777777" w:rsidTr="00864DB2">
        <w:tc>
          <w:tcPr>
            <w:tcW w:w="2122" w:type="dxa"/>
          </w:tcPr>
          <w:p w14:paraId="662F66CC" w14:textId="660608A1" w:rsidR="00864DB2" w:rsidRPr="008143BC" w:rsidRDefault="00864DB2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 xml:space="preserve">District </w:t>
            </w:r>
          </w:p>
        </w:tc>
        <w:tc>
          <w:tcPr>
            <w:tcW w:w="6894" w:type="dxa"/>
          </w:tcPr>
          <w:p w14:paraId="43879A2B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13400344" w14:textId="77777777" w:rsidTr="00864DB2">
        <w:tc>
          <w:tcPr>
            <w:tcW w:w="2122" w:type="dxa"/>
          </w:tcPr>
          <w:p w14:paraId="660963C0" w14:textId="27C1AB0D" w:rsidR="00864DB2" w:rsidRPr="008143BC" w:rsidRDefault="00864DB2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 xml:space="preserve">Division </w:t>
            </w:r>
          </w:p>
        </w:tc>
        <w:tc>
          <w:tcPr>
            <w:tcW w:w="6894" w:type="dxa"/>
          </w:tcPr>
          <w:p w14:paraId="1144B0D1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6CB502EB" w14:textId="77777777" w:rsidTr="00864DB2">
        <w:tc>
          <w:tcPr>
            <w:tcW w:w="2122" w:type="dxa"/>
          </w:tcPr>
          <w:p w14:paraId="28307420" w14:textId="1D8E4D16" w:rsidR="00864DB2" w:rsidRPr="008143BC" w:rsidRDefault="008143BC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>Official Email Address</w:t>
            </w:r>
          </w:p>
        </w:tc>
        <w:tc>
          <w:tcPr>
            <w:tcW w:w="6894" w:type="dxa"/>
          </w:tcPr>
          <w:p w14:paraId="65E3BC20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0EBA839F" w14:textId="77777777" w:rsidTr="009953EB">
        <w:tc>
          <w:tcPr>
            <w:tcW w:w="2122" w:type="dxa"/>
            <w:tcBorders>
              <w:bottom w:val="single" w:sz="4" w:space="0" w:color="auto"/>
            </w:tcBorders>
          </w:tcPr>
          <w:p w14:paraId="6BE7CA1D" w14:textId="6421BCAC" w:rsidR="00864DB2" w:rsidRPr="008143BC" w:rsidRDefault="008143BC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 xml:space="preserve">Official Contact Number </w:t>
            </w:r>
          </w:p>
        </w:tc>
        <w:tc>
          <w:tcPr>
            <w:tcW w:w="6894" w:type="dxa"/>
            <w:tcBorders>
              <w:bottom w:val="single" w:sz="4" w:space="0" w:color="auto"/>
            </w:tcBorders>
          </w:tcPr>
          <w:p w14:paraId="3641A097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45AB649C" w14:textId="77777777" w:rsidTr="009953EB">
        <w:tc>
          <w:tcPr>
            <w:tcW w:w="2122" w:type="dxa"/>
            <w:tcBorders>
              <w:bottom w:val="single" w:sz="4" w:space="0" w:color="auto"/>
            </w:tcBorders>
          </w:tcPr>
          <w:p w14:paraId="4992D2A0" w14:textId="34006BFB" w:rsidR="00864DB2" w:rsidRPr="008143BC" w:rsidRDefault="008143BC" w:rsidP="008143BC">
            <w:pPr>
              <w:jc w:val="left"/>
              <w:rPr>
                <w:rFonts w:ascii="Tahoma" w:hAnsi="Tahoma" w:cs="Tahoma"/>
              </w:rPr>
            </w:pPr>
            <w:r w:rsidRPr="008143BC">
              <w:rPr>
                <w:rFonts w:ascii="Tahoma" w:hAnsi="Tahoma" w:cs="Tahoma"/>
              </w:rPr>
              <w:t xml:space="preserve">Focal Person Name </w:t>
            </w:r>
          </w:p>
        </w:tc>
        <w:tc>
          <w:tcPr>
            <w:tcW w:w="6894" w:type="dxa"/>
            <w:tcBorders>
              <w:bottom w:val="single" w:sz="4" w:space="0" w:color="auto"/>
            </w:tcBorders>
          </w:tcPr>
          <w:p w14:paraId="20A71A5F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864DB2" w14:paraId="75EC9DF3" w14:textId="77777777" w:rsidTr="009953EB">
        <w:tc>
          <w:tcPr>
            <w:tcW w:w="21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09C4A4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C98B2A" w14:textId="77777777" w:rsidR="00864DB2" w:rsidRDefault="00864DB2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18A2CCBB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5C6DBC3E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78DB85A4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59246BEE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ECC3633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3B4820F0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05B1F6DA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8B09AF3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1A353153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3763A74A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6915B792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01305CC5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3EE19A68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4CA3F1D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6DDEF7C2" w14:textId="37D7420D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  <w:r>
              <w:rPr>
                <w:rFonts w:ascii="Tahoma" w:hAnsi="Tahoma" w:cs="Tahoma"/>
                <w:b/>
                <w:bCs/>
                <w:u w:val="single"/>
              </w:rPr>
              <w:t>Name &amp; Signature of the Principal/Director</w:t>
            </w:r>
          </w:p>
          <w:p w14:paraId="4DE40005" w14:textId="549FE2DE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  <w:tr w:rsidR="009953EB" w14:paraId="5F2BCA44" w14:textId="77777777" w:rsidTr="009953EB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4ECE5D9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  <w:tc>
          <w:tcPr>
            <w:tcW w:w="6894" w:type="dxa"/>
            <w:tcBorders>
              <w:top w:val="nil"/>
              <w:left w:val="nil"/>
              <w:bottom w:val="nil"/>
              <w:right w:val="nil"/>
            </w:tcBorders>
          </w:tcPr>
          <w:p w14:paraId="5F3A6B1B" w14:textId="77777777" w:rsidR="009953EB" w:rsidRDefault="009953EB" w:rsidP="00864DB2">
            <w:pPr>
              <w:rPr>
                <w:rFonts w:ascii="Tahoma" w:hAnsi="Tahoma" w:cs="Tahoma"/>
                <w:b/>
                <w:bCs/>
                <w:u w:val="single"/>
              </w:rPr>
            </w:pPr>
          </w:p>
        </w:tc>
      </w:tr>
    </w:tbl>
    <w:p w14:paraId="40D002AA" w14:textId="00D77F2E" w:rsidR="00864DB2" w:rsidRDefault="00864DB2" w:rsidP="00864DB2">
      <w:pPr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br w:type="page"/>
      </w:r>
    </w:p>
    <w:p w14:paraId="2DC04BA0" w14:textId="50B1672D" w:rsidR="00A24412" w:rsidRPr="00A53901" w:rsidRDefault="00A24412" w:rsidP="00A53901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</w:t>
      </w:r>
      <w:r w:rsidR="009A1F53">
        <w:rPr>
          <w:rFonts w:ascii="Tahoma" w:hAnsi="Tahoma" w:cs="Tahoma"/>
          <w:b/>
          <w:bCs/>
          <w:u w:val="single"/>
        </w:rPr>
        <w:t>-</w:t>
      </w:r>
      <w:r w:rsidRPr="00A53901">
        <w:rPr>
          <w:rFonts w:ascii="Tahoma" w:hAnsi="Tahoma" w:cs="Tahoma"/>
          <w:b/>
          <w:bCs/>
          <w:u w:val="single"/>
        </w:rPr>
        <w:t>1</w:t>
      </w:r>
    </w:p>
    <w:p w14:paraId="7F5F5C1F" w14:textId="48ED33CD" w:rsidR="00A24412" w:rsidRPr="008C6509" w:rsidRDefault="009406E3" w:rsidP="00A24412">
      <w:pPr>
        <w:pStyle w:val="ListParagraph"/>
        <w:spacing w:after="160" w:line="278" w:lineRule="auto"/>
        <w:jc w:val="center"/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</w:pPr>
      <w:r w:rsidRPr="008C6509"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  <w:t xml:space="preserve">REGISTRATION &amp; </w:t>
      </w:r>
      <w:r w:rsidR="00A24412" w:rsidRPr="008C6509"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  <w:t>NOC STATUS</w:t>
      </w:r>
    </w:p>
    <w:p w14:paraId="6879F5D2" w14:textId="4008273E" w:rsidR="00A24412" w:rsidRPr="00A53901" w:rsidRDefault="00A53901" w:rsidP="00A24412">
      <w:pPr>
        <w:pStyle w:val="ListParagraph"/>
        <w:spacing w:after="160" w:line="278" w:lineRule="auto"/>
        <w:jc w:val="center"/>
        <w:rPr>
          <w:rFonts w:ascii="Tahoma" w:eastAsia="Calibri" w:hAnsi="Tahoma" w:cs="Tahoma"/>
          <w:b/>
          <w:bCs/>
          <w:kern w:val="2"/>
          <w14:ligatures w14:val="standardContextual"/>
        </w:rPr>
      </w:pPr>
      <w:r w:rsidRPr="00A53901">
        <w:rPr>
          <w:rFonts w:ascii="Tahoma" w:eastAsia="Calibri" w:hAnsi="Tahoma" w:cs="Tahoma"/>
          <w:b/>
          <w:bCs/>
          <w:kern w:val="2"/>
          <w14:ligatures w14:val="standardContextual"/>
        </w:rPr>
        <w:t xml:space="preserve">From </w:t>
      </w:r>
      <w:r w:rsidR="00A24412" w:rsidRPr="00A53901">
        <w:rPr>
          <w:rFonts w:ascii="Tahoma" w:eastAsia="Calibri" w:hAnsi="Tahoma" w:cs="Tahoma"/>
          <w:b/>
          <w:bCs/>
          <w:kern w:val="2"/>
          <w14:ligatures w14:val="standardContextual"/>
        </w:rPr>
        <w:t xml:space="preserve">Directorate of Public Instructions, Punjab </w:t>
      </w:r>
    </w:p>
    <w:p w14:paraId="62F55E6D" w14:textId="77777777" w:rsidR="009406E3" w:rsidRPr="00A53901" w:rsidRDefault="009406E3" w:rsidP="009406E3">
      <w:pPr>
        <w:pStyle w:val="ListParagraph"/>
        <w:spacing w:after="160" w:line="278" w:lineRule="auto"/>
        <w:rPr>
          <w:rFonts w:ascii="Tahoma" w:eastAsia="Calibri" w:hAnsi="Tahoma" w:cs="Tahoma"/>
          <w:b/>
          <w:bCs/>
          <w:kern w:val="2"/>
          <w14:ligatures w14:val="standardContextual"/>
        </w:rPr>
      </w:pPr>
    </w:p>
    <w:p w14:paraId="49B50232" w14:textId="76B2A97D" w:rsidR="009406E3" w:rsidRPr="00A53901" w:rsidRDefault="00E8379F" w:rsidP="009406E3">
      <w:pPr>
        <w:spacing w:after="160" w:line="278" w:lineRule="auto"/>
        <w:rPr>
          <w:rFonts w:ascii="Tahoma" w:eastAsia="Calibri" w:hAnsi="Tahoma" w:cs="Tahoma"/>
          <w:b/>
          <w:bCs/>
          <w:kern w:val="2"/>
          <w:u w:val="single"/>
          <w14:ligatures w14:val="standardContextual"/>
        </w:rPr>
      </w:pPr>
      <w:r>
        <w:rPr>
          <w:rFonts w:ascii="Tahoma" w:eastAsia="Calibri" w:hAnsi="Tahoma" w:cs="Tahoma"/>
          <w:b/>
          <w:bCs/>
          <w:kern w:val="2"/>
          <w14:ligatures w14:val="standardContextual"/>
        </w:rPr>
        <w:t xml:space="preserve">DPI </w:t>
      </w:r>
      <w:r w:rsidR="009406E3" w:rsidRPr="00A53901">
        <w:rPr>
          <w:rFonts w:ascii="Tahoma" w:eastAsia="Calibri" w:hAnsi="Tahoma" w:cs="Tahoma"/>
          <w:b/>
          <w:bCs/>
          <w:kern w:val="2"/>
          <w14:ligatures w14:val="standardContextual"/>
        </w:rPr>
        <w:t xml:space="preserve">Registration No.: </w:t>
      </w:r>
      <w:r w:rsidR="009406E3" w:rsidRPr="00A53901">
        <w:rPr>
          <w:rFonts w:ascii="Tahoma" w:eastAsia="Calibri" w:hAnsi="Tahoma" w:cs="Tahoma"/>
          <w:b/>
          <w:bCs/>
          <w:kern w:val="2"/>
          <w:u w:val="single"/>
          <w14:ligatures w14:val="standardContextual"/>
        </w:rPr>
        <w:tab/>
      </w:r>
      <w:r w:rsidR="009406E3" w:rsidRPr="00A53901">
        <w:rPr>
          <w:rFonts w:ascii="Tahoma" w:eastAsia="Calibri" w:hAnsi="Tahoma" w:cs="Tahoma"/>
          <w:b/>
          <w:bCs/>
          <w:kern w:val="2"/>
          <w:u w:val="single"/>
          <w14:ligatures w14:val="standardContextual"/>
        </w:rPr>
        <w:tab/>
      </w:r>
      <w:r w:rsidR="009406E3" w:rsidRPr="00A53901">
        <w:rPr>
          <w:rFonts w:ascii="Tahoma" w:eastAsia="Calibri" w:hAnsi="Tahoma" w:cs="Tahoma"/>
          <w:b/>
          <w:bCs/>
          <w:kern w:val="2"/>
          <w:u w:val="single"/>
          <w14:ligatures w14:val="standardContextual"/>
        </w:rPr>
        <w:tab/>
      </w:r>
      <w:r w:rsidR="009406E3" w:rsidRPr="00A53901">
        <w:rPr>
          <w:rFonts w:ascii="Tahoma" w:eastAsia="Calibri" w:hAnsi="Tahoma" w:cs="Tahoma"/>
          <w:b/>
          <w:bCs/>
          <w:kern w:val="2"/>
          <w:u w:val="single"/>
          <w14:ligatures w14:val="standardContextual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8"/>
        <w:gridCol w:w="2840"/>
        <w:gridCol w:w="1311"/>
        <w:gridCol w:w="1311"/>
        <w:gridCol w:w="1313"/>
        <w:gridCol w:w="1693"/>
      </w:tblGrid>
      <w:tr w:rsidR="00E8379F" w:rsidRPr="00A53901" w14:paraId="316CFE1D" w14:textId="77777777" w:rsidTr="00E8379F">
        <w:trPr>
          <w:trHeight w:val="938"/>
        </w:trPr>
        <w:tc>
          <w:tcPr>
            <w:tcW w:w="304" w:type="pct"/>
            <w:vAlign w:val="center"/>
          </w:tcPr>
          <w:p w14:paraId="715D02F7" w14:textId="77777777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. #</w:t>
            </w:r>
          </w:p>
        </w:tc>
        <w:tc>
          <w:tcPr>
            <w:tcW w:w="1575" w:type="pct"/>
            <w:vAlign w:val="center"/>
          </w:tcPr>
          <w:p w14:paraId="1847A1B0" w14:textId="09B78CBA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Program as per NOC</w:t>
            </w:r>
          </w:p>
        </w:tc>
        <w:tc>
          <w:tcPr>
            <w:tcW w:w="727" w:type="pct"/>
            <w:vAlign w:val="center"/>
          </w:tcPr>
          <w:p w14:paraId="7378468A" w14:textId="2BDE60C5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DPI Letter No.</w:t>
            </w:r>
          </w:p>
        </w:tc>
        <w:tc>
          <w:tcPr>
            <w:tcW w:w="727" w:type="pct"/>
            <w:vAlign w:val="center"/>
          </w:tcPr>
          <w:p w14:paraId="44EC8E63" w14:textId="512AFA32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Issuance Date</w:t>
            </w:r>
          </w:p>
        </w:tc>
        <w:tc>
          <w:tcPr>
            <w:tcW w:w="728" w:type="pct"/>
            <w:vAlign w:val="center"/>
          </w:tcPr>
          <w:p w14:paraId="5806EF7D" w14:textId="619E5F29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Program Start Date as per NOC</w:t>
            </w:r>
          </w:p>
        </w:tc>
        <w:tc>
          <w:tcPr>
            <w:tcW w:w="939" w:type="pct"/>
            <w:vAlign w:val="center"/>
          </w:tcPr>
          <w:p w14:paraId="1D1E609C" w14:textId="1BA87145" w:rsidR="00E8379F" w:rsidRPr="00A53901" w:rsidRDefault="00E8379F" w:rsidP="00E8379F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 xml:space="preserve">Permission Granted </w:t>
            </w:r>
            <w:proofErr w:type="spellStart"/>
            <w:r w:rsidRPr="00A53901">
              <w:rPr>
                <w:rFonts w:ascii="Tahoma" w:hAnsi="Tahoma" w:cs="Tahoma"/>
                <w:b/>
                <w:bCs/>
              </w:rPr>
              <w:t>upto</w:t>
            </w:r>
            <w:proofErr w:type="spellEnd"/>
            <w:r w:rsidRPr="00A53901">
              <w:rPr>
                <w:rFonts w:ascii="Tahoma" w:hAnsi="Tahoma" w:cs="Tahoma"/>
                <w:b/>
                <w:bCs/>
              </w:rPr>
              <w:t xml:space="preserve"> as per NOC</w:t>
            </w:r>
          </w:p>
        </w:tc>
      </w:tr>
      <w:tr w:rsidR="00E8379F" w:rsidRPr="00A53901" w14:paraId="577AA6BD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3D5D764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58F502B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52FE20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473E250E" w14:textId="68371BBC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26035B50" w14:textId="421F564A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69D2CFCC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0C50BE3E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175B948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2F5CC54C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429E18D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15B1753C" w14:textId="38FEDB25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1509C370" w14:textId="36207190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329B567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24F34E4C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109F0E0B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0EA7458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D1318BE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03785C23" w14:textId="75BEA028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7D7E1E38" w14:textId="53EB430E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6A5A4AC5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37FCD632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250F6E3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5C03D4B9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7BCE4319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53841463" w14:textId="50A8EE64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1A04A583" w14:textId="3B735B58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3F4E401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6FBEA38C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79B205F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3D9BD1B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64D70CF0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121372DB" w14:textId="32F10EF1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1DC90C0F" w14:textId="0D0EF681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44E0663A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77782750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7F9521F3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17445D4B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386690C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577635EC" w14:textId="291847C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34BBBD05" w14:textId="0F29F3AF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214F3A3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7FD83932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57892D2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49561F8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11046D2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21A45B5A" w14:textId="7678BD55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31DC4129" w14:textId="6CFF8529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69BC821B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0C069910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251728E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0488010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022EF5F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7CA0D046" w14:textId="71DB393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709B3EDB" w14:textId="39513D13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0EC739F1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6D51F99C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742AAB5D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23FD039A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01797DBD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330911DC" w14:textId="5E9E7EF6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3C7FE551" w14:textId="40630D7C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118D1B03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2FFC2EF4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7CE1C65C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7C83BED0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A925A0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36F6D940" w14:textId="2CD96206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653C3A74" w14:textId="7DFEE728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529B6EF3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7F6DB996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78A215D6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7D2CB2B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13A727F3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1305BD69" w14:textId="4B944EFD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36D11FFA" w14:textId="36F93F7F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0FC4794A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178FDD96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2F75A80E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FBCDE9A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396B56D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5E870034" w14:textId="0EB463F5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1BB498A8" w14:textId="5E40298D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7A512F48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0B17EAA3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053483DC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AB34385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28D228FA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6915BC87" w14:textId="65EF4FB8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5A3232C9" w14:textId="7C1FC000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52D3315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05B50D8B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2F912C8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6F65410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7CDFEAB7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362654CD" w14:textId="217ABE36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1A7CA687" w14:textId="01EE830E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3B0D3B9F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  <w:tr w:rsidR="00E8379F" w:rsidRPr="00A53901" w14:paraId="5969FF61" w14:textId="77777777" w:rsidTr="00E8379F">
        <w:trPr>
          <w:trHeight w:val="576"/>
        </w:trPr>
        <w:tc>
          <w:tcPr>
            <w:tcW w:w="304" w:type="pct"/>
            <w:vAlign w:val="center"/>
          </w:tcPr>
          <w:p w14:paraId="0DD54B9D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1575" w:type="pct"/>
            <w:vAlign w:val="center"/>
          </w:tcPr>
          <w:p w14:paraId="4AC28FC4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</w:tcPr>
          <w:p w14:paraId="69E7E75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7" w:type="pct"/>
            <w:vAlign w:val="center"/>
          </w:tcPr>
          <w:p w14:paraId="6DBAA37A" w14:textId="353C6B2A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728" w:type="pct"/>
            <w:vAlign w:val="center"/>
          </w:tcPr>
          <w:p w14:paraId="251221DB" w14:textId="77901676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  <w:tc>
          <w:tcPr>
            <w:tcW w:w="939" w:type="pct"/>
            <w:vAlign w:val="center"/>
          </w:tcPr>
          <w:p w14:paraId="43A98542" w14:textId="77777777" w:rsidR="00E8379F" w:rsidRPr="00A53901" w:rsidRDefault="00E8379F" w:rsidP="009A1F53">
            <w:pPr>
              <w:rPr>
                <w:rFonts w:ascii="Tahoma" w:hAnsi="Tahoma" w:cs="Tahoma"/>
              </w:rPr>
            </w:pPr>
          </w:p>
        </w:tc>
      </w:tr>
    </w:tbl>
    <w:p w14:paraId="54F897FD" w14:textId="77777777" w:rsidR="00EE25EB" w:rsidRDefault="00EE25EB" w:rsidP="00EE25EB">
      <w:pPr>
        <w:spacing w:before="100" w:beforeAutospacing="1" w:after="100" w:afterAutospacing="1"/>
        <w:rPr>
          <w:rFonts w:ascii="Tahoma" w:hAnsi="Tahoma" w:cs="Tahoma"/>
        </w:rPr>
      </w:pPr>
    </w:p>
    <w:p w14:paraId="042930F2" w14:textId="4C7C7588" w:rsidR="002B5A91" w:rsidRPr="00A53901" w:rsidRDefault="00EE25EB" w:rsidP="00EE25EB">
      <w:pPr>
        <w:spacing w:before="100" w:beforeAutospacing="1" w:after="100" w:afterAutospacing="1"/>
        <w:jc w:val="left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</w:rPr>
        <w:t>Note: Please Attach evidences</w:t>
      </w:r>
      <w:r w:rsidR="00A24412" w:rsidRPr="00A53901">
        <w:rPr>
          <w:rFonts w:ascii="Tahoma" w:hAnsi="Tahoma" w:cs="Tahoma"/>
        </w:rPr>
        <w:br/>
      </w:r>
      <w:r w:rsidR="00A24412" w:rsidRPr="00A53901">
        <w:rPr>
          <w:rFonts w:ascii="Tahoma" w:hAnsi="Tahoma" w:cs="Tahoma"/>
        </w:rPr>
        <w:br w:type="page"/>
      </w:r>
      <w:r w:rsidR="002B5A91" w:rsidRPr="00A53901">
        <w:rPr>
          <w:rFonts w:ascii="Tahoma" w:hAnsi="Tahoma" w:cs="Tahoma"/>
          <w:b/>
          <w:bCs/>
          <w:u w:val="single"/>
        </w:rPr>
        <w:lastRenderedPageBreak/>
        <w:t>Annex-2</w:t>
      </w:r>
    </w:p>
    <w:p w14:paraId="6E80E2EB" w14:textId="242F6440" w:rsidR="00CD0EB8" w:rsidRPr="008C6509" w:rsidRDefault="00CD0EB8" w:rsidP="00CD0EB8">
      <w:pPr>
        <w:pStyle w:val="ListParagraph"/>
        <w:spacing w:after="160" w:line="278" w:lineRule="auto"/>
        <w:ind w:left="0"/>
        <w:jc w:val="center"/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</w:pPr>
      <w:r w:rsidRPr="008C6509"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  <w:t xml:space="preserve">ACCESSIBILITY TO STUDENTS AND GENERAL PUBLIC </w:t>
      </w:r>
    </w:p>
    <w:p w14:paraId="119C78CE" w14:textId="6BC84EF3" w:rsidR="002B5A91" w:rsidRPr="00CD0EB8" w:rsidRDefault="002B5A91" w:rsidP="00CD0EB8">
      <w:pPr>
        <w:jc w:val="center"/>
        <w:rPr>
          <w:rFonts w:ascii="Tahoma" w:hAnsi="Tahoma" w:cs="Tahoma"/>
        </w:rPr>
      </w:pPr>
      <w:r w:rsidRPr="00CD0EB8">
        <w:rPr>
          <w:rFonts w:ascii="Tahoma" w:hAnsi="Tahoma" w:cs="Tahoma"/>
        </w:rPr>
        <w:t>(The College/institute must be easily accessible to students and the general public at large)</w:t>
      </w:r>
    </w:p>
    <w:p w14:paraId="250ADDFE" w14:textId="6998C0F5" w:rsidR="00CD0EB8" w:rsidRPr="00A53901" w:rsidRDefault="00CD0EB8" w:rsidP="00CD0EB8">
      <w:pPr>
        <w:pStyle w:val="ListParagraph"/>
        <w:spacing w:after="160" w:line="278" w:lineRule="auto"/>
        <w:ind w:left="0"/>
        <w:jc w:val="center"/>
        <w:rPr>
          <w:rFonts w:ascii="Tahoma" w:eastAsia="Calibri" w:hAnsi="Tahoma" w:cs="Tahoma"/>
          <w:b/>
          <w:bCs/>
          <w:kern w:val="2"/>
          <w14:ligatures w14:val="standardContextual"/>
        </w:rPr>
      </w:pPr>
      <w:r>
        <w:rPr>
          <w:rFonts w:ascii="Tahoma" w:eastAsia="Calibri" w:hAnsi="Tahoma" w:cs="Tahoma"/>
          <w:b/>
          <w:bCs/>
          <w:kern w:val="2"/>
          <w14:ligatures w14:val="standardContextual"/>
        </w:rPr>
        <w:t>(Attach</w:t>
      </w:r>
      <w:r w:rsidRPr="00A53901">
        <w:rPr>
          <w:rFonts w:ascii="Tahoma" w:eastAsia="Calibri" w:hAnsi="Tahoma" w:cs="Tahoma"/>
          <w:b/>
          <w:bCs/>
          <w:kern w:val="2"/>
          <w14:ligatures w14:val="standardContextual"/>
        </w:rPr>
        <w:t xml:space="preserve"> Map Location</w:t>
      </w:r>
      <w:r>
        <w:rPr>
          <w:rFonts w:ascii="Tahoma" w:eastAsia="Calibri" w:hAnsi="Tahoma" w:cs="Tahoma"/>
          <w:b/>
          <w:bCs/>
          <w:kern w:val="2"/>
          <w14:ligatures w14:val="standardContextual"/>
        </w:rPr>
        <w:t>)</w:t>
      </w:r>
    </w:p>
    <w:p w14:paraId="5AD22533" w14:textId="77777777" w:rsidR="007D7E0B" w:rsidRPr="00A53901" w:rsidRDefault="007D7E0B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</w:p>
    <w:p w14:paraId="737F928E" w14:textId="40DF8A87" w:rsidR="002B5A91" w:rsidRPr="00A53901" w:rsidRDefault="002B5A91" w:rsidP="00CD0EB8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3</w:t>
      </w:r>
    </w:p>
    <w:p w14:paraId="0026358B" w14:textId="4A8C8B56" w:rsidR="002B5A91" w:rsidRPr="008C6509" w:rsidRDefault="002B5A91" w:rsidP="002B5A91">
      <w:pPr>
        <w:pStyle w:val="ListParagraph"/>
        <w:spacing w:after="160" w:line="278" w:lineRule="auto"/>
        <w:jc w:val="center"/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</w:pPr>
      <w:r w:rsidRPr="008C6509"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  <w:t>LIST OF RULES</w:t>
      </w:r>
    </w:p>
    <w:p w14:paraId="54E0D4F6" w14:textId="0C0B5292" w:rsidR="002B5A91" w:rsidRPr="00CD0EB8" w:rsidRDefault="002B5A91" w:rsidP="002B5A91">
      <w:pPr>
        <w:jc w:val="center"/>
        <w:rPr>
          <w:rFonts w:ascii="Tahoma" w:hAnsi="Tahoma" w:cs="Tahoma"/>
        </w:rPr>
      </w:pPr>
      <w:r w:rsidRPr="00CD0EB8">
        <w:rPr>
          <w:rFonts w:ascii="Tahoma" w:hAnsi="Tahoma" w:cs="Tahoma"/>
        </w:rPr>
        <w:t>(The College/ Institute must have framed proper rules regarding the efficiency and discipline of its staff and other employees under the university rules.)</w:t>
      </w:r>
    </w:p>
    <w:p w14:paraId="5F256271" w14:textId="77777777" w:rsidR="007D7E0B" w:rsidRPr="00A53901" w:rsidRDefault="007D7E0B" w:rsidP="007D7E0B">
      <w:pPr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t>Are the rules published and accessible to all employees</w:t>
      </w:r>
      <w:r w:rsidRPr="00A53901">
        <w:rPr>
          <w:rFonts w:ascii="Tahoma" w:hAnsi="Tahoma" w:cs="Tahoma"/>
          <w:b/>
          <w:bCs/>
        </w:rPr>
        <w:tab/>
      </w:r>
      <w:r w:rsidRPr="00A53901">
        <w:rPr>
          <w:rFonts w:ascii="Tahoma" w:hAnsi="Tahoma" w:cs="Tahoma"/>
          <w:b/>
          <w:bCs/>
        </w:rPr>
        <w:tab/>
        <w:t>(Yes/No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3"/>
        <w:gridCol w:w="5081"/>
        <w:gridCol w:w="3082"/>
      </w:tblGrid>
      <w:tr w:rsidR="007D7E0B" w:rsidRPr="00A53901" w14:paraId="2597AEA9" w14:textId="77777777" w:rsidTr="00CD0EB8">
        <w:trPr>
          <w:trHeight w:val="938"/>
        </w:trPr>
        <w:tc>
          <w:tcPr>
            <w:tcW w:w="473" w:type="pct"/>
          </w:tcPr>
          <w:p w14:paraId="383E66B6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</w:rPr>
              <w:br w:type="page"/>
            </w:r>
            <w:r w:rsidRPr="00A53901">
              <w:rPr>
                <w:rFonts w:ascii="Tahoma" w:hAnsi="Tahoma" w:cs="Tahoma"/>
                <w:b/>
                <w:bCs/>
              </w:rPr>
              <w:t>Sr. #</w:t>
            </w:r>
          </w:p>
        </w:tc>
        <w:tc>
          <w:tcPr>
            <w:tcW w:w="2818" w:type="pct"/>
          </w:tcPr>
          <w:p w14:paraId="4CF72FE7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Rule/Regulation/Policy</w:t>
            </w:r>
          </w:p>
        </w:tc>
        <w:tc>
          <w:tcPr>
            <w:tcW w:w="1709" w:type="pct"/>
          </w:tcPr>
          <w:p w14:paraId="41F59E50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Implementation Status</w:t>
            </w:r>
          </w:p>
          <w:p w14:paraId="06C74466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Yes/No)</w:t>
            </w:r>
          </w:p>
        </w:tc>
      </w:tr>
      <w:tr w:rsidR="007D7E0B" w:rsidRPr="00A53901" w14:paraId="487D1D94" w14:textId="77777777" w:rsidTr="00CD0EB8">
        <w:trPr>
          <w:trHeight w:val="576"/>
        </w:trPr>
        <w:tc>
          <w:tcPr>
            <w:tcW w:w="473" w:type="pct"/>
          </w:tcPr>
          <w:p w14:paraId="47144650" w14:textId="26108D88" w:rsidR="007D7E0B" w:rsidRPr="00A53901" w:rsidRDefault="00003005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</w:p>
        </w:tc>
        <w:tc>
          <w:tcPr>
            <w:tcW w:w="2818" w:type="pct"/>
          </w:tcPr>
          <w:p w14:paraId="6FDA3863" w14:textId="2A43A60B" w:rsidR="007D7E0B" w:rsidRPr="00A53901" w:rsidRDefault="00003005" w:rsidP="009A1F5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FUEIT Semester Regulations 2023</w:t>
            </w:r>
          </w:p>
        </w:tc>
        <w:tc>
          <w:tcPr>
            <w:tcW w:w="1709" w:type="pct"/>
          </w:tcPr>
          <w:p w14:paraId="21B21930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0C3A0763" w14:textId="77777777" w:rsidTr="00CD0EB8">
        <w:trPr>
          <w:trHeight w:val="576"/>
        </w:trPr>
        <w:tc>
          <w:tcPr>
            <w:tcW w:w="473" w:type="pct"/>
          </w:tcPr>
          <w:p w14:paraId="02E49A20" w14:textId="4F19C3BB" w:rsidR="007D7E0B" w:rsidRPr="00A53901" w:rsidRDefault="00003005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</w:p>
        </w:tc>
        <w:tc>
          <w:tcPr>
            <w:tcW w:w="2818" w:type="pct"/>
          </w:tcPr>
          <w:p w14:paraId="16F96B8F" w14:textId="6C6CD411" w:rsidR="007D7E0B" w:rsidRPr="00A53901" w:rsidRDefault="00003005" w:rsidP="009A1F5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FUEIT Exam Regulations (for affiliated colleges) 2023</w:t>
            </w:r>
          </w:p>
        </w:tc>
        <w:tc>
          <w:tcPr>
            <w:tcW w:w="1709" w:type="pct"/>
          </w:tcPr>
          <w:p w14:paraId="79A00DB0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76118F0A" w14:textId="77777777" w:rsidTr="00CD0EB8">
        <w:trPr>
          <w:trHeight w:val="576"/>
        </w:trPr>
        <w:tc>
          <w:tcPr>
            <w:tcW w:w="473" w:type="pct"/>
          </w:tcPr>
          <w:p w14:paraId="293A0A8D" w14:textId="2A76C5C3" w:rsidR="007D7E0B" w:rsidRPr="00A53901" w:rsidRDefault="00003005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</w:t>
            </w:r>
          </w:p>
        </w:tc>
        <w:tc>
          <w:tcPr>
            <w:tcW w:w="2818" w:type="pct"/>
          </w:tcPr>
          <w:p w14:paraId="33634E1D" w14:textId="77777777" w:rsidR="00003005" w:rsidRPr="00003005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>HIGHER EDUCATION COMMISSION</w:t>
            </w:r>
          </w:p>
          <w:p w14:paraId="03B86DA1" w14:textId="77777777" w:rsidR="00003005" w:rsidRPr="00003005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>Policy on Drug and Tobacco Abuse in</w:t>
            </w:r>
          </w:p>
          <w:p w14:paraId="55526AB7" w14:textId="77777777" w:rsidR="00003005" w:rsidRPr="00003005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>Higher Education Institutions</w:t>
            </w:r>
          </w:p>
          <w:p w14:paraId="32B395CB" w14:textId="55D4D548" w:rsidR="007D7E0B" w:rsidRPr="00A53901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>2021</w:t>
            </w:r>
          </w:p>
        </w:tc>
        <w:tc>
          <w:tcPr>
            <w:tcW w:w="1709" w:type="pct"/>
          </w:tcPr>
          <w:p w14:paraId="2E866D08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33B3F9DE" w14:textId="77777777" w:rsidTr="00CD0EB8">
        <w:trPr>
          <w:trHeight w:val="576"/>
        </w:trPr>
        <w:tc>
          <w:tcPr>
            <w:tcW w:w="473" w:type="pct"/>
          </w:tcPr>
          <w:p w14:paraId="1AA9693F" w14:textId="298D81BD" w:rsidR="007D7E0B" w:rsidRPr="00A53901" w:rsidRDefault="00003005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4</w:t>
            </w:r>
          </w:p>
        </w:tc>
        <w:tc>
          <w:tcPr>
            <w:tcW w:w="2818" w:type="pct"/>
          </w:tcPr>
          <w:p w14:paraId="6D95BE22" w14:textId="5E6C6CF7" w:rsidR="00003005" w:rsidRPr="00003005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>HIGHER EDUCATION COMMISSION</w:t>
            </w:r>
          </w:p>
          <w:p w14:paraId="70375E0A" w14:textId="64E91F8E" w:rsidR="007D7E0B" w:rsidRPr="00A53901" w:rsidRDefault="00003005" w:rsidP="00003005">
            <w:pPr>
              <w:rPr>
                <w:rFonts w:ascii="Tahoma" w:hAnsi="Tahoma" w:cs="Tahoma"/>
              </w:rPr>
            </w:pPr>
            <w:r w:rsidRPr="00003005">
              <w:rPr>
                <w:rFonts w:ascii="Tahoma" w:hAnsi="Tahoma" w:cs="Tahoma"/>
              </w:rPr>
              <w:t xml:space="preserve">Policy on </w:t>
            </w:r>
            <w:r>
              <w:rPr>
                <w:rFonts w:ascii="Tahoma" w:hAnsi="Tahoma" w:cs="Tahoma"/>
              </w:rPr>
              <w:t>P</w:t>
            </w:r>
            <w:r w:rsidRPr="00003005">
              <w:rPr>
                <w:rFonts w:ascii="Tahoma" w:hAnsi="Tahoma" w:cs="Tahoma"/>
              </w:rPr>
              <w:t xml:space="preserve">rotection against </w:t>
            </w:r>
            <w:r>
              <w:rPr>
                <w:rFonts w:ascii="Tahoma" w:hAnsi="Tahoma" w:cs="Tahoma"/>
              </w:rPr>
              <w:t>S</w:t>
            </w:r>
            <w:r w:rsidRPr="00003005">
              <w:rPr>
                <w:rFonts w:ascii="Tahoma" w:hAnsi="Tahoma" w:cs="Tahoma"/>
              </w:rPr>
              <w:t xml:space="preserve">exual </w:t>
            </w:r>
            <w:r>
              <w:rPr>
                <w:rFonts w:ascii="Tahoma" w:hAnsi="Tahoma" w:cs="Tahoma"/>
              </w:rPr>
              <w:t>H</w:t>
            </w:r>
            <w:r w:rsidRPr="00003005">
              <w:rPr>
                <w:rFonts w:ascii="Tahoma" w:hAnsi="Tahoma" w:cs="Tahoma"/>
              </w:rPr>
              <w:t>arassment in</w:t>
            </w:r>
            <w:r>
              <w:rPr>
                <w:rFonts w:ascii="Tahoma" w:hAnsi="Tahoma" w:cs="Tahoma"/>
              </w:rPr>
              <w:t xml:space="preserve"> </w:t>
            </w:r>
            <w:r w:rsidRPr="00003005">
              <w:rPr>
                <w:rFonts w:ascii="Tahoma" w:hAnsi="Tahoma" w:cs="Tahoma"/>
              </w:rPr>
              <w:t xml:space="preserve">Higher </w:t>
            </w:r>
            <w:r>
              <w:rPr>
                <w:rFonts w:ascii="Tahoma" w:hAnsi="Tahoma" w:cs="Tahoma"/>
              </w:rPr>
              <w:t>E</w:t>
            </w:r>
            <w:r w:rsidRPr="00003005">
              <w:rPr>
                <w:rFonts w:ascii="Tahoma" w:hAnsi="Tahoma" w:cs="Tahoma"/>
              </w:rPr>
              <w:t xml:space="preserve">ducation </w:t>
            </w:r>
            <w:r>
              <w:rPr>
                <w:rFonts w:ascii="Tahoma" w:hAnsi="Tahoma" w:cs="Tahoma"/>
              </w:rPr>
              <w:t>I</w:t>
            </w:r>
            <w:r w:rsidRPr="00003005">
              <w:rPr>
                <w:rFonts w:ascii="Tahoma" w:hAnsi="Tahoma" w:cs="Tahoma"/>
              </w:rPr>
              <w:t>nstitutions</w:t>
            </w:r>
            <w:r>
              <w:rPr>
                <w:rFonts w:ascii="Tahoma" w:hAnsi="Tahoma" w:cs="Tahoma"/>
              </w:rPr>
              <w:t xml:space="preserve"> 2024</w:t>
            </w:r>
          </w:p>
        </w:tc>
        <w:tc>
          <w:tcPr>
            <w:tcW w:w="1709" w:type="pct"/>
          </w:tcPr>
          <w:p w14:paraId="171FA2C4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EE25EB" w:rsidRPr="00A53901" w14:paraId="76CBC68B" w14:textId="77777777" w:rsidTr="00CD0EB8">
        <w:trPr>
          <w:trHeight w:val="576"/>
        </w:trPr>
        <w:tc>
          <w:tcPr>
            <w:tcW w:w="473" w:type="pct"/>
          </w:tcPr>
          <w:p w14:paraId="1843B6AD" w14:textId="27B446EF" w:rsidR="00EE25EB" w:rsidRDefault="00747292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</w:p>
        </w:tc>
        <w:tc>
          <w:tcPr>
            <w:tcW w:w="2818" w:type="pct"/>
          </w:tcPr>
          <w:p w14:paraId="78C3D087" w14:textId="62193345" w:rsidR="00EE25EB" w:rsidRPr="00003005" w:rsidRDefault="00EE25EB" w:rsidP="0000300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udents Discipline Rules</w:t>
            </w:r>
          </w:p>
        </w:tc>
        <w:tc>
          <w:tcPr>
            <w:tcW w:w="1709" w:type="pct"/>
          </w:tcPr>
          <w:p w14:paraId="0B23C867" w14:textId="77777777" w:rsidR="00EE25EB" w:rsidRPr="00A53901" w:rsidRDefault="00EE25EB" w:rsidP="009A1F53">
            <w:pPr>
              <w:rPr>
                <w:rFonts w:ascii="Tahoma" w:hAnsi="Tahoma" w:cs="Tahoma"/>
              </w:rPr>
            </w:pPr>
          </w:p>
        </w:tc>
      </w:tr>
      <w:tr w:rsidR="00EE25EB" w:rsidRPr="00A53901" w14:paraId="74EDEA59" w14:textId="77777777" w:rsidTr="00CD0EB8">
        <w:trPr>
          <w:trHeight w:val="576"/>
        </w:trPr>
        <w:tc>
          <w:tcPr>
            <w:tcW w:w="473" w:type="pct"/>
          </w:tcPr>
          <w:p w14:paraId="4D134662" w14:textId="4A121777" w:rsidR="00EE25EB" w:rsidRDefault="00747292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</w:t>
            </w:r>
          </w:p>
        </w:tc>
        <w:tc>
          <w:tcPr>
            <w:tcW w:w="2818" w:type="pct"/>
          </w:tcPr>
          <w:p w14:paraId="7780060C" w14:textId="2115E9CB" w:rsidR="00EE25EB" w:rsidRDefault="00EE25EB" w:rsidP="0000300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ployees code of Conduct</w:t>
            </w:r>
          </w:p>
        </w:tc>
        <w:tc>
          <w:tcPr>
            <w:tcW w:w="1709" w:type="pct"/>
          </w:tcPr>
          <w:p w14:paraId="05750282" w14:textId="77777777" w:rsidR="00EE25EB" w:rsidRPr="00A53901" w:rsidRDefault="00EE25EB" w:rsidP="009A1F53">
            <w:pPr>
              <w:rPr>
                <w:rFonts w:ascii="Tahoma" w:hAnsi="Tahoma" w:cs="Tahoma"/>
              </w:rPr>
            </w:pPr>
          </w:p>
        </w:tc>
      </w:tr>
      <w:tr w:rsidR="00EE25EB" w:rsidRPr="00A53901" w14:paraId="024EA7A7" w14:textId="77777777" w:rsidTr="00CD0EB8">
        <w:trPr>
          <w:trHeight w:val="576"/>
        </w:trPr>
        <w:tc>
          <w:tcPr>
            <w:tcW w:w="473" w:type="pct"/>
          </w:tcPr>
          <w:p w14:paraId="7BA3654E" w14:textId="331B0580" w:rsidR="00EE25EB" w:rsidRDefault="00747292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7</w:t>
            </w:r>
          </w:p>
        </w:tc>
        <w:tc>
          <w:tcPr>
            <w:tcW w:w="2818" w:type="pct"/>
          </w:tcPr>
          <w:p w14:paraId="46724EA8" w14:textId="47790A6F" w:rsidR="00EE25EB" w:rsidRDefault="00EE25EB" w:rsidP="0000300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mission Regulations</w:t>
            </w:r>
          </w:p>
        </w:tc>
        <w:tc>
          <w:tcPr>
            <w:tcW w:w="1709" w:type="pct"/>
          </w:tcPr>
          <w:p w14:paraId="2A405D79" w14:textId="77777777" w:rsidR="00EE25EB" w:rsidRPr="00A53901" w:rsidRDefault="00EE25EB" w:rsidP="009A1F53">
            <w:pPr>
              <w:rPr>
                <w:rFonts w:ascii="Tahoma" w:hAnsi="Tahoma" w:cs="Tahoma"/>
              </w:rPr>
            </w:pPr>
          </w:p>
        </w:tc>
      </w:tr>
      <w:tr w:rsidR="00EE25EB" w:rsidRPr="00A53901" w14:paraId="2D288372" w14:textId="77777777" w:rsidTr="00CD0EB8">
        <w:trPr>
          <w:trHeight w:val="576"/>
        </w:trPr>
        <w:tc>
          <w:tcPr>
            <w:tcW w:w="473" w:type="pct"/>
          </w:tcPr>
          <w:p w14:paraId="4959DE67" w14:textId="2EAECE1A" w:rsidR="00EE25EB" w:rsidRDefault="00747292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</w:t>
            </w:r>
          </w:p>
        </w:tc>
        <w:tc>
          <w:tcPr>
            <w:tcW w:w="2818" w:type="pct"/>
          </w:tcPr>
          <w:p w14:paraId="17B5EE10" w14:textId="6E9DDC74" w:rsidR="00EE25EB" w:rsidRDefault="00EE25EB" w:rsidP="0000300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udents Health Profiling as Per Govt. Guidelines</w:t>
            </w:r>
            <w:r w:rsidR="00747292">
              <w:rPr>
                <w:rFonts w:ascii="Tahoma" w:hAnsi="Tahoma" w:cs="Tahoma"/>
              </w:rPr>
              <w:t xml:space="preserve"> (Medical Fitness Certificate)</w:t>
            </w:r>
          </w:p>
        </w:tc>
        <w:tc>
          <w:tcPr>
            <w:tcW w:w="1709" w:type="pct"/>
          </w:tcPr>
          <w:p w14:paraId="397A8AB8" w14:textId="77777777" w:rsidR="00EE25EB" w:rsidRPr="00A53901" w:rsidRDefault="00EE25EB" w:rsidP="009A1F53">
            <w:pPr>
              <w:rPr>
                <w:rFonts w:ascii="Tahoma" w:hAnsi="Tahoma" w:cs="Tahoma"/>
              </w:rPr>
            </w:pPr>
          </w:p>
        </w:tc>
      </w:tr>
      <w:tr w:rsidR="00EE25EB" w:rsidRPr="00A53901" w14:paraId="7C3742D9" w14:textId="77777777" w:rsidTr="00CD0EB8">
        <w:trPr>
          <w:trHeight w:val="576"/>
        </w:trPr>
        <w:tc>
          <w:tcPr>
            <w:tcW w:w="473" w:type="pct"/>
          </w:tcPr>
          <w:p w14:paraId="501F3B43" w14:textId="032583AE" w:rsidR="00EE25EB" w:rsidRDefault="00747292" w:rsidP="0074729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9</w:t>
            </w:r>
          </w:p>
        </w:tc>
        <w:tc>
          <w:tcPr>
            <w:tcW w:w="2818" w:type="pct"/>
          </w:tcPr>
          <w:p w14:paraId="593156B3" w14:textId="55013F95" w:rsidR="00EE25EB" w:rsidRDefault="00EE25EB" w:rsidP="0000300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ny other relevant rules and regulations</w:t>
            </w:r>
          </w:p>
        </w:tc>
        <w:tc>
          <w:tcPr>
            <w:tcW w:w="1709" w:type="pct"/>
          </w:tcPr>
          <w:p w14:paraId="54D7F74E" w14:textId="77777777" w:rsidR="00EE25EB" w:rsidRPr="00A53901" w:rsidRDefault="00EE25EB" w:rsidP="009A1F53">
            <w:pPr>
              <w:rPr>
                <w:rFonts w:ascii="Tahoma" w:hAnsi="Tahoma" w:cs="Tahoma"/>
              </w:rPr>
            </w:pPr>
          </w:p>
        </w:tc>
      </w:tr>
    </w:tbl>
    <w:p w14:paraId="1A858A20" w14:textId="77777777" w:rsidR="007D7E0B" w:rsidRPr="00A53901" w:rsidRDefault="007D7E0B" w:rsidP="007D7E0B">
      <w:pPr>
        <w:rPr>
          <w:rFonts w:ascii="Tahoma" w:hAnsi="Tahoma" w:cs="Tahoma"/>
        </w:rPr>
      </w:pPr>
    </w:p>
    <w:p w14:paraId="1AFFC9CC" w14:textId="77777777" w:rsidR="002B5A91" w:rsidRPr="00A53901" w:rsidRDefault="002B5A91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</w:p>
    <w:p w14:paraId="450EBEA2" w14:textId="64B19152" w:rsidR="00D010B3" w:rsidRPr="00A53901" w:rsidRDefault="009616C1" w:rsidP="009A1F53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 xml:space="preserve">Annex </w:t>
      </w:r>
      <w:r w:rsidR="007D7E0B" w:rsidRPr="00A53901">
        <w:rPr>
          <w:rFonts w:ascii="Tahoma" w:hAnsi="Tahoma" w:cs="Tahoma"/>
          <w:b/>
          <w:bCs/>
          <w:u w:val="single"/>
        </w:rPr>
        <w:t>4(A)</w:t>
      </w:r>
    </w:p>
    <w:p w14:paraId="4A4F8618" w14:textId="17DA1E97" w:rsidR="00F21351" w:rsidRPr="008C6509" w:rsidRDefault="00F21351" w:rsidP="00F21351">
      <w:pPr>
        <w:spacing w:after="160" w:line="278" w:lineRule="auto"/>
        <w:jc w:val="center"/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</w:pPr>
      <w:r w:rsidRPr="008C6509">
        <w:rPr>
          <w:rFonts w:ascii="Tahoma" w:eastAsia="Calibri" w:hAnsi="Tahoma" w:cs="Tahoma"/>
          <w:b/>
          <w:bCs/>
          <w:kern w:val="2"/>
          <w:sz w:val="28"/>
          <w:szCs w:val="28"/>
          <w14:ligatures w14:val="standardContextual"/>
        </w:rPr>
        <w:t>LIBRARY DETAILS</w:t>
      </w:r>
    </w:p>
    <w:p w14:paraId="50102123" w14:textId="233F46E5" w:rsidR="00D010B3" w:rsidRPr="009A1F53" w:rsidRDefault="00D010B3" w:rsidP="009A1F53">
      <w:pPr>
        <w:spacing w:after="0" w:line="240" w:lineRule="auto"/>
        <w:jc w:val="center"/>
        <w:rPr>
          <w:rFonts w:ascii="Tahoma" w:eastAsia="Calibri" w:hAnsi="Tahoma" w:cs="Tahoma"/>
          <w:kern w:val="2"/>
          <w14:ligatures w14:val="standardContextual"/>
        </w:rPr>
      </w:pPr>
      <w:r w:rsidRPr="009A1F53">
        <w:rPr>
          <w:rFonts w:ascii="Tahoma" w:eastAsia="Calibri" w:hAnsi="Tahoma" w:cs="Tahoma"/>
          <w:kern w:val="2"/>
          <w14:ligatures w14:val="standardContextual"/>
        </w:rPr>
        <w:t>50 books per subject as reference books and at least 200 books per</w:t>
      </w:r>
      <w:r w:rsidR="00D914A1" w:rsidRPr="009A1F53">
        <w:rPr>
          <w:rFonts w:ascii="Tahoma" w:eastAsia="Calibri" w:hAnsi="Tahoma" w:cs="Tahoma"/>
          <w:kern w:val="2"/>
          <w14:ligatures w14:val="standardContextual"/>
        </w:rPr>
        <w:t xml:space="preserve"> </w:t>
      </w:r>
      <w:r w:rsidRPr="009A1F53">
        <w:rPr>
          <w:rFonts w:ascii="Tahoma" w:eastAsia="Calibri" w:hAnsi="Tahoma" w:cs="Tahoma"/>
          <w:kern w:val="2"/>
          <w14:ligatures w14:val="standardContextual"/>
        </w:rPr>
        <w:t>subject for supplementary reading</w:t>
      </w:r>
      <w:r w:rsidR="00D914A1" w:rsidRPr="009A1F53">
        <w:rPr>
          <w:rFonts w:ascii="Tahoma" w:eastAsia="Calibri" w:hAnsi="Tahoma" w:cs="Tahoma"/>
          <w:kern w:val="2"/>
          <w14:ligatures w14:val="standardContextual"/>
        </w:rPr>
        <w:t xml:space="preserve"> are required</w:t>
      </w:r>
    </w:p>
    <w:p w14:paraId="4CD192F7" w14:textId="77777777" w:rsidR="009406E3" w:rsidRPr="009A1F53" w:rsidRDefault="009406E3" w:rsidP="00D914A1">
      <w:pPr>
        <w:spacing w:after="0" w:line="240" w:lineRule="auto"/>
        <w:jc w:val="left"/>
        <w:rPr>
          <w:rFonts w:ascii="Tahoma" w:eastAsia="Calibri" w:hAnsi="Tahoma" w:cs="Tahoma"/>
          <w:kern w:val="2"/>
          <w14:ligatures w14:val="standardContextual"/>
        </w:rPr>
      </w:pPr>
    </w:p>
    <w:p w14:paraId="5ACB190E" w14:textId="3C472BDA" w:rsidR="009406E3" w:rsidRPr="009A1F53" w:rsidRDefault="009406E3" w:rsidP="009406E3">
      <w:pPr>
        <w:spacing w:after="0"/>
        <w:jc w:val="left"/>
        <w:rPr>
          <w:rFonts w:ascii="Tahoma" w:eastAsia="Calibri" w:hAnsi="Tahoma" w:cs="Tahoma"/>
          <w:kern w:val="2"/>
          <w14:ligatures w14:val="standardContextual"/>
        </w:rPr>
      </w:pPr>
      <w:r w:rsidRPr="009A1F53">
        <w:rPr>
          <w:rFonts w:ascii="Tahoma" w:eastAsia="Calibri" w:hAnsi="Tahoma" w:cs="Tahoma"/>
          <w:kern w:val="2"/>
          <w14:ligatures w14:val="standardContextual"/>
        </w:rPr>
        <w:t xml:space="preserve">Library Space: </w:t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</w:p>
    <w:p w14:paraId="61CA1847" w14:textId="02FD1980" w:rsidR="009406E3" w:rsidRPr="009A1F53" w:rsidRDefault="009406E3" w:rsidP="009406E3">
      <w:pPr>
        <w:spacing w:after="0"/>
        <w:jc w:val="left"/>
        <w:rPr>
          <w:rFonts w:ascii="Tahoma" w:eastAsia="Calibri" w:hAnsi="Tahoma" w:cs="Tahoma"/>
          <w:kern w:val="2"/>
          <w:u w:val="single"/>
          <w14:ligatures w14:val="standardContextual"/>
        </w:rPr>
      </w:pPr>
      <w:r w:rsidRPr="009A1F53">
        <w:rPr>
          <w:rFonts w:ascii="Tahoma" w:eastAsia="Calibri" w:hAnsi="Tahoma" w:cs="Tahoma"/>
          <w:kern w:val="2"/>
          <w14:ligatures w14:val="standardContextual"/>
        </w:rPr>
        <w:t>Total No. of Students:</w:t>
      </w:r>
      <w:r w:rsidRPr="009A1F53">
        <w:rPr>
          <w:rFonts w:ascii="Tahoma" w:eastAsia="Calibri" w:hAnsi="Tahoma" w:cs="Tahoma"/>
          <w:kern w:val="2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</w:p>
    <w:p w14:paraId="440DE1C7" w14:textId="389009FF" w:rsidR="009406E3" w:rsidRPr="009A1F53" w:rsidRDefault="009406E3" w:rsidP="009406E3">
      <w:pPr>
        <w:spacing w:after="0" w:line="240" w:lineRule="auto"/>
        <w:jc w:val="left"/>
        <w:rPr>
          <w:rFonts w:ascii="Tahoma" w:eastAsia="Calibri" w:hAnsi="Tahoma" w:cs="Tahoma"/>
          <w:kern w:val="2"/>
          <w:u w:val="single"/>
          <w14:ligatures w14:val="standardContextual"/>
        </w:rPr>
      </w:pPr>
      <w:r w:rsidRPr="009A1F53">
        <w:rPr>
          <w:rFonts w:ascii="Tahoma" w:eastAsia="Calibri" w:hAnsi="Tahoma" w:cs="Tahoma"/>
          <w:kern w:val="2"/>
          <w14:ligatures w14:val="standardContextual"/>
        </w:rPr>
        <w:t>Seating Capacity (No. of Seats) of Library:</w:t>
      </w:r>
      <w:r w:rsidRPr="009A1F53">
        <w:rPr>
          <w:rFonts w:ascii="Tahoma" w:eastAsia="Calibri" w:hAnsi="Tahoma" w:cs="Tahoma"/>
          <w:kern w:val="2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  <w:r w:rsidRPr="009A1F53">
        <w:rPr>
          <w:rFonts w:ascii="Tahoma" w:eastAsia="Calibri" w:hAnsi="Tahoma" w:cs="Tahoma"/>
          <w:kern w:val="2"/>
          <w:u w:val="single"/>
          <w14:ligatures w14:val="standardContextual"/>
        </w:rPr>
        <w:tab/>
      </w:r>
    </w:p>
    <w:p w14:paraId="08FE6D07" w14:textId="7BE7D8BF" w:rsidR="009406E3" w:rsidRPr="009A1F53" w:rsidRDefault="009406E3" w:rsidP="00D914A1">
      <w:pPr>
        <w:spacing w:after="0" w:line="240" w:lineRule="auto"/>
        <w:jc w:val="left"/>
        <w:rPr>
          <w:rFonts w:ascii="Tahoma" w:eastAsia="Calibri" w:hAnsi="Tahoma" w:cs="Tahoma"/>
          <w:kern w:val="2"/>
          <w14:ligatures w14:val="standardContextual"/>
        </w:rPr>
      </w:pPr>
      <w:r w:rsidRPr="009A1F53">
        <w:rPr>
          <w:rFonts w:ascii="Tahoma" w:eastAsia="Calibri" w:hAnsi="Tahoma" w:cs="Tahoma"/>
          <w:kern w:val="2"/>
          <w14:ligatures w14:val="standardContextual"/>
        </w:rPr>
        <w:t>(not less than 10% of Total Students)</w:t>
      </w:r>
    </w:p>
    <w:p w14:paraId="15D42571" w14:textId="77777777" w:rsidR="00D010B3" w:rsidRPr="00A53901" w:rsidRDefault="00D010B3" w:rsidP="00D010B3">
      <w:pPr>
        <w:spacing w:after="160" w:line="278" w:lineRule="auto"/>
        <w:jc w:val="left"/>
        <w:rPr>
          <w:rFonts w:ascii="Tahoma" w:eastAsia="Calibri" w:hAnsi="Tahoma" w:cs="Tahoma"/>
          <w:color w:val="FF0000"/>
          <w:kern w:val="2"/>
          <w14:ligatures w14:val="standardContextual"/>
        </w:rPr>
      </w:pPr>
    </w:p>
    <w:tbl>
      <w:tblPr>
        <w:tblStyle w:val="TableGrid"/>
        <w:tblW w:w="9054" w:type="dxa"/>
        <w:tblLook w:val="04A0" w:firstRow="1" w:lastRow="0" w:firstColumn="1" w:lastColumn="0" w:noHBand="0" w:noVBand="1"/>
      </w:tblPr>
      <w:tblGrid>
        <w:gridCol w:w="625"/>
        <w:gridCol w:w="4081"/>
        <w:gridCol w:w="1902"/>
        <w:gridCol w:w="2446"/>
      </w:tblGrid>
      <w:tr w:rsidR="00D914A1" w:rsidRPr="00A53901" w14:paraId="762A9102" w14:textId="77777777" w:rsidTr="00C866A9">
        <w:trPr>
          <w:trHeight w:val="938"/>
        </w:trPr>
        <w:tc>
          <w:tcPr>
            <w:tcW w:w="625" w:type="dxa"/>
          </w:tcPr>
          <w:p w14:paraId="74F9CB2B" w14:textId="7D09686B" w:rsidR="00D914A1" w:rsidRPr="00A53901" w:rsidRDefault="00D914A1" w:rsidP="00D914A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. #</w:t>
            </w:r>
          </w:p>
        </w:tc>
        <w:tc>
          <w:tcPr>
            <w:tcW w:w="4081" w:type="dxa"/>
          </w:tcPr>
          <w:p w14:paraId="2DF42AFB" w14:textId="0BEBBA36" w:rsidR="00D914A1" w:rsidRPr="00A53901" w:rsidRDefault="00D914A1" w:rsidP="00D914A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gree Program Title</w:t>
            </w:r>
          </w:p>
        </w:tc>
        <w:tc>
          <w:tcPr>
            <w:tcW w:w="1902" w:type="dxa"/>
          </w:tcPr>
          <w:p w14:paraId="0FB71E9F" w14:textId="77777777" w:rsidR="00D914A1" w:rsidRPr="00A53901" w:rsidRDefault="00D914A1" w:rsidP="00D914A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umber of books Available</w:t>
            </w:r>
          </w:p>
          <w:p w14:paraId="0B21AA7D" w14:textId="645C6FD5" w:rsidR="003B719A" w:rsidRPr="00A53901" w:rsidRDefault="003B719A" w:rsidP="00D914A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</w:t>
            </w:r>
            <w:r w:rsidRPr="00A53901">
              <w:rPr>
                <w:rFonts w:ascii="Tahoma" w:hAnsi="Tahoma" w:cs="Tahoma"/>
              </w:rPr>
              <w:t>List must be attached)</w:t>
            </w:r>
          </w:p>
        </w:tc>
        <w:tc>
          <w:tcPr>
            <w:tcW w:w="2446" w:type="dxa"/>
          </w:tcPr>
          <w:p w14:paraId="259645F1" w14:textId="4C5BB5D9" w:rsidR="00D914A1" w:rsidRPr="00A53901" w:rsidRDefault="00D914A1" w:rsidP="00D914A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umber of books is satisfactory (Yes/No)</w:t>
            </w:r>
          </w:p>
        </w:tc>
      </w:tr>
      <w:tr w:rsidR="00D914A1" w:rsidRPr="00A53901" w14:paraId="2AC983AB" w14:textId="77777777" w:rsidTr="00C866A9">
        <w:trPr>
          <w:trHeight w:val="576"/>
        </w:trPr>
        <w:tc>
          <w:tcPr>
            <w:tcW w:w="625" w:type="dxa"/>
          </w:tcPr>
          <w:p w14:paraId="5A09F3B5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4AD75BDE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42EC29D1" w14:textId="7D4C4BB4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790D0C6A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70283385" w14:textId="77777777" w:rsidTr="00C866A9">
        <w:trPr>
          <w:trHeight w:val="576"/>
        </w:trPr>
        <w:tc>
          <w:tcPr>
            <w:tcW w:w="625" w:type="dxa"/>
          </w:tcPr>
          <w:p w14:paraId="7B410773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08C7BAFF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715D719F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28DCC850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74C58190" w14:textId="77777777" w:rsidTr="00C866A9">
        <w:trPr>
          <w:trHeight w:val="576"/>
        </w:trPr>
        <w:tc>
          <w:tcPr>
            <w:tcW w:w="625" w:type="dxa"/>
          </w:tcPr>
          <w:p w14:paraId="6B00857E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0E0E1B60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4E3CFB3B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147ED99B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5FBBD3CF" w14:textId="77777777" w:rsidTr="00C866A9">
        <w:trPr>
          <w:trHeight w:val="576"/>
        </w:trPr>
        <w:tc>
          <w:tcPr>
            <w:tcW w:w="625" w:type="dxa"/>
          </w:tcPr>
          <w:p w14:paraId="58086AE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55FAB214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0D8E9B03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32DD6B3A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174306C9" w14:textId="77777777" w:rsidTr="00C866A9">
        <w:trPr>
          <w:trHeight w:val="576"/>
        </w:trPr>
        <w:tc>
          <w:tcPr>
            <w:tcW w:w="625" w:type="dxa"/>
          </w:tcPr>
          <w:p w14:paraId="5B3F6F6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2BA25B2D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0E909821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5C28E81A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68B969C5" w14:textId="77777777" w:rsidTr="00C866A9">
        <w:trPr>
          <w:trHeight w:val="576"/>
        </w:trPr>
        <w:tc>
          <w:tcPr>
            <w:tcW w:w="625" w:type="dxa"/>
          </w:tcPr>
          <w:p w14:paraId="016803B9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0E637440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186F7CE4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0816FA4E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7F56F9AC" w14:textId="77777777" w:rsidTr="00C866A9">
        <w:trPr>
          <w:trHeight w:val="576"/>
        </w:trPr>
        <w:tc>
          <w:tcPr>
            <w:tcW w:w="625" w:type="dxa"/>
          </w:tcPr>
          <w:p w14:paraId="2C1BA287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3B36E777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445A9294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61B60324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0CE1374C" w14:textId="77777777" w:rsidTr="00C866A9">
        <w:trPr>
          <w:trHeight w:val="576"/>
        </w:trPr>
        <w:tc>
          <w:tcPr>
            <w:tcW w:w="625" w:type="dxa"/>
          </w:tcPr>
          <w:p w14:paraId="46B5347E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30ABAD1A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451C846E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72113C76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5E46D08B" w14:textId="77777777" w:rsidTr="00C866A9">
        <w:trPr>
          <w:trHeight w:val="576"/>
        </w:trPr>
        <w:tc>
          <w:tcPr>
            <w:tcW w:w="625" w:type="dxa"/>
          </w:tcPr>
          <w:p w14:paraId="4BDC5E7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6021A8E4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0659179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22EB7AEA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3F9298E3" w14:textId="77777777" w:rsidTr="00C866A9">
        <w:trPr>
          <w:trHeight w:val="576"/>
        </w:trPr>
        <w:tc>
          <w:tcPr>
            <w:tcW w:w="625" w:type="dxa"/>
          </w:tcPr>
          <w:p w14:paraId="1F4CE113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636360C1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7683B78F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3625D4E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4E1EA7E8" w14:textId="77777777" w:rsidTr="00C866A9">
        <w:trPr>
          <w:trHeight w:val="576"/>
        </w:trPr>
        <w:tc>
          <w:tcPr>
            <w:tcW w:w="625" w:type="dxa"/>
          </w:tcPr>
          <w:p w14:paraId="76001481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7C1F831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5FF5B8E3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70C2D612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0DDB98FA" w14:textId="77777777" w:rsidTr="00C866A9">
        <w:trPr>
          <w:trHeight w:val="576"/>
        </w:trPr>
        <w:tc>
          <w:tcPr>
            <w:tcW w:w="625" w:type="dxa"/>
          </w:tcPr>
          <w:p w14:paraId="091C50EB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1E58EE7C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54C1DDD7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2C68764B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  <w:tr w:rsidR="00D914A1" w:rsidRPr="00A53901" w14:paraId="10FDCAD5" w14:textId="77777777" w:rsidTr="00C866A9">
        <w:trPr>
          <w:trHeight w:val="576"/>
        </w:trPr>
        <w:tc>
          <w:tcPr>
            <w:tcW w:w="625" w:type="dxa"/>
          </w:tcPr>
          <w:p w14:paraId="3C886C56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4081" w:type="dxa"/>
          </w:tcPr>
          <w:p w14:paraId="58B0FDF3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1902" w:type="dxa"/>
          </w:tcPr>
          <w:p w14:paraId="190B43E6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  <w:tc>
          <w:tcPr>
            <w:tcW w:w="2446" w:type="dxa"/>
          </w:tcPr>
          <w:p w14:paraId="60388241" w14:textId="77777777" w:rsidR="00D914A1" w:rsidRPr="00A53901" w:rsidRDefault="00D914A1" w:rsidP="00D914A1">
            <w:pPr>
              <w:rPr>
                <w:rFonts w:ascii="Tahoma" w:hAnsi="Tahoma" w:cs="Tahoma"/>
              </w:rPr>
            </w:pPr>
          </w:p>
        </w:tc>
      </w:tr>
    </w:tbl>
    <w:p w14:paraId="7E35E619" w14:textId="77777777" w:rsidR="00E8379F" w:rsidRDefault="00E8379F" w:rsidP="00E8379F">
      <w:pPr>
        <w:jc w:val="left"/>
        <w:rPr>
          <w:rFonts w:ascii="Tahoma" w:hAnsi="Tahoma" w:cs="Tahoma"/>
        </w:rPr>
      </w:pPr>
    </w:p>
    <w:p w14:paraId="671A388C" w14:textId="77777777" w:rsidR="00E8379F" w:rsidRDefault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br w:type="page"/>
      </w:r>
    </w:p>
    <w:p w14:paraId="4BC7596D" w14:textId="74C93C46" w:rsidR="002704E4" w:rsidRPr="00A53901" w:rsidRDefault="002704E4" w:rsidP="009A1F53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 xml:space="preserve">Annex </w:t>
      </w:r>
      <w:r w:rsidR="007D7E0B" w:rsidRPr="00A53901">
        <w:rPr>
          <w:rFonts w:ascii="Tahoma" w:hAnsi="Tahoma" w:cs="Tahoma"/>
          <w:b/>
          <w:bCs/>
          <w:u w:val="single"/>
        </w:rPr>
        <w:t>4</w:t>
      </w:r>
      <w:r w:rsidRPr="00A53901">
        <w:rPr>
          <w:rFonts w:ascii="Tahoma" w:hAnsi="Tahoma" w:cs="Tahoma"/>
          <w:b/>
          <w:bCs/>
          <w:u w:val="single"/>
        </w:rPr>
        <w:t>(</w:t>
      </w:r>
      <w:r w:rsidR="007D7E0B" w:rsidRPr="00A53901">
        <w:rPr>
          <w:rFonts w:ascii="Tahoma" w:hAnsi="Tahoma" w:cs="Tahoma"/>
          <w:b/>
          <w:bCs/>
          <w:u w:val="single"/>
        </w:rPr>
        <w:t>B</w:t>
      </w:r>
      <w:r w:rsidRPr="00A53901">
        <w:rPr>
          <w:rFonts w:ascii="Tahoma" w:hAnsi="Tahoma" w:cs="Tahoma"/>
          <w:b/>
          <w:bCs/>
          <w:u w:val="single"/>
        </w:rPr>
        <w:t>)</w:t>
      </w:r>
    </w:p>
    <w:p w14:paraId="25151780" w14:textId="48893C70" w:rsidR="00F21351" w:rsidRPr="008C6509" w:rsidRDefault="008C6509" w:rsidP="002704E4">
      <w:pPr>
        <w:jc w:val="center"/>
        <w:rPr>
          <w:rFonts w:ascii="Tahoma" w:hAnsi="Tahoma" w:cs="Tahoma"/>
          <w:b/>
          <w:bCs/>
          <w:sz w:val="28"/>
          <w:szCs w:val="28"/>
          <w:u w:val="single"/>
        </w:rPr>
      </w:pPr>
      <w:r w:rsidRPr="008C6509">
        <w:rPr>
          <w:rFonts w:ascii="Tahoma" w:hAnsi="Tahoma" w:cs="Tahoma"/>
          <w:b/>
          <w:bCs/>
          <w:sz w:val="28"/>
          <w:szCs w:val="28"/>
          <w:u w:val="single"/>
        </w:rPr>
        <w:t>PROGRAM-WISE BOOKS DETAILS</w:t>
      </w:r>
    </w:p>
    <w:p w14:paraId="3C6E9D18" w14:textId="4A07910A" w:rsidR="00F21351" w:rsidRPr="00EE25EB" w:rsidRDefault="00F21351" w:rsidP="00F21351">
      <w:pPr>
        <w:rPr>
          <w:rFonts w:ascii="Tahoma" w:hAnsi="Tahoma" w:cs="Tahoma"/>
          <w:u w:val="single"/>
        </w:rPr>
      </w:pPr>
      <w:r w:rsidRPr="00A53901">
        <w:rPr>
          <w:rFonts w:ascii="Tahoma" w:hAnsi="Tahoma" w:cs="Tahoma"/>
        </w:rPr>
        <w:t>Neme of Degree Program:</w:t>
      </w:r>
      <w:r w:rsidR="00EE25EB">
        <w:rPr>
          <w:rFonts w:ascii="Tahoma" w:hAnsi="Tahoma" w:cs="Tahoma"/>
        </w:rPr>
        <w:t xml:space="preserve"> </w:t>
      </w:r>
      <w:r w:rsidR="00EE25EB">
        <w:rPr>
          <w:rFonts w:ascii="Tahoma" w:hAnsi="Tahoma" w:cs="Tahoma"/>
          <w:u w:val="single"/>
        </w:rPr>
        <w:tab/>
      </w:r>
      <w:r w:rsidR="00EE25EB">
        <w:rPr>
          <w:rFonts w:ascii="Tahoma" w:hAnsi="Tahoma" w:cs="Tahoma"/>
          <w:u w:val="single"/>
        </w:rPr>
        <w:tab/>
      </w:r>
      <w:r w:rsidR="00EE25EB">
        <w:rPr>
          <w:rFonts w:ascii="Tahoma" w:hAnsi="Tahoma" w:cs="Tahoma"/>
          <w:u w:val="single"/>
        </w:rPr>
        <w:tab/>
      </w:r>
      <w:r w:rsidR="00EE25EB">
        <w:rPr>
          <w:rFonts w:ascii="Tahoma" w:hAnsi="Tahoma" w:cs="Tahoma"/>
          <w:u w:val="single"/>
        </w:rPr>
        <w:tab/>
      </w:r>
      <w:r w:rsidR="00EE25EB">
        <w:rPr>
          <w:rFonts w:ascii="Tahoma" w:hAnsi="Tahoma" w:cs="Tahoma"/>
          <w:u w:val="single"/>
        </w:rPr>
        <w:tab/>
      </w:r>
      <w:r w:rsidR="00EE25EB">
        <w:rPr>
          <w:rFonts w:ascii="Tahoma" w:hAnsi="Tahoma" w:cs="Tahoma"/>
          <w:u w:val="single"/>
        </w:rPr>
        <w:tab/>
      </w:r>
    </w:p>
    <w:tbl>
      <w:tblPr>
        <w:tblW w:w="8935" w:type="dxa"/>
        <w:tblLook w:val="04A0" w:firstRow="1" w:lastRow="0" w:firstColumn="1" w:lastColumn="0" w:noHBand="0" w:noVBand="1"/>
      </w:tblPr>
      <w:tblGrid>
        <w:gridCol w:w="866"/>
        <w:gridCol w:w="1707"/>
        <w:gridCol w:w="1905"/>
        <w:gridCol w:w="1067"/>
        <w:gridCol w:w="2202"/>
        <w:gridCol w:w="1188"/>
      </w:tblGrid>
      <w:tr w:rsidR="002704E4" w:rsidRPr="00A53901" w14:paraId="1370C7C8" w14:textId="77777777" w:rsidTr="009A1F53">
        <w:trPr>
          <w:trHeight w:val="615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041A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Sr. No.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4609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Name of Book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B4DE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Name of Author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8CC8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Edition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BD5B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Publish Date / Year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30342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Qty</w:t>
            </w:r>
          </w:p>
        </w:tc>
      </w:tr>
      <w:tr w:rsidR="002704E4" w:rsidRPr="00A53901" w14:paraId="20B698EF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CFE1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CF8F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09286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5FC21E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6FCC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C05C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243D89AB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5C30C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85C02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E787E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1435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1BBC5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D59D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573E389C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72DC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4F2A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DDE10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FE7F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43080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80D2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59051791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E9A8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B0F6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9B8F0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AF5D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6A522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9C34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09BAF188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5F16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BB95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30BA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33B4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6917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7B80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45F78F71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0A8D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A80B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59F92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B817DE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8A39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8F97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7116A7D6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6BEE3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5E65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1F28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18F2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E169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5CB57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4521E57F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1B7C7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40AA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9C62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4321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3823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573F3E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11D329CC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E06EA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C0750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16CC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679D6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CF065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F0A8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39B2AC7B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7214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51E33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24705B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7272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4EF2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78C1E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01C141B4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FB910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B4E2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17ED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5AD33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4F2A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BD5060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2F7AC360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024D29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715A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5BC72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B3E07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75980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15DDD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1C7128BA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5F66C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EB37B8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5674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916E5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016D2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C86901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2704E4" w:rsidRPr="00A53901" w14:paraId="2C20D9D7" w14:textId="77777777" w:rsidTr="002704E4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4277C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B9790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524F24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3247F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BDEE7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F2F153" w14:textId="77777777" w:rsidR="002704E4" w:rsidRPr="00A53901" w:rsidRDefault="002704E4" w:rsidP="002704E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</w:tbl>
    <w:p w14:paraId="44B33681" w14:textId="6BAC6F8B" w:rsidR="008175F4" w:rsidRPr="00A53901" w:rsidRDefault="008175F4" w:rsidP="00C866A9">
      <w:pPr>
        <w:rPr>
          <w:rFonts w:ascii="Tahoma" w:hAnsi="Tahoma" w:cs="Tahoma"/>
        </w:rPr>
      </w:pPr>
    </w:p>
    <w:p w14:paraId="6DF23321" w14:textId="77777777" w:rsidR="00E8379F" w:rsidRDefault="00E8379F" w:rsidP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4839B6DC" w14:textId="77777777" w:rsidR="00E8379F" w:rsidRDefault="00E8379F" w:rsidP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10A591B1" w14:textId="7FA06B1A" w:rsidR="002704E4" w:rsidRPr="00A53901" w:rsidRDefault="002704E4" w:rsidP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</w:p>
    <w:p w14:paraId="7E1BE1E9" w14:textId="3D272E54" w:rsidR="00F21351" w:rsidRPr="00A53901" w:rsidRDefault="00F21351" w:rsidP="009A1F53">
      <w:pPr>
        <w:jc w:val="right"/>
        <w:rPr>
          <w:rFonts w:ascii="Tahoma" w:hAnsi="Tahoma" w:cs="Tahoma"/>
          <w:b/>
          <w:bCs/>
          <w:u w:val="single"/>
        </w:rPr>
      </w:pPr>
      <w:bookmarkStart w:id="0" w:name="_Hlk207800711"/>
      <w:r w:rsidRPr="00A53901">
        <w:rPr>
          <w:rFonts w:ascii="Tahoma" w:hAnsi="Tahoma" w:cs="Tahoma"/>
          <w:b/>
          <w:bCs/>
          <w:u w:val="single"/>
        </w:rPr>
        <w:lastRenderedPageBreak/>
        <w:t xml:space="preserve">Annex </w:t>
      </w:r>
      <w:r w:rsidR="007D7E0B" w:rsidRPr="00A53901">
        <w:rPr>
          <w:rFonts w:ascii="Tahoma" w:hAnsi="Tahoma" w:cs="Tahoma"/>
          <w:b/>
          <w:bCs/>
          <w:u w:val="single"/>
        </w:rPr>
        <w:t>4</w:t>
      </w:r>
      <w:r w:rsidRPr="00A53901">
        <w:rPr>
          <w:rFonts w:ascii="Tahoma" w:hAnsi="Tahoma" w:cs="Tahoma"/>
          <w:b/>
          <w:bCs/>
          <w:u w:val="single"/>
        </w:rPr>
        <w:t>(</w:t>
      </w:r>
      <w:r w:rsidR="00F52243" w:rsidRPr="00A53901">
        <w:rPr>
          <w:rFonts w:ascii="Tahoma" w:hAnsi="Tahoma" w:cs="Tahoma"/>
          <w:b/>
          <w:bCs/>
          <w:u w:val="single"/>
        </w:rPr>
        <w:t>C</w:t>
      </w:r>
      <w:r w:rsidRPr="00A53901">
        <w:rPr>
          <w:rFonts w:ascii="Tahoma" w:hAnsi="Tahoma" w:cs="Tahoma"/>
          <w:b/>
          <w:bCs/>
          <w:u w:val="single"/>
        </w:rPr>
        <w:t>)</w:t>
      </w:r>
    </w:p>
    <w:p w14:paraId="525620C8" w14:textId="0E3B2D3F" w:rsidR="00F21351" w:rsidRPr="008C6509" w:rsidRDefault="00F21351" w:rsidP="00F21351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S OF LAB FACILIT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4"/>
        <w:gridCol w:w="3522"/>
        <w:gridCol w:w="4200"/>
      </w:tblGrid>
      <w:tr w:rsidR="00D76F07" w:rsidRPr="00A53901" w14:paraId="1E813632" w14:textId="77777777" w:rsidTr="00CD66D8">
        <w:trPr>
          <w:trHeight w:val="724"/>
        </w:trPr>
        <w:tc>
          <w:tcPr>
            <w:tcW w:w="718" w:type="pct"/>
          </w:tcPr>
          <w:p w14:paraId="0E59324E" w14:textId="77777777" w:rsidR="00D76F07" w:rsidRPr="00A53901" w:rsidRDefault="00D76F07" w:rsidP="00CD66D8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1953" w:type="pct"/>
          </w:tcPr>
          <w:p w14:paraId="0EEB89EB" w14:textId="77777777" w:rsidR="00D76F07" w:rsidRPr="00A53901" w:rsidRDefault="00D76F07" w:rsidP="00CD66D8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gree program title</w:t>
            </w:r>
          </w:p>
        </w:tc>
        <w:tc>
          <w:tcPr>
            <w:tcW w:w="2329" w:type="pct"/>
          </w:tcPr>
          <w:p w14:paraId="7D16BCF5" w14:textId="77777777" w:rsidR="00D76F07" w:rsidRDefault="00D76F07" w:rsidP="00CD66D8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La</w:t>
            </w:r>
            <w:r>
              <w:rPr>
                <w:rFonts w:ascii="Tahoma" w:hAnsi="Tahoma" w:cs="Tahoma"/>
                <w:b/>
                <w:bCs/>
              </w:rPr>
              <w:t>b</w:t>
            </w:r>
          </w:p>
          <w:p w14:paraId="6C5BF2DF" w14:textId="77777777" w:rsidR="00D76F07" w:rsidRPr="00A53901" w:rsidRDefault="00D76F07" w:rsidP="00CD66D8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(Attach Separate list of equipment for each lab on Annex-4(D))</w:t>
            </w:r>
          </w:p>
        </w:tc>
      </w:tr>
      <w:tr w:rsidR="00D76F07" w:rsidRPr="00A53901" w14:paraId="46C4070A" w14:textId="77777777" w:rsidTr="00CD66D8">
        <w:trPr>
          <w:trHeight w:val="724"/>
        </w:trPr>
        <w:tc>
          <w:tcPr>
            <w:tcW w:w="718" w:type="pct"/>
            <w:vMerge w:val="restart"/>
          </w:tcPr>
          <w:p w14:paraId="5E08E644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</w:p>
        </w:tc>
        <w:tc>
          <w:tcPr>
            <w:tcW w:w="1953" w:type="pct"/>
            <w:vMerge w:val="restart"/>
          </w:tcPr>
          <w:p w14:paraId="1676B132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S Chemistry</w:t>
            </w:r>
          </w:p>
        </w:tc>
        <w:tc>
          <w:tcPr>
            <w:tcW w:w="2329" w:type="pct"/>
            <w:vAlign w:val="center"/>
          </w:tcPr>
          <w:p w14:paraId="6278939E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c Chemistry</w:t>
            </w:r>
          </w:p>
        </w:tc>
      </w:tr>
      <w:tr w:rsidR="00D76F07" w:rsidRPr="00A53901" w14:paraId="6B3AD0A2" w14:textId="77777777" w:rsidTr="00CD66D8">
        <w:trPr>
          <w:trHeight w:val="724"/>
        </w:trPr>
        <w:tc>
          <w:tcPr>
            <w:tcW w:w="718" w:type="pct"/>
            <w:vMerge/>
          </w:tcPr>
          <w:p w14:paraId="694EE106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121B8D95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46133DE8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alytical Chemistry</w:t>
            </w:r>
          </w:p>
        </w:tc>
      </w:tr>
      <w:tr w:rsidR="00D76F07" w:rsidRPr="00A53901" w14:paraId="64DF99C2" w14:textId="77777777" w:rsidTr="00CD66D8">
        <w:trPr>
          <w:trHeight w:val="724"/>
        </w:trPr>
        <w:tc>
          <w:tcPr>
            <w:tcW w:w="718" w:type="pct"/>
            <w:vMerge/>
          </w:tcPr>
          <w:p w14:paraId="4A62D182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4C0C4F67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0F4F00D5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organic Chemistry</w:t>
            </w:r>
          </w:p>
        </w:tc>
      </w:tr>
      <w:tr w:rsidR="00D76F07" w:rsidRPr="00A53901" w14:paraId="01F8C746" w14:textId="77777777" w:rsidTr="00CD66D8">
        <w:trPr>
          <w:trHeight w:val="724"/>
        </w:trPr>
        <w:tc>
          <w:tcPr>
            <w:tcW w:w="718" w:type="pct"/>
            <w:vMerge/>
          </w:tcPr>
          <w:p w14:paraId="711A9206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2360D543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54E2202A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 Chemistry</w:t>
            </w:r>
          </w:p>
        </w:tc>
      </w:tr>
      <w:tr w:rsidR="00D76F07" w:rsidRPr="00A53901" w14:paraId="1F05251C" w14:textId="77777777" w:rsidTr="00CD66D8">
        <w:trPr>
          <w:trHeight w:val="724"/>
        </w:trPr>
        <w:tc>
          <w:tcPr>
            <w:tcW w:w="718" w:type="pct"/>
            <w:vMerge w:val="restart"/>
          </w:tcPr>
          <w:p w14:paraId="40017E01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</w:p>
        </w:tc>
        <w:tc>
          <w:tcPr>
            <w:tcW w:w="1953" w:type="pct"/>
            <w:vMerge w:val="restart"/>
          </w:tcPr>
          <w:p w14:paraId="144BC156" w14:textId="77777777" w:rsidR="00D76F07" w:rsidRPr="00A53901" w:rsidRDefault="00D76F07" w:rsidP="00CD66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P Chemistry</w:t>
            </w:r>
          </w:p>
        </w:tc>
        <w:tc>
          <w:tcPr>
            <w:tcW w:w="2329" w:type="pct"/>
            <w:vAlign w:val="center"/>
          </w:tcPr>
          <w:p w14:paraId="3944C9F9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c Chemistry</w:t>
            </w:r>
          </w:p>
        </w:tc>
      </w:tr>
      <w:tr w:rsidR="00D76F07" w:rsidRPr="00A53901" w14:paraId="33A51590" w14:textId="77777777" w:rsidTr="00CD66D8">
        <w:trPr>
          <w:trHeight w:val="724"/>
        </w:trPr>
        <w:tc>
          <w:tcPr>
            <w:tcW w:w="718" w:type="pct"/>
            <w:vMerge/>
          </w:tcPr>
          <w:p w14:paraId="236D59DF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351D8A6B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4953EC82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alytical Chemistry</w:t>
            </w:r>
          </w:p>
        </w:tc>
      </w:tr>
      <w:tr w:rsidR="00D76F07" w:rsidRPr="00A53901" w14:paraId="04478EB8" w14:textId="77777777" w:rsidTr="00CD66D8">
        <w:trPr>
          <w:trHeight w:val="724"/>
        </w:trPr>
        <w:tc>
          <w:tcPr>
            <w:tcW w:w="718" w:type="pct"/>
            <w:vMerge/>
          </w:tcPr>
          <w:p w14:paraId="5F390316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293851AA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70A1A518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organic Chemistry</w:t>
            </w:r>
          </w:p>
        </w:tc>
      </w:tr>
      <w:tr w:rsidR="00D76F07" w:rsidRPr="00A53901" w14:paraId="663C0430" w14:textId="77777777" w:rsidTr="00CD66D8">
        <w:trPr>
          <w:trHeight w:val="724"/>
        </w:trPr>
        <w:tc>
          <w:tcPr>
            <w:tcW w:w="718" w:type="pct"/>
            <w:vMerge/>
          </w:tcPr>
          <w:p w14:paraId="483AEC34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  <w:vMerge/>
          </w:tcPr>
          <w:p w14:paraId="17846C0C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4E31C414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 Chemistry</w:t>
            </w:r>
          </w:p>
        </w:tc>
      </w:tr>
      <w:tr w:rsidR="00D76F07" w:rsidRPr="00A53901" w14:paraId="64BCC1E7" w14:textId="77777777" w:rsidTr="00CD66D8">
        <w:trPr>
          <w:trHeight w:val="724"/>
        </w:trPr>
        <w:tc>
          <w:tcPr>
            <w:tcW w:w="718" w:type="pct"/>
          </w:tcPr>
          <w:p w14:paraId="277985DF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</w:tcPr>
          <w:p w14:paraId="7C118D15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485E4D00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</w:tr>
      <w:tr w:rsidR="00D76F07" w:rsidRPr="00A53901" w14:paraId="6BB2CFFB" w14:textId="77777777" w:rsidTr="00CD66D8">
        <w:trPr>
          <w:trHeight w:val="724"/>
        </w:trPr>
        <w:tc>
          <w:tcPr>
            <w:tcW w:w="718" w:type="pct"/>
          </w:tcPr>
          <w:p w14:paraId="3867B101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</w:tcPr>
          <w:p w14:paraId="7CFE5764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446B83F9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</w:tr>
      <w:tr w:rsidR="00D76F07" w:rsidRPr="00A53901" w14:paraId="583B69FF" w14:textId="77777777" w:rsidTr="00CD66D8">
        <w:trPr>
          <w:trHeight w:val="724"/>
        </w:trPr>
        <w:tc>
          <w:tcPr>
            <w:tcW w:w="718" w:type="pct"/>
          </w:tcPr>
          <w:p w14:paraId="45E1B8EF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1953" w:type="pct"/>
          </w:tcPr>
          <w:p w14:paraId="7F808043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  <w:tc>
          <w:tcPr>
            <w:tcW w:w="2329" w:type="pct"/>
            <w:vAlign w:val="center"/>
          </w:tcPr>
          <w:p w14:paraId="7FC58991" w14:textId="77777777" w:rsidR="00D76F07" w:rsidRPr="00A53901" w:rsidRDefault="00D76F07" w:rsidP="00CD66D8">
            <w:pPr>
              <w:rPr>
                <w:rFonts w:ascii="Tahoma" w:hAnsi="Tahoma" w:cs="Tahoma"/>
              </w:rPr>
            </w:pPr>
          </w:p>
        </w:tc>
      </w:tr>
    </w:tbl>
    <w:p w14:paraId="0BC6E56C" w14:textId="77777777" w:rsidR="00F21351" w:rsidRPr="00A53901" w:rsidRDefault="00F21351" w:rsidP="00F21351">
      <w:pPr>
        <w:rPr>
          <w:rFonts w:ascii="Tahoma" w:hAnsi="Tahoma" w:cs="Tahoma"/>
        </w:rPr>
      </w:pPr>
    </w:p>
    <w:bookmarkEnd w:id="0"/>
    <w:p w14:paraId="342C4F05" w14:textId="272117C7" w:rsidR="003D45D5" w:rsidRPr="00A53901" w:rsidRDefault="003D45D5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</w:p>
    <w:p w14:paraId="197EB52C" w14:textId="7C4407A4" w:rsidR="003D45D5" w:rsidRPr="00A53901" w:rsidRDefault="003D45D5" w:rsidP="009A1F53">
      <w:pPr>
        <w:jc w:val="right"/>
        <w:rPr>
          <w:rFonts w:ascii="Tahoma" w:hAnsi="Tahoma" w:cs="Tahoma"/>
          <w:b/>
          <w:bCs/>
          <w:u w:val="single"/>
        </w:rPr>
      </w:pPr>
      <w:bookmarkStart w:id="1" w:name="_Hlk207800686"/>
      <w:r w:rsidRPr="00A53901">
        <w:rPr>
          <w:rFonts w:ascii="Tahoma" w:hAnsi="Tahoma" w:cs="Tahoma"/>
          <w:b/>
          <w:bCs/>
          <w:u w:val="single"/>
        </w:rPr>
        <w:lastRenderedPageBreak/>
        <w:t xml:space="preserve">Annex </w:t>
      </w:r>
      <w:r w:rsidR="007D7E0B" w:rsidRPr="00A53901">
        <w:rPr>
          <w:rFonts w:ascii="Tahoma" w:hAnsi="Tahoma" w:cs="Tahoma"/>
          <w:b/>
          <w:bCs/>
          <w:u w:val="single"/>
        </w:rPr>
        <w:t>4</w:t>
      </w:r>
      <w:r w:rsidRPr="00A53901">
        <w:rPr>
          <w:rFonts w:ascii="Tahoma" w:hAnsi="Tahoma" w:cs="Tahoma"/>
          <w:b/>
          <w:bCs/>
          <w:u w:val="single"/>
        </w:rPr>
        <w:t>(</w:t>
      </w:r>
      <w:r w:rsidR="00F52243" w:rsidRPr="00A53901">
        <w:rPr>
          <w:rFonts w:ascii="Tahoma" w:hAnsi="Tahoma" w:cs="Tahoma"/>
          <w:b/>
          <w:bCs/>
          <w:u w:val="single"/>
        </w:rPr>
        <w:t>D</w:t>
      </w:r>
      <w:r w:rsidRPr="00A53901">
        <w:rPr>
          <w:rFonts w:ascii="Tahoma" w:hAnsi="Tahoma" w:cs="Tahoma"/>
          <w:b/>
          <w:bCs/>
          <w:u w:val="single"/>
        </w:rPr>
        <w:t>)</w:t>
      </w:r>
    </w:p>
    <w:p w14:paraId="6AEC8AB1" w14:textId="36CA0357" w:rsidR="003D45D5" w:rsidRPr="008C6509" w:rsidRDefault="003D45D5" w:rsidP="003D45D5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S OF LAB EQUIPMENT’S</w:t>
      </w:r>
    </w:p>
    <w:p w14:paraId="284E177C" w14:textId="3E2BDBB0" w:rsidR="008E5E89" w:rsidRPr="009A1F53" w:rsidRDefault="008E5E89" w:rsidP="003D45D5">
      <w:pPr>
        <w:jc w:val="center"/>
        <w:rPr>
          <w:rFonts w:ascii="Tahoma" w:hAnsi="Tahoma" w:cs="Tahoma"/>
        </w:rPr>
      </w:pPr>
      <w:r w:rsidRPr="009A1F53">
        <w:rPr>
          <w:rFonts w:ascii="Tahoma" w:hAnsi="Tahoma" w:cs="Tahoma"/>
        </w:rPr>
        <w:t>(Separate list required for each lab)</w:t>
      </w:r>
    </w:p>
    <w:p w14:paraId="2F5E6C5B" w14:textId="531CBB65" w:rsidR="003D45D5" w:rsidRPr="00A53901" w:rsidRDefault="003D45D5" w:rsidP="003D45D5">
      <w:pPr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</w:rPr>
        <w:t xml:space="preserve">Name of Lab: </w:t>
      </w:r>
      <w:r w:rsidRPr="00A53901">
        <w:rPr>
          <w:rFonts w:ascii="Tahoma" w:hAnsi="Tahoma" w:cs="Tahoma"/>
          <w:b/>
          <w:bCs/>
          <w:u w:val="single"/>
        </w:rPr>
        <w:tab/>
      </w:r>
      <w:r w:rsidRPr="00A53901">
        <w:rPr>
          <w:rFonts w:ascii="Tahoma" w:hAnsi="Tahoma" w:cs="Tahoma"/>
          <w:b/>
          <w:bCs/>
          <w:u w:val="single"/>
        </w:rPr>
        <w:tab/>
      </w:r>
      <w:r w:rsidRPr="00A53901">
        <w:rPr>
          <w:rFonts w:ascii="Tahoma" w:hAnsi="Tahoma" w:cs="Tahoma"/>
          <w:b/>
          <w:bCs/>
          <w:u w:val="single"/>
        </w:rPr>
        <w:tab/>
      </w:r>
      <w:r w:rsidRPr="00A53901">
        <w:rPr>
          <w:rFonts w:ascii="Tahoma" w:hAnsi="Tahoma" w:cs="Tahoma"/>
          <w:b/>
          <w:bCs/>
          <w:u w:val="single"/>
        </w:rPr>
        <w:tab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28"/>
        <w:gridCol w:w="2241"/>
        <w:gridCol w:w="2674"/>
        <w:gridCol w:w="1637"/>
        <w:gridCol w:w="1636"/>
      </w:tblGrid>
      <w:tr w:rsidR="00C47F02" w:rsidRPr="00A53901" w14:paraId="034D8BB8" w14:textId="21416EE3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0F918870" w14:textId="77777777" w:rsidR="00C47F02" w:rsidRPr="00A53901" w:rsidRDefault="00C47F02" w:rsidP="00426BEC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1243" w:type="pct"/>
            <w:vAlign w:val="center"/>
          </w:tcPr>
          <w:p w14:paraId="5D2BE5F6" w14:textId="46D13BDA" w:rsidR="00C47F02" w:rsidRPr="00A53901" w:rsidRDefault="00C47F02" w:rsidP="00426BEC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Equipment</w:t>
            </w:r>
          </w:p>
        </w:tc>
        <w:tc>
          <w:tcPr>
            <w:tcW w:w="1483" w:type="pct"/>
            <w:vAlign w:val="center"/>
          </w:tcPr>
          <w:p w14:paraId="7821EDD3" w14:textId="63C558A3" w:rsidR="00C47F02" w:rsidRPr="00A53901" w:rsidRDefault="00C47F02" w:rsidP="00426BEC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pecification</w:t>
            </w:r>
          </w:p>
        </w:tc>
        <w:tc>
          <w:tcPr>
            <w:tcW w:w="908" w:type="pct"/>
            <w:vAlign w:val="center"/>
          </w:tcPr>
          <w:p w14:paraId="48ADA13A" w14:textId="0B80FE48" w:rsidR="00C47F02" w:rsidRPr="00A53901" w:rsidRDefault="00C47F02" w:rsidP="00426BE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Required </w:t>
            </w:r>
            <w:r w:rsidRPr="00A53901">
              <w:rPr>
                <w:rFonts w:ascii="Tahoma" w:hAnsi="Tahoma" w:cs="Tahoma"/>
                <w:b/>
                <w:bCs/>
              </w:rPr>
              <w:t>Qty</w:t>
            </w:r>
          </w:p>
        </w:tc>
        <w:tc>
          <w:tcPr>
            <w:tcW w:w="908" w:type="pct"/>
          </w:tcPr>
          <w:p w14:paraId="6647CCE2" w14:textId="791748B8" w:rsidR="00C47F02" w:rsidRDefault="00C47F02" w:rsidP="00426BE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Available Qty</w:t>
            </w:r>
          </w:p>
        </w:tc>
      </w:tr>
      <w:tr w:rsidR="00C47F02" w:rsidRPr="00A53901" w14:paraId="06EFF6DB" w14:textId="6B8BF2CF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3B03C1D4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1A2FC885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362C5C60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5EE0A258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72EEE0F0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6175FAB2" w14:textId="51384D33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3EDDDDF1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60982ABC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48AC5360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160764FE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77F67AA9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7854F14A" w14:textId="45CC9D21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061F79A0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0089A561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3B9A1AD5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220437BF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55B4DF04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696828F6" w14:textId="16DC891A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6DB98A62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01FEBE07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24CCBFBA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5DE40A5A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25846C76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1E524494" w14:textId="64419F51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5BF84D37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5FB72DBD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1162A80B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10D5758E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4489C5F6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765C6EFD" w14:textId="747C388B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551DA14E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6CC2085F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6AC818F3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1972069C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5C9225F4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085FD349" w14:textId="6DC6EC69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531ADE77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48D54D20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39FCB2EC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2E68C999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03687222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  <w:tr w:rsidR="00C47F02" w:rsidRPr="00A53901" w14:paraId="61534A70" w14:textId="58EF2ABD" w:rsidTr="00C47F02">
        <w:trPr>
          <w:trHeight w:val="708"/>
          <w:jc w:val="center"/>
        </w:trPr>
        <w:tc>
          <w:tcPr>
            <w:tcW w:w="459" w:type="pct"/>
            <w:vAlign w:val="center"/>
          </w:tcPr>
          <w:p w14:paraId="5F393A96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243" w:type="pct"/>
            <w:vAlign w:val="center"/>
          </w:tcPr>
          <w:p w14:paraId="318966A2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1483" w:type="pct"/>
            <w:vAlign w:val="center"/>
          </w:tcPr>
          <w:p w14:paraId="7F331C08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  <w:vAlign w:val="center"/>
          </w:tcPr>
          <w:p w14:paraId="66C74E2C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  <w:tc>
          <w:tcPr>
            <w:tcW w:w="908" w:type="pct"/>
          </w:tcPr>
          <w:p w14:paraId="6A476AD3" w14:textId="77777777" w:rsidR="00C47F02" w:rsidRPr="00A53901" w:rsidRDefault="00C47F02" w:rsidP="009A1F53">
            <w:pPr>
              <w:rPr>
                <w:rFonts w:ascii="Tahoma" w:hAnsi="Tahoma" w:cs="Tahoma"/>
              </w:rPr>
            </w:pPr>
          </w:p>
        </w:tc>
      </w:tr>
    </w:tbl>
    <w:p w14:paraId="535B9336" w14:textId="77777777" w:rsidR="003D45D5" w:rsidRPr="00A53901" w:rsidRDefault="003D45D5" w:rsidP="003D45D5">
      <w:pPr>
        <w:rPr>
          <w:rFonts w:ascii="Tahoma" w:hAnsi="Tahoma" w:cs="Tahoma"/>
        </w:rPr>
      </w:pPr>
    </w:p>
    <w:p w14:paraId="7B2B675D" w14:textId="77777777" w:rsidR="003D45D5" w:rsidRPr="00A53901" w:rsidRDefault="003D45D5" w:rsidP="003D45D5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bookmarkEnd w:id="1"/>
    <w:p w14:paraId="3B99E1F8" w14:textId="77777777" w:rsidR="00F21351" w:rsidRPr="00A53901" w:rsidRDefault="00F21351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2A616291" w14:textId="77777777" w:rsidR="00E8379F" w:rsidRPr="00E8379F" w:rsidRDefault="00E8379F" w:rsidP="00E8379F">
      <w:pPr>
        <w:jc w:val="left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</w:t>
      </w:r>
      <w:r>
        <w:rPr>
          <w:rFonts w:ascii="Tahoma" w:hAnsi="Tahoma" w:cs="Tahoma"/>
        </w:rPr>
        <w:t xml:space="preserve">Purchase </w:t>
      </w:r>
      <w:r w:rsidRPr="00E8379F">
        <w:rPr>
          <w:rFonts w:ascii="Tahoma" w:hAnsi="Tahoma" w:cs="Tahoma"/>
        </w:rPr>
        <w:t>Invoices</w:t>
      </w:r>
    </w:p>
    <w:p w14:paraId="23D3C5C4" w14:textId="77777777" w:rsidR="003D45D5" w:rsidRPr="00A53901" w:rsidRDefault="003D45D5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</w:p>
    <w:p w14:paraId="482549F5" w14:textId="77777777" w:rsidR="007D7E0B" w:rsidRPr="00A53901" w:rsidRDefault="007D7E0B" w:rsidP="009A1F53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5</w:t>
      </w:r>
    </w:p>
    <w:p w14:paraId="59931026" w14:textId="651C75C8" w:rsidR="007D7E0B" w:rsidRPr="008C6509" w:rsidRDefault="008C6509" w:rsidP="007D7E0B">
      <w:pPr>
        <w:jc w:val="center"/>
        <w:rPr>
          <w:rFonts w:ascii="Tahoma" w:hAnsi="Tahoma" w:cs="Tahoma"/>
          <w:b/>
          <w:bCs/>
          <w:sz w:val="28"/>
          <w:szCs w:val="28"/>
          <w:u w:val="single"/>
        </w:rPr>
      </w:pPr>
      <w:r w:rsidRPr="008C6509">
        <w:rPr>
          <w:rFonts w:ascii="Tahoma" w:hAnsi="Tahoma" w:cs="Tahoma"/>
          <w:b/>
          <w:bCs/>
          <w:sz w:val="28"/>
          <w:szCs w:val="28"/>
          <w:u w:val="single"/>
        </w:rPr>
        <w:t>DETAIL OF DIGITAL LIBRARY RESOURCES</w:t>
      </w:r>
    </w:p>
    <w:p w14:paraId="79DF5AF7" w14:textId="77777777" w:rsidR="007D7E0B" w:rsidRPr="00A53901" w:rsidRDefault="007D7E0B" w:rsidP="007D7E0B">
      <w:pPr>
        <w:rPr>
          <w:rFonts w:ascii="Tahoma" w:hAnsi="Tahoma" w:cs="Tahoma"/>
          <w:u w:val="single"/>
        </w:rPr>
      </w:pPr>
      <w:r w:rsidRPr="00A53901">
        <w:rPr>
          <w:rFonts w:ascii="Tahoma" w:hAnsi="Tahoma" w:cs="Tahoma"/>
        </w:rPr>
        <w:t>Total Number of Digital Resources:</w:t>
      </w:r>
      <w:r w:rsidRPr="00A53901">
        <w:rPr>
          <w:rFonts w:ascii="Tahoma" w:hAnsi="Tahoma" w:cs="Tahoma"/>
        </w:rPr>
        <w:tab/>
      </w:r>
      <w:r w:rsidRPr="00A53901">
        <w:rPr>
          <w:rFonts w:ascii="Tahoma" w:hAnsi="Tahoma" w:cs="Tahoma"/>
          <w:u w:val="single"/>
        </w:rPr>
        <w:tab/>
      </w:r>
      <w:r w:rsidRPr="00A53901">
        <w:rPr>
          <w:rFonts w:ascii="Tahoma" w:hAnsi="Tahoma" w:cs="Tahoma"/>
          <w:u w:val="single"/>
        </w:rPr>
        <w:tab/>
      </w:r>
      <w:r w:rsidRPr="00A53901">
        <w:rPr>
          <w:rFonts w:ascii="Tahoma" w:hAnsi="Tahoma" w:cs="Tahoma"/>
          <w:u w:val="single"/>
        </w:rPr>
        <w:tab/>
      </w:r>
    </w:p>
    <w:tbl>
      <w:tblPr>
        <w:tblW w:w="8935" w:type="dxa"/>
        <w:tblLook w:val="04A0" w:firstRow="1" w:lastRow="0" w:firstColumn="1" w:lastColumn="0" w:noHBand="0" w:noVBand="1"/>
      </w:tblPr>
      <w:tblGrid>
        <w:gridCol w:w="866"/>
        <w:gridCol w:w="1707"/>
        <w:gridCol w:w="1905"/>
        <w:gridCol w:w="1067"/>
        <w:gridCol w:w="2202"/>
        <w:gridCol w:w="1188"/>
      </w:tblGrid>
      <w:tr w:rsidR="007D7E0B" w:rsidRPr="00A53901" w14:paraId="2AE98B48" w14:textId="77777777" w:rsidTr="00426BEC">
        <w:trPr>
          <w:trHeight w:val="615"/>
        </w:trPr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B1BBC8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Sr. No.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D997C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Name of Book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5FBD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Name of Author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C5AF9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Edition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4AEEC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Publish Date / Year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8217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URL</w:t>
            </w:r>
          </w:p>
        </w:tc>
      </w:tr>
      <w:tr w:rsidR="007D7E0B" w:rsidRPr="00A53901" w14:paraId="6B15EEBC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11EF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5D294B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05F3F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6E37A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90C1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241D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405B4F48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4A3A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B5F861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06977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DEF1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977E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8D3A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7630AE7F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D52C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E4D8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1F43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929B39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9D139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BC205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028A6C4D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32DA1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1A5E1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97C9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4C8E1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39971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52476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56592BBF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981B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1343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5D662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4617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B419C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0C66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18072BE9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F02AA9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15AE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A258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E169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660D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D45A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07E26C6A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C3B3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9C32B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15F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3D02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4A5C8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8C60B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7E3E646B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5DEE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3EBF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09CE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1186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81D4E7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15F3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33654889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9F59D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6D92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4DE7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D86C4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DC357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BD69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0A17B0CB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C8124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325F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A406B6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264BB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F5A6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D41F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4ADF3777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600FC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0A7F4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F7FE67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7893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6D31F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E408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709CD913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FACB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0E1B0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ED942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174EB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F4134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52C9A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7E3302F2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409288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424325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6D72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9D966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60827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3A1CD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  <w:tr w:rsidR="007D7E0B" w:rsidRPr="00A53901" w14:paraId="436F3753" w14:textId="77777777" w:rsidTr="00426BEC">
        <w:trPr>
          <w:trHeight w:val="615"/>
        </w:trPr>
        <w:tc>
          <w:tcPr>
            <w:tcW w:w="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4F714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8762CE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6369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89904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312C8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464E3" w14:textId="77777777" w:rsidR="007D7E0B" w:rsidRPr="00A53901" w:rsidRDefault="007D7E0B" w:rsidP="009A1F53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</w:rPr>
            </w:pPr>
            <w:r w:rsidRPr="00A53901">
              <w:rPr>
                <w:rFonts w:ascii="Tahoma" w:eastAsia="Times New Roman" w:hAnsi="Tahoma" w:cs="Tahoma"/>
                <w:b/>
                <w:bCs/>
                <w:color w:val="000000"/>
              </w:rPr>
              <w:t> </w:t>
            </w:r>
          </w:p>
        </w:tc>
      </w:tr>
    </w:tbl>
    <w:p w14:paraId="1CAA4358" w14:textId="77777777" w:rsidR="007D7E0B" w:rsidRPr="00A53901" w:rsidRDefault="007D7E0B" w:rsidP="007D7E0B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530E55AA" w14:textId="77777777" w:rsidR="00E8379F" w:rsidRDefault="00E8379F" w:rsidP="009A1F53">
      <w:pPr>
        <w:jc w:val="right"/>
        <w:rPr>
          <w:rFonts w:ascii="Tahoma" w:hAnsi="Tahoma" w:cs="Tahoma"/>
          <w:b/>
          <w:bCs/>
          <w:u w:val="single"/>
        </w:rPr>
      </w:pPr>
    </w:p>
    <w:p w14:paraId="624ED61E" w14:textId="7DE483A8" w:rsidR="00E8379F" w:rsidRPr="00E8379F" w:rsidRDefault="00E8379F" w:rsidP="00E8379F">
      <w:pPr>
        <w:jc w:val="left"/>
        <w:rPr>
          <w:rFonts w:ascii="Tahoma" w:hAnsi="Tahoma" w:cs="Tahoma"/>
        </w:rPr>
      </w:pPr>
      <w:r w:rsidRPr="00E8379F">
        <w:rPr>
          <w:rFonts w:ascii="Tahoma" w:hAnsi="Tahoma" w:cs="Tahoma"/>
        </w:rPr>
        <w:t>Note: Attach evidences</w:t>
      </w:r>
    </w:p>
    <w:p w14:paraId="7B98A52F" w14:textId="1447215B" w:rsidR="00F52243" w:rsidRPr="00A53901" w:rsidRDefault="00F52243" w:rsidP="009A1F53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br w:type="page"/>
      </w:r>
      <w:r w:rsidRPr="00A53901">
        <w:rPr>
          <w:rFonts w:ascii="Tahoma" w:hAnsi="Tahoma" w:cs="Tahoma"/>
          <w:b/>
          <w:bCs/>
          <w:u w:val="single"/>
        </w:rPr>
        <w:lastRenderedPageBreak/>
        <w:t>Anne</w:t>
      </w:r>
      <w:r w:rsidRPr="008C6509">
        <w:rPr>
          <w:rFonts w:ascii="Tahoma" w:hAnsi="Tahoma" w:cs="Tahoma"/>
          <w:b/>
          <w:bCs/>
          <w:u w:val="single"/>
        </w:rPr>
        <w:t>x</w:t>
      </w:r>
      <w:r w:rsidR="0083776B" w:rsidRPr="008C6509">
        <w:rPr>
          <w:rFonts w:ascii="Tahoma" w:hAnsi="Tahoma" w:cs="Tahoma"/>
          <w:b/>
          <w:bCs/>
          <w:u w:val="single"/>
        </w:rPr>
        <w:t>-6</w:t>
      </w:r>
    </w:p>
    <w:p w14:paraId="2A05E666" w14:textId="77777777" w:rsidR="00F52243" w:rsidRPr="00A53901" w:rsidRDefault="00F52243" w:rsidP="00F52243">
      <w:pPr>
        <w:jc w:val="center"/>
        <w:rPr>
          <w:rFonts w:ascii="Tahoma" w:hAnsi="Tahoma" w:cs="Tahoma"/>
        </w:rPr>
      </w:pPr>
    </w:p>
    <w:p w14:paraId="06FD3084" w14:textId="77777777" w:rsidR="008C6509" w:rsidRDefault="00F52243" w:rsidP="00F52243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 xml:space="preserve">DETAIL OF SUBSCRIPTION TO FIVE IMPACT FACTOR </w:t>
      </w:r>
    </w:p>
    <w:p w14:paraId="79873448" w14:textId="0FDF5CF1" w:rsidR="00F52243" w:rsidRPr="008C6509" w:rsidRDefault="00F52243" w:rsidP="00F52243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ONLINE JOURNALS</w:t>
      </w:r>
    </w:p>
    <w:p w14:paraId="0765F5E3" w14:textId="77777777" w:rsidR="00F52243" w:rsidRPr="00A53901" w:rsidRDefault="00F52243" w:rsidP="00F52243">
      <w:pPr>
        <w:jc w:val="center"/>
        <w:rPr>
          <w:rFonts w:ascii="Tahoma" w:hAnsi="Tahoma" w:cs="Tahoma"/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4"/>
        <w:gridCol w:w="2402"/>
        <w:gridCol w:w="2865"/>
        <w:gridCol w:w="2865"/>
      </w:tblGrid>
      <w:tr w:rsidR="007D7E0B" w:rsidRPr="00A53901" w14:paraId="3772E509" w14:textId="6B24D2E3" w:rsidTr="00426BEC">
        <w:trPr>
          <w:trHeight w:val="766"/>
        </w:trPr>
        <w:tc>
          <w:tcPr>
            <w:tcW w:w="490" w:type="pct"/>
            <w:vAlign w:val="center"/>
          </w:tcPr>
          <w:p w14:paraId="1FEE7E1F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1332" w:type="pct"/>
            <w:vAlign w:val="center"/>
          </w:tcPr>
          <w:p w14:paraId="1B692D6D" w14:textId="150A823A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Journal</w:t>
            </w:r>
          </w:p>
        </w:tc>
        <w:tc>
          <w:tcPr>
            <w:tcW w:w="1589" w:type="pct"/>
            <w:vAlign w:val="center"/>
          </w:tcPr>
          <w:p w14:paraId="2D0070FC" w14:textId="46AA443A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URL</w:t>
            </w:r>
          </w:p>
        </w:tc>
        <w:tc>
          <w:tcPr>
            <w:tcW w:w="1589" w:type="pct"/>
            <w:vAlign w:val="center"/>
          </w:tcPr>
          <w:p w14:paraId="7EC192D6" w14:textId="77777777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Proof Attache</w:t>
            </w:r>
          </w:p>
          <w:p w14:paraId="7EBB4958" w14:textId="34EF14DF" w:rsidR="007D7E0B" w:rsidRPr="00A53901" w:rsidRDefault="007D7E0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Yes/No)</w:t>
            </w:r>
          </w:p>
        </w:tc>
      </w:tr>
      <w:tr w:rsidR="007D7E0B" w:rsidRPr="00A53901" w14:paraId="16EB81AA" w14:textId="71F9B0F9" w:rsidTr="00426BEC">
        <w:trPr>
          <w:trHeight w:val="766"/>
        </w:trPr>
        <w:tc>
          <w:tcPr>
            <w:tcW w:w="490" w:type="pct"/>
            <w:vAlign w:val="center"/>
          </w:tcPr>
          <w:p w14:paraId="4DC95652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40016FA4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224B6FB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30731F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151DDEF3" w14:textId="1614FE7E" w:rsidTr="00426BEC">
        <w:trPr>
          <w:trHeight w:val="766"/>
        </w:trPr>
        <w:tc>
          <w:tcPr>
            <w:tcW w:w="490" w:type="pct"/>
            <w:vAlign w:val="center"/>
          </w:tcPr>
          <w:p w14:paraId="63DA1C24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4176728F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7815BDD9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3E73E3DE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2877F3DF" w14:textId="7EF9890C" w:rsidTr="00426BEC">
        <w:trPr>
          <w:trHeight w:val="766"/>
        </w:trPr>
        <w:tc>
          <w:tcPr>
            <w:tcW w:w="490" w:type="pct"/>
            <w:vAlign w:val="center"/>
          </w:tcPr>
          <w:p w14:paraId="35FED523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0C4376C9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330B30C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460B838D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01FAD037" w14:textId="42C28B2B" w:rsidTr="00426BEC">
        <w:trPr>
          <w:trHeight w:val="766"/>
        </w:trPr>
        <w:tc>
          <w:tcPr>
            <w:tcW w:w="490" w:type="pct"/>
            <w:vAlign w:val="center"/>
          </w:tcPr>
          <w:p w14:paraId="1CD38CF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7AD419ED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35F38166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3C61CD62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24A8C56E" w14:textId="0F10FD80" w:rsidTr="00426BEC">
        <w:trPr>
          <w:trHeight w:val="766"/>
        </w:trPr>
        <w:tc>
          <w:tcPr>
            <w:tcW w:w="490" w:type="pct"/>
            <w:vAlign w:val="center"/>
          </w:tcPr>
          <w:p w14:paraId="0E12716D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749612D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3C5E2524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9D9C343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21CF8CE9" w14:textId="522497D0" w:rsidTr="00426BEC">
        <w:trPr>
          <w:trHeight w:val="766"/>
        </w:trPr>
        <w:tc>
          <w:tcPr>
            <w:tcW w:w="490" w:type="pct"/>
            <w:vAlign w:val="center"/>
          </w:tcPr>
          <w:p w14:paraId="79AACE5F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28BC194F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5323BCD9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60E0E26C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11BA9CA6" w14:textId="2E5B3D99" w:rsidTr="00426BEC">
        <w:trPr>
          <w:trHeight w:val="766"/>
        </w:trPr>
        <w:tc>
          <w:tcPr>
            <w:tcW w:w="490" w:type="pct"/>
            <w:vAlign w:val="center"/>
          </w:tcPr>
          <w:p w14:paraId="325D8FC7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4A61838F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A00DC9E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7D56F3C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  <w:tr w:rsidR="007D7E0B" w:rsidRPr="00A53901" w14:paraId="7EFC3334" w14:textId="0BD38B17" w:rsidTr="00426BEC">
        <w:trPr>
          <w:trHeight w:val="766"/>
        </w:trPr>
        <w:tc>
          <w:tcPr>
            <w:tcW w:w="490" w:type="pct"/>
            <w:vAlign w:val="center"/>
          </w:tcPr>
          <w:p w14:paraId="3F184FA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332" w:type="pct"/>
            <w:vAlign w:val="center"/>
          </w:tcPr>
          <w:p w14:paraId="22B511E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177CF9BA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  <w:tc>
          <w:tcPr>
            <w:tcW w:w="1589" w:type="pct"/>
            <w:vAlign w:val="center"/>
          </w:tcPr>
          <w:p w14:paraId="4D8BAAD3" w14:textId="77777777" w:rsidR="007D7E0B" w:rsidRPr="00A53901" w:rsidRDefault="007D7E0B" w:rsidP="009A1F53">
            <w:pPr>
              <w:rPr>
                <w:rFonts w:ascii="Tahoma" w:hAnsi="Tahoma" w:cs="Tahoma"/>
              </w:rPr>
            </w:pPr>
          </w:p>
        </w:tc>
      </w:tr>
    </w:tbl>
    <w:p w14:paraId="2C454954" w14:textId="77777777" w:rsidR="00F52243" w:rsidRPr="00A53901" w:rsidRDefault="00F52243" w:rsidP="00F52243">
      <w:pPr>
        <w:rPr>
          <w:rFonts w:ascii="Tahoma" w:hAnsi="Tahoma" w:cs="Tahoma"/>
        </w:rPr>
      </w:pPr>
    </w:p>
    <w:p w14:paraId="791AE3AB" w14:textId="77777777" w:rsidR="00F52243" w:rsidRPr="00A53901" w:rsidRDefault="00F52243" w:rsidP="00F52243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1DCF792D" w14:textId="179D1441" w:rsidR="00F52243" w:rsidRPr="00A53901" w:rsidRDefault="00F52243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7820A8B8" w14:textId="44851407" w:rsidR="00344919" w:rsidRDefault="00344919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74AFC440" w14:textId="77777777" w:rsidR="00E8379F" w:rsidRDefault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</w:p>
    <w:p w14:paraId="23518F5B" w14:textId="0840F428" w:rsidR="00E8379F" w:rsidRPr="00E8379F" w:rsidRDefault="00E8379F" w:rsidP="00E8379F">
      <w:pPr>
        <w:jc w:val="left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</w:t>
      </w:r>
      <w:r>
        <w:rPr>
          <w:rFonts w:ascii="Tahoma" w:hAnsi="Tahoma" w:cs="Tahoma"/>
        </w:rPr>
        <w:t>evidences</w:t>
      </w:r>
    </w:p>
    <w:p w14:paraId="66E2BBF5" w14:textId="3EE34DB1" w:rsidR="00E8379F" w:rsidRDefault="00E8379F">
      <w:pPr>
        <w:spacing w:before="100" w:beforeAutospacing="1" w:after="100" w:afterAutospacing="1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br w:type="page"/>
      </w:r>
    </w:p>
    <w:p w14:paraId="45C72C7E" w14:textId="2C532A27" w:rsidR="008175F4" w:rsidRPr="00A53901" w:rsidRDefault="008175F4" w:rsidP="008C6509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</w:t>
      </w:r>
      <w:r w:rsidR="0083776B" w:rsidRPr="00A53901">
        <w:rPr>
          <w:rFonts w:ascii="Tahoma" w:hAnsi="Tahoma" w:cs="Tahoma"/>
          <w:b/>
          <w:bCs/>
          <w:u w:val="single"/>
        </w:rPr>
        <w:t>7</w:t>
      </w:r>
    </w:p>
    <w:p w14:paraId="42A34BC9" w14:textId="1AA54AF1" w:rsidR="00BE50A7" w:rsidRPr="008C6509" w:rsidRDefault="00BE50A7" w:rsidP="008175F4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INFRASTRUCTURE DETAILS</w:t>
      </w:r>
    </w:p>
    <w:tbl>
      <w:tblPr>
        <w:tblStyle w:val="TableGrid"/>
        <w:tblW w:w="9144" w:type="dxa"/>
        <w:tblLook w:val="04A0" w:firstRow="1" w:lastRow="0" w:firstColumn="1" w:lastColumn="0" w:noHBand="0" w:noVBand="1"/>
      </w:tblPr>
      <w:tblGrid>
        <w:gridCol w:w="5734"/>
        <w:gridCol w:w="1842"/>
        <w:gridCol w:w="1568"/>
      </w:tblGrid>
      <w:tr w:rsidR="008175F4" w:rsidRPr="00A53901" w14:paraId="55FFD535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6E3014C4" w14:textId="6CE5D0F9" w:rsidR="008175F4" w:rsidRPr="00A53901" w:rsidRDefault="008175F4" w:rsidP="00A5390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Particular</w:t>
            </w:r>
          </w:p>
        </w:tc>
        <w:tc>
          <w:tcPr>
            <w:tcW w:w="1842" w:type="dxa"/>
            <w:vAlign w:val="center"/>
          </w:tcPr>
          <w:p w14:paraId="45999B50" w14:textId="4EA0B0A4" w:rsidR="008175F4" w:rsidRPr="00A53901" w:rsidRDefault="008175F4" w:rsidP="00A5390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Yes</w:t>
            </w:r>
          </w:p>
        </w:tc>
        <w:tc>
          <w:tcPr>
            <w:tcW w:w="1568" w:type="dxa"/>
            <w:vAlign w:val="center"/>
          </w:tcPr>
          <w:p w14:paraId="30E82C7F" w14:textId="05A5721A" w:rsidR="008175F4" w:rsidRPr="00A53901" w:rsidRDefault="008175F4" w:rsidP="00A53901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o</w:t>
            </w:r>
          </w:p>
        </w:tc>
      </w:tr>
      <w:tr w:rsidR="00344919" w:rsidRPr="00A53901" w14:paraId="00EE2188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59FA6DB6" w14:textId="1BC79784" w:rsidR="00344919" w:rsidRPr="00A53901" w:rsidRDefault="00344919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Total Land Area (Minimum 4 Kanal)</w:t>
            </w:r>
          </w:p>
        </w:tc>
        <w:tc>
          <w:tcPr>
            <w:tcW w:w="1842" w:type="dxa"/>
            <w:vAlign w:val="center"/>
          </w:tcPr>
          <w:p w14:paraId="774FC9E3" w14:textId="77777777" w:rsidR="00344919" w:rsidRPr="00A53901" w:rsidRDefault="00344919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4B010373" w14:textId="77777777" w:rsidR="00344919" w:rsidRPr="00A53901" w:rsidRDefault="00344919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256F7966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52A3409F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02 classrooms (each department) for 50 students</w:t>
            </w:r>
          </w:p>
          <w:p w14:paraId="5BF302F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01 teaching faculty office</w:t>
            </w:r>
          </w:p>
        </w:tc>
        <w:tc>
          <w:tcPr>
            <w:tcW w:w="1842" w:type="dxa"/>
            <w:vAlign w:val="center"/>
          </w:tcPr>
          <w:p w14:paraId="14C539C3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6D45AFA0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20E2CE07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164660C9" w14:textId="67FDF62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01 teaching faculty office per department</w:t>
            </w:r>
          </w:p>
        </w:tc>
        <w:tc>
          <w:tcPr>
            <w:tcW w:w="1842" w:type="dxa"/>
            <w:vAlign w:val="center"/>
          </w:tcPr>
          <w:p w14:paraId="24FBB233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66F00453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78F20EDF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737EC3E7" w14:textId="472816C2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01 committee room</w:t>
            </w:r>
          </w:p>
        </w:tc>
        <w:tc>
          <w:tcPr>
            <w:tcW w:w="1842" w:type="dxa"/>
            <w:vAlign w:val="center"/>
          </w:tcPr>
          <w:p w14:paraId="612E6CF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4D16A62E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2176D39B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77DE5343" w14:textId="21F1752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01 seminar room</w:t>
            </w:r>
          </w:p>
        </w:tc>
        <w:tc>
          <w:tcPr>
            <w:tcW w:w="1842" w:type="dxa"/>
            <w:vAlign w:val="center"/>
          </w:tcPr>
          <w:p w14:paraId="272D3896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0CE0A717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7EC342C2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66A0A843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Labs/workshops should be as per need of the program per department with appropriate space in line with the standards of accreditation councils.</w:t>
            </w:r>
          </w:p>
          <w:p w14:paraId="663C4F43" w14:textId="14D922AB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General Computer laboratory for 40-50 students</w:t>
            </w:r>
          </w:p>
        </w:tc>
        <w:tc>
          <w:tcPr>
            <w:tcW w:w="1842" w:type="dxa"/>
            <w:vAlign w:val="center"/>
          </w:tcPr>
          <w:p w14:paraId="32B9A03F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164561BD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3B85D214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247208FA" w14:textId="6913AE32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Principal’s Office </w:t>
            </w:r>
          </w:p>
        </w:tc>
        <w:tc>
          <w:tcPr>
            <w:tcW w:w="1842" w:type="dxa"/>
            <w:vAlign w:val="center"/>
          </w:tcPr>
          <w:p w14:paraId="45CF322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38C36852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699B15E7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7F445E90" w14:textId="330E9738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Admin/Accounts Staff Office </w:t>
            </w:r>
          </w:p>
        </w:tc>
        <w:tc>
          <w:tcPr>
            <w:tcW w:w="1842" w:type="dxa"/>
            <w:vAlign w:val="center"/>
          </w:tcPr>
          <w:p w14:paraId="7CECC899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22D8936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5E2EA0BA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1ED493EE" w14:textId="51CC1E21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Hall for Indoor Games </w:t>
            </w:r>
          </w:p>
        </w:tc>
        <w:tc>
          <w:tcPr>
            <w:tcW w:w="1842" w:type="dxa"/>
            <w:vAlign w:val="center"/>
          </w:tcPr>
          <w:p w14:paraId="5C3BDB4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7F579651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2B7D878C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469A3A77" w14:textId="1EACA93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Muti purpose Play Ground </w:t>
            </w:r>
          </w:p>
        </w:tc>
        <w:tc>
          <w:tcPr>
            <w:tcW w:w="1842" w:type="dxa"/>
            <w:vAlign w:val="center"/>
          </w:tcPr>
          <w:p w14:paraId="25C1D33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17D041EB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1D3B0947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077CC3B2" w14:textId="60E4528F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Cafeteria</w:t>
            </w:r>
          </w:p>
        </w:tc>
        <w:tc>
          <w:tcPr>
            <w:tcW w:w="1842" w:type="dxa"/>
            <w:vAlign w:val="center"/>
          </w:tcPr>
          <w:p w14:paraId="586C2A07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48952862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061D99D2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29699584" w14:textId="32401EE7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Proper ventilation of the building </w:t>
            </w:r>
          </w:p>
        </w:tc>
        <w:tc>
          <w:tcPr>
            <w:tcW w:w="1842" w:type="dxa"/>
            <w:vAlign w:val="center"/>
          </w:tcPr>
          <w:p w14:paraId="5299B4B4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6DB64FBB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6347A708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5600B9ED" w14:textId="60EE4D6C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Lift is Mandatory in case of two or more floor </w:t>
            </w:r>
          </w:p>
        </w:tc>
        <w:tc>
          <w:tcPr>
            <w:tcW w:w="1842" w:type="dxa"/>
            <w:vAlign w:val="center"/>
          </w:tcPr>
          <w:p w14:paraId="74E9A66A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42A2313C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3A2970FD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7B0B645A" w14:textId="311D0958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Fire extinguisher and emergency exit</w:t>
            </w:r>
          </w:p>
        </w:tc>
        <w:tc>
          <w:tcPr>
            <w:tcW w:w="1842" w:type="dxa"/>
            <w:vAlign w:val="center"/>
          </w:tcPr>
          <w:p w14:paraId="7F15D145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030A3895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  <w:tr w:rsidR="008175F4" w:rsidRPr="00A53901" w14:paraId="7F6A1C0A" w14:textId="77777777" w:rsidTr="00426BEC">
        <w:trPr>
          <w:trHeight w:val="576"/>
        </w:trPr>
        <w:tc>
          <w:tcPr>
            <w:tcW w:w="5734" w:type="dxa"/>
            <w:vAlign w:val="center"/>
          </w:tcPr>
          <w:p w14:paraId="575B1A35" w14:textId="41FC3808" w:rsidR="008175F4" w:rsidRPr="00A53901" w:rsidRDefault="008175F4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 xml:space="preserve">Ramps for differently abled person (mandatory) </w:t>
            </w:r>
          </w:p>
        </w:tc>
        <w:tc>
          <w:tcPr>
            <w:tcW w:w="1842" w:type="dxa"/>
            <w:vAlign w:val="center"/>
          </w:tcPr>
          <w:p w14:paraId="5D0958F7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  <w:tc>
          <w:tcPr>
            <w:tcW w:w="1568" w:type="dxa"/>
            <w:vAlign w:val="center"/>
          </w:tcPr>
          <w:p w14:paraId="4AA6E348" w14:textId="77777777" w:rsidR="008175F4" w:rsidRPr="00A53901" w:rsidRDefault="008175F4" w:rsidP="009A1F53">
            <w:pPr>
              <w:rPr>
                <w:rFonts w:ascii="Tahoma" w:hAnsi="Tahoma" w:cs="Tahoma"/>
              </w:rPr>
            </w:pPr>
          </w:p>
        </w:tc>
      </w:tr>
    </w:tbl>
    <w:p w14:paraId="572AB299" w14:textId="173DBE96" w:rsidR="008175F4" w:rsidRPr="00A53901" w:rsidRDefault="008175F4" w:rsidP="00D010B3">
      <w:pPr>
        <w:rPr>
          <w:rFonts w:ascii="Tahoma" w:hAnsi="Tahoma" w:cs="Tahoma"/>
        </w:rPr>
      </w:pPr>
    </w:p>
    <w:p w14:paraId="36C52DAD" w14:textId="45760DA1" w:rsidR="00882459" w:rsidRPr="00A53901" w:rsidRDefault="00882459" w:rsidP="00D010B3">
      <w:pPr>
        <w:rPr>
          <w:rFonts w:ascii="Tahoma" w:hAnsi="Tahoma" w:cs="Tahoma"/>
        </w:rPr>
      </w:pPr>
    </w:p>
    <w:p w14:paraId="4CB996A1" w14:textId="4524F908" w:rsidR="00C912C8" w:rsidRPr="00A53901" w:rsidRDefault="00E8379F" w:rsidP="00E8379F">
      <w:pPr>
        <w:jc w:val="left"/>
        <w:rPr>
          <w:rFonts w:ascii="Tahoma" w:hAnsi="Tahoma" w:cs="Tahoma"/>
        </w:rPr>
        <w:sectPr w:rsidR="00C912C8" w:rsidRPr="00A53901" w:rsidSect="00E8379F">
          <w:headerReference w:type="default" r:id="rId7"/>
          <w:pgSz w:w="11906" w:h="16838" w:code="9"/>
          <w:pgMar w:top="1440" w:right="1440" w:bottom="720" w:left="1440" w:header="706" w:footer="706" w:gutter="0"/>
          <w:cols w:space="708"/>
          <w:docGrid w:linePitch="360"/>
        </w:sectPr>
      </w:pPr>
      <w:r w:rsidRPr="00E8379F">
        <w:rPr>
          <w:rFonts w:ascii="Tahoma" w:hAnsi="Tahoma" w:cs="Tahoma"/>
        </w:rPr>
        <w:t xml:space="preserve">Note: Attach </w:t>
      </w:r>
      <w:r>
        <w:rPr>
          <w:rFonts w:ascii="Tahoma" w:hAnsi="Tahoma" w:cs="Tahoma"/>
        </w:rPr>
        <w:t>documentary and pictorial evidences of each facility with caption</w:t>
      </w:r>
    </w:p>
    <w:p w14:paraId="3D75D92C" w14:textId="1FC84A10" w:rsidR="00882459" w:rsidRPr="00A53901" w:rsidRDefault="00882459" w:rsidP="008C6509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</w:t>
      </w:r>
      <w:r w:rsidR="0083776B" w:rsidRPr="00A53901">
        <w:rPr>
          <w:rFonts w:ascii="Tahoma" w:hAnsi="Tahoma" w:cs="Tahoma"/>
          <w:b/>
          <w:bCs/>
          <w:u w:val="single"/>
        </w:rPr>
        <w:t>8(A)</w:t>
      </w:r>
    </w:p>
    <w:p w14:paraId="4F103AFF" w14:textId="7AE9A572" w:rsidR="00BE50A7" w:rsidRPr="008C6509" w:rsidRDefault="00BE50A7" w:rsidP="00C912C8">
      <w:pPr>
        <w:spacing w:before="100" w:beforeAutospacing="1" w:after="100" w:afterAutospacing="1"/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LIST OF TEACHING FACULTY</w:t>
      </w:r>
    </w:p>
    <w:p w14:paraId="5DA5C75A" w14:textId="3C271EA9" w:rsidR="00882459" w:rsidRPr="008C6509" w:rsidRDefault="008720C9" w:rsidP="00D010B3">
      <w:pPr>
        <w:rPr>
          <w:rFonts w:ascii="Tahoma" w:hAnsi="Tahoma" w:cs="Tahoma"/>
        </w:rPr>
      </w:pPr>
      <w:r w:rsidRPr="008720C9">
        <w:rPr>
          <w:rFonts w:ascii="Tahoma" w:hAnsi="Tahoma" w:cs="Tahoma"/>
        </w:rPr>
        <w:t>The academic qualifications of the teachers should not be less than MS/MPhil/18 years of education.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482"/>
        <w:gridCol w:w="1512"/>
        <w:gridCol w:w="1563"/>
        <w:gridCol w:w="1111"/>
        <w:gridCol w:w="1671"/>
        <w:gridCol w:w="1088"/>
        <w:gridCol w:w="1752"/>
        <w:gridCol w:w="1030"/>
        <w:gridCol w:w="1148"/>
        <w:gridCol w:w="1185"/>
        <w:gridCol w:w="1406"/>
      </w:tblGrid>
      <w:tr w:rsidR="008720C9" w:rsidRPr="00A53901" w14:paraId="156FD07D" w14:textId="19F9834D" w:rsidTr="008720C9">
        <w:trPr>
          <w:trHeight w:val="576"/>
        </w:trPr>
        <w:tc>
          <w:tcPr>
            <w:tcW w:w="482" w:type="dxa"/>
            <w:vAlign w:val="center"/>
          </w:tcPr>
          <w:p w14:paraId="4FE5F2AD" w14:textId="654D7959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1534" w:type="dxa"/>
            <w:vAlign w:val="center"/>
          </w:tcPr>
          <w:p w14:paraId="439BB5DB" w14:textId="3B42E338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gree program title</w:t>
            </w:r>
          </w:p>
        </w:tc>
        <w:tc>
          <w:tcPr>
            <w:tcW w:w="1594" w:type="dxa"/>
            <w:vAlign w:val="center"/>
          </w:tcPr>
          <w:p w14:paraId="479C78B0" w14:textId="345C8EB6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Teacher Name</w:t>
            </w:r>
          </w:p>
        </w:tc>
        <w:tc>
          <w:tcPr>
            <w:tcW w:w="1120" w:type="dxa"/>
            <w:vAlign w:val="center"/>
          </w:tcPr>
          <w:p w14:paraId="5C4847EC" w14:textId="09F99C54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Father Name</w:t>
            </w:r>
          </w:p>
        </w:tc>
        <w:tc>
          <w:tcPr>
            <w:tcW w:w="1672" w:type="dxa"/>
            <w:vAlign w:val="center"/>
          </w:tcPr>
          <w:p w14:paraId="50C21E75" w14:textId="3437E43A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signation</w:t>
            </w:r>
          </w:p>
        </w:tc>
        <w:tc>
          <w:tcPr>
            <w:tcW w:w="1008" w:type="dxa"/>
            <w:vAlign w:val="center"/>
          </w:tcPr>
          <w:p w14:paraId="5FB29E02" w14:textId="2B00F561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Joining Date</w:t>
            </w:r>
          </w:p>
        </w:tc>
        <w:tc>
          <w:tcPr>
            <w:tcW w:w="1752" w:type="dxa"/>
            <w:vAlign w:val="center"/>
          </w:tcPr>
          <w:p w14:paraId="6F490898" w14:textId="73A01781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Qualification MS (18 Years)/ PhD</w:t>
            </w:r>
          </w:p>
        </w:tc>
        <w:tc>
          <w:tcPr>
            <w:tcW w:w="1046" w:type="dxa"/>
            <w:vAlign w:val="center"/>
          </w:tcPr>
          <w:p w14:paraId="58CEC184" w14:textId="1C0B0EF2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NIC No.</w:t>
            </w:r>
          </w:p>
        </w:tc>
        <w:tc>
          <w:tcPr>
            <w:tcW w:w="1148" w:type="dxa"/>
            <w:vAlign w:val="center"/>
          </w:tcPr>
          <w:p w14:paraId="4D487018" w14:textId="61DDF857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ontact No.</w:t>
            </w:r>
          </w:p>
        </w:tc>
        <w:tc>
          <w:tcPr>
            <w:tcW w:w="1186" w:type="dxa"/>
            <w:vAlign w:val="center"/>
          </w:tcPr>
          <w:p w14:paraId="0EE2CD08" w14:textId="1B8D0CE8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Email Address</w:t>
            </w:r>
          </w:p>
        </w:tc>
        <w:tc>
          <w:tcPr>
            <w:tcW w:w="1406" w:type="dxa"/>
            <w:vAlign w:val="center"/>
          </w:tcPr>
          <w:p w14:paraId="1B0C3E04" w14:textId="77777777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tatus</w:t>
            </w:r>
          </w:p>
          <w:p w14:paraId="142EE995" w14:textId="33014337" w:rsidR="008720C9" w:rsidRPr="00A53901" w:rsidRDefault="008720C9" w:rsidP="00BE50A7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Regular/ Long Term Contract / Visiting</w:t>
            </w:r>
          </w:p>
        </w:tc>
      </w:tr>
      <w:tr w:rsidR="008720C9" w:rsidRPr="00A53901" w14:paraId="35D99F7F" w14:textId="66C3ACFA" w:rsidTr="008720C9">
        <w:trPr>
          <w:trHeight w:val="576"/>
        </w:trPr>
        <w:tc>
          <w:tcPr>
            <w:tcW w:w="482" w:type="dxa"/>
            <w:vAlign w:val="center"/>
          </w:tcPr>
          <w:p w14:paraId="7D9E1416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3475978A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1E43533D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6E6BAE07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11BAEF98" w14:textId="5BFC057F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46886750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05146B8A" w14:textId="62648D2A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17DD174A" w14:textId="5FDB8F46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1CE79379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17D33A57" w14:textId="6F0138A9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7BCFE755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  <w:tr w:rsidR="008720C9" w:rsidRPr="00A53901" w14:paraId="0B292E05" w14:textId="7D85B46E" w:rsidTr="008720C9">
        <w:trPr>
          <w:trHeight w:val="576"/>
        </w:trPr>
        <w:tc>
          <w:tcPr>
            <w:tcW w:w="482" w:type="dxa"/>
            <w:vAlign w:val="center"/>
          </w:tcPr>
          <w:p w14:paraId="4849117E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3630FB1F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101EA0C4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07E55862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2CB070B4" w14:textId="34003B0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11DAC40F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6DA9816E" w14:textId="79F046D8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020A4424" w14:textId="77E37FC4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00D1AE18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5EE4D0C0" w14:textId="12B9E6A3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0D67D0E2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  <w:tr w:rsidR="008720C9" w:rsidRPr="00A53901" w14:paraId="5D71C1CF" w14:textId="62C51763" w:rsidTr="008720C9">
        <w:trPr>
          <w:trHeight w:val="576"/>
        </w:trPr>
        <w:tc>
          <w:tcPr>
            <w:tcW w:w="482" w:type="dxa"/>
            <w:vAlign w:val="center"/>
          </w:tcPr>
          <w:p w14:paraId="45D73F3F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6DA22E06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01CC89BB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320C7C72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482BE1BB" w14:textId="047C5D1B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6A6CAA7E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4F3D17C4" w14:textId="10A02308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1ECC6DA1" w14:textId="1AD74349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214B13B9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239670CA" w14:textId="07108F03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3E1F0E07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  <w:tr w:rsidR="008720C9" w:rsidRPr="00A53901" w14:paraId="5001D9A5" w14:textId="4869ECF2" w:rsidTr="008720C9">
        <w:trPr>
          <w:trHeight w:val="576"/>
        </w:trPr>
        <w:tc>
          <w:tcPr>
            <w:tcW w:w="482" w:type="dxa"/>
            <w:vAlign w:val="center"/>
          </w:tcPr>
          <w:p w14:paraId="70250687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57784B33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3CE9BB92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6E4B1877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78356F08" w14:textId="240EFEA0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4D8DDBAF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3AE3B81B" w14:textId="65D593A4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6DCD93EC" w14:textId="75C5A8A5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3C1FA566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02B0B44F" w14:textId="584076EF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22B3E7EB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  <w:tr w:rsidR="008720C9" w:rsidRPr="00A53901" w14:paraId="3A0859BF" w14:textId="6AD4DA57" w:rsidTr="008720C9">
        <w:trPr>
          <w:trHeight w:val="576"/>
        </w:trPr>
        <w:tc>
          <w:tcPr>
            <w:tcW w:w="482" w:type="dxa"/>
            <w:vAlign w:val="center"/>
          </w:tcPr>
          <w:p w14:paraId="642E1714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57385020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2666D11D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75C00524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2DD2D307" w14:textId="51F66CFD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4B867348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12BFBF73" w14:textId="5631B1FF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5171182E" w14:textId="4D1AA884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4DCF6D5B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7AB983F5" w14:textId="251911DF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02C92FC0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  <w:tr w:rsidR="008720C9" w:rsidRPr="00A53901" w14:paraId="4698961D" w14:textId="7B397AD7" w:rsidTr="008720C9">
        <w:trPr>
          <w:trHeight w:val="576"/>
        </w:trPr>
        <w:tc>
          <w:tcPr>
            <w:tcW w:w="482" w:type="dxa"/>
            <w:vAlign w:val="center"/>
          </w:tcPr>
          <w:p w14:paraId="6D67C515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34" w:type="dxa"/>
            <w:vAlign w:val="center"/>
          </w:tcPr>
          <w:p w14:paraId="4100A885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594" w:type="dxa"/>
            <w:vAlign w:val="center"/>
          </w:tcPr>
          <w:p w14:paraId="514DD3C0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20" w:type="dxa"/>
            <w:vAlign w:val="center"/>
          </w:tcPr>
          <w:p w14:paraId="1D72E2E7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672" w:type="dxa"/>
            <w:vAlign w:val="center"/>
          </w:tcPr>
          <w:p w14:paraId="0AB4F022" w14:textId="6292311C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08" w:type="dxa"/>
          </w:tcPr>
          <w:p w14:paraId="4F6761D8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319E46AA" w14:textId="00015D5D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046" w:type="dxa"/>
            <w:vAlign w:val="center"/>
          </w:tcPr>
          <w:p w14:paraId="31C159FF" w14:textId="61205D0B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6FE81198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186" w:type="dxa"/>
            <w:vAlign w:val="center"/>
          </w:tcPr>
          <w:p w14:paraId="61A65F08" w14:textId="29A311A1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672A7CBF" w14:textId="77777777" w:rsidR="008720C9" w:rsidRPr="00A53901" w:rsidRDefault="008720C9" w:rsidP="00BE50A7">
            <w:pPr>
              <w:rPr>
                <w:rFonts w:ascii="Tahoma" w:hAnsi="Tahoma" w:cs="Tahoma"/>
              </w:rPr>
            </w:pPr>
          </w:p>
        </w:tc>
      </w:tr>
    </w:tbl>
    <w:p w14:paraId="609ADD0F" w14:textId="77777777" w:rsidR="00E8379F" w:rsidRDefault="00E8379F" w:rsidP="008C6509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</w:p>
    <w:p w14:paraId="419FA4CF" w14:textId="2189F4E4" w:rsidR="00E8379F" w:rsidRPr="00E8379F" w:rsidRDefault="00E8379F">
      <w:pPr>
        <w:spacing w:before="100" w:beforeAutospacing="1" w:after="100" w:afterAutospacing="1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Appointment Letter, </w:t>
      </w:r>
      <w:r w:rsidR="008720C9">
        <w:rPr>
          <w:rFonts w:ascii="Tahoma" w:hAnsi="Tahoma" w:cs="Tahoma"/>
        </w:rPr>
        <w:t xml:space="preserve">Joining Notification, </w:t>
      </w:r>
      <w:r w:rsidRPr="00E8379F">
        <w:rPr>
          <w:rFonts w:ascii="Tahoma" w:hAnsi="Tahoma" w:cs="Tahoma"/>
        </w:rPr>
        <w:t>CV, Copy of CNIC, Passport Size Photo, all education and experience certificates</w:t>
      </w:r>
    </w:p>
    <w:p w14:paraId="18723CC2" w14:textId="301F7386" w:rsidR="00BE50A7" w:rsidRPr="00A53901" w:rsidRDefault="00BE50A7" w:rsidP="008C6509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</w:t>
      </w:r>
      <w:r w:rsidR="008C6509">
        <w:rPr>
          <w:rFonts w:ascii="Tahoma" w:hAnsi="Tahoma" w:cs="Tahoma"/>
          <w:b/>
          <w:bCs/>
          <w:u w:val="single"/>
        </w:rPr>
        <w:t>8</w:t>
      </w:r>
      <w:r w:rsidRPr="00A53901">
        <w:rPr>
          <w:rFonts w:ascii="Tahoma" w:hAnsi="Tahoma" w:cs="Tahoma"/>
          <w:b/>
          <w:bCs/>
          <w:u w:val="single"/>
        </w:rPr>
        <w:t>(</w:t>
      </w:r>
      <w:r w:rsidR="0083776B" w:rsidRPr="00A53901">
        <w:rPr>
          <w:rFonts w:ascii="Tahoma" w:hAnsi="Tahoma" w:cs="Tahoma"/>
          <w:b/>
          <w:bCs/>
          <w:u w:val="single"/>
        </w:rPr>
        <w:t>B</w:t>
      </w:r>
      <w:r w:rsidRPr="00A53901">
        <w:rPr>
          <w:rFonts w:ascii="Tahoma" w:hAnsi="Tahoma" w:cs="Tahoma"/>
          <w:b/>
          <w:bCs/>
          <w:u w:val="single"/>
        </w:rPr>
        <w:t>)</w:t>
      </w:r>
    </w:p>
    <w:p w14:paraId="71919F10" w14:textId="46A58E86" w:rsidR="00BE50A7" w:rsidRPr="008C6509" w:rsidRDefault="00BE50A7" w:rsidP="00BE50A7">
      <w:pPr>
        <w:spacing w:before="100" w:beforeAutospacing="1" w:after="100" w:afterAutospacing="1"/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LIST OF NON-TEACHING (ADMIN &amp; SUPPORTING STAFF)</w:t>
      </w:r>
    </w:p>
    <w:p w14:paraId="7A9018AD" w14:textId="5ED254F1" w:rsidR="00BE50A7" w:rsidRPr="00A53901" w:rsidRDefault="00BE50A7" w:rsidP="00BE50A7">
      <w:pPr>
        <w:rPr>
          <w:rFonts w:ascii="Tahoma" w:hAnsi="Tahoma" w:cs="Tahom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3"/>
        <w:gridCol w:w="1606"/>
        <w:gridCol w:w="1971"/>
        <w:gridCol w:w="1659"/>
        <w:gridCol w:w="1558"/>
        <w:gridCol w:w="1752"/>
        <w:gridCol w:w="1197"/>
        <w:gridCol w:w="1149"/>
        <w:gridCol w:w="1177"/>
        <w:gridCol w:w="1406"/>
      </w:tblGrid>
      <w:tr w:rsidR="008720C9" w:rsidRPr="00A53901" w14:paraId="04110DAE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050FAC66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576" w:type="pct"/>
            <w:vAlign w:val="center"/>
          </w:tcPr>
          <w:p w14:paraId="455568CC" w14:textId="5EEBD289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 xml:space="preserve">Name </w:t>
            </w:r>
          </w:p>
        </w:tc>
        <w:tc>
          <w:tcPr>
            <w:tcW w:w="707" w:type="pct"/>
            <w:vAlign w:val="center"/>
          </w:tcPr>
          <w:p w14:paraId="78A2263C" w14:textId="7F715E8A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Father Name</w:t>
            </w:r>
          </w:p>
        </w:tc>
        <w:tc>
          <w:tcPr>
            <w:tcW w:w="595" w:type="pct"/>
            <w:vAlign w:val="center"/>
          </w:tcPr>
          <w:p w14:paraId="7ECCC735" w14:textId="25547315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signation</w:t>
            </w:r>
          </w:p>
        </w:tc>
        <w:tc>
          <w:tcPr>
            <w:tcW w:w="559" w:type="pct"/>
            <w:vAlign w:val="center"/>
          </w:tcPr>
          <w:p w14:paraId="71A49086" w14:textId="6D66C731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Joining Date</w:t>
            </w:r>
          </w:p>
        </w:tc>
        <w:tc>
          <w:tcPr>
            <w:tcW w:w="628" w:type="pct"/>
            <w:vAlign w:val="center"/>
          </w:tcPr>
          <w:p w14:paraId="7FA1BA9D" w14:textId="0F48A9BE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 xml:space="preserve">Qualification </w:t>
            </w:r>
          </w:p>
        </w:tc>
        <w:tc>
          <w:tcPr>
            <w:tcW w:w="429" w:type="pct"/>
            <w:vAlign w:val="center"/>
          </w:tcPr>
          <w:p w14:paraId="43ACA230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NIC No.</w:t>
            </w:r>
          </w:p>
        </w:tc>
        <w:tc>
          <w:tcPr>
            <w:tcW w:w="412" w:type="pct"/>
            <w:vAlign w:val="center"/>
          </w:tcPr>
          <w:p w14:paraId="50D6D265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ontact No.</w:t>
            </w:r>
          </w:p>
        </w:tc>
        <w:tc>
          <w:tcPr>
            <w:tcW w:w="422" w:type="pct"/>
            <w:vAlign w:val="center"/>
          </w:tcPr>
          <w:p w14:paraId="5C52470E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Email Address</w:t>
            </w:r>
          </w:p>
        </w:tc>
        <w:tc>
          <w:tcPr>
            <w:tcW w:w="504" w:type="pct"/>
            <w:vAlign w:val="center"/>
          </w:tcPr>
          <w:p w14:paraId="5B7CC02C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tatus</w:t>
            </w:r>
          </w:p>
          <w:p w14:paraId="5BE53AE3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Regular/ Long Term Contract / Visiting</w:t>
            </w:r>
          </w:p>
        </w:tc>
      </w:tr>
      <w:tr w:rsidR="008720C9" w:rsidRPr="00A53901" w14:paraId="5B067224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1D467F5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348EF54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6B63AC9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45979637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0462E9E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69E1A906" w14:textId="51494EDA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4D08FC48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6CC3298D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161DE66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141DEC7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637CBFEF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2155BD2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71462E1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2C645AD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0A2514E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2655124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20FEB704" w14:textId="61B2E055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6690E53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5FB5711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4EC0C64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5483E88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50530C1C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43DC30C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714927C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1E87C81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6270191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5930531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5A133F2B" w14:textId="28AB92ED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3D8EDA4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2C5926B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732E3E0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500E5155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7EEE69FD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1D046D0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4DD7A41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64BF24E7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0D08C0A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152B5AB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13F7993F" w14:textId="2DF117D0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5E9FF68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39C0EAE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38FFE48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4BEDDAC4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5F4E990B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1B65187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1068ED0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245A87F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5D334E0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2E00D90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401F5883" w14:textId="3B43AAEB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6DA8EA28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042BE564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230BCD5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16D0B22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67CF43AD" w14:textId="77777777" w:rsidTr="008720C9">
        <w:trPr>
          <w:trHeight w:val="576"/>
        </w:trPr>
        <w:tc>
          <w:tcPr>
            <w:tcW w:w="170" w:type="pct"/>
            <w:vAlign w:val="center"/>
          </w:tcPr>
          <w:p w14:paraId="65521AE7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76" w:type="pct"/>
            <w:vAlign w:val="center"/>
          </w:tcPr>
          <w:p w14:paraId="19DEFCF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707" w:type="pct"/>
            <w:vAlign w:val="center"/>
          </w:tcPr>
          <w:p w14:paraId="1A9A680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95" w:type="pct"/>
            <w:vAlign w:val="center"/>
          </w:tcPr>
          <w:p w14:paraId="67C029C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59" w:type="pct"/>
          </w:tcPr>
          <w:p w14:paraId="4D2783B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628" w:type="pct"/>
            <w:vAlign w:val="center"/>
          </w:tcPr>
          <w:p w14:paraId="30963435" w14:textId="7193C633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9" w:type="pct"/>
            <w:vAlign w:val="center"/>
          </w:tcPr>
          <w:p w14:paraId="5975928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12" w:type="pct"/>
            <w:vAlign w:val="center"/>
          </w:tcPr>
          <w:p w14:paraId="0E83BDA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422" w:type="pct"/>
            <w:vAlign w:val="center"/>
          </w:tcPr>
          <w:p w14:paraId="6F0FA3B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504" w:type="pct"/>
            <w:vAlign w:val="center"/>
          </w:tcPr>
          <w:p w14:paraId="460924A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</w:tbl>
    <w:p w14:paraId="31FA233E" w14:textId="4033620C" w:rsidR="00E8379F" w:rsidRDefault="00E8379F" w:rsidP="00D010B3">
      <w:pPr>
        <w:rPr>
          <w:rFonts w:ascii="Tahoma" w:hAnsi="Tahoma" w:cs="Tahoma"/>
        </w:rPr>
      </w:pPr>
    </w:p>
    <w:p w14:paraId="284456AA" w14:textId="77777777" w:rsidR="008720C9" w:rsidRPr="00E8379F" w:rsidRDefault="008720C9" w:rsidP="008720C9">
      <w:pPr>
        <w:spacing w:before="100" w:beforeAutospacing="1" w:after="100" w:afterAutospacing="1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Appointment Letter, </w:t>
      </w:r>
      <w:r>
        <w:rPr>
          <w:rFonts w:ascii="Tahoma" w:hAnsi="Tahoma" w:cs="Tahoma"/>
        </w:rPr>
        <w:t xml:space="preserve">Joining Notification, </w:t>
      </w:r>
      <w:r w:rsidRPr="00E8379F">
        <w:rPr>
          <w:rFonts w:ascii="Tahoma" w:hAnsi="Tahoma" w:cs="Tahoma"/>
        </w:rPr>
        <w:t>CV, Copy of CNIC, Passport Size Photo, all education and experience certificates</w:t>
      </w:r>
    </w:p>
    <w:p w14:paraId="6BF05FC7" w14:textId="642DF7DD" w:rsidR="00403AA2" w:rsidRPr="00A53901" w:rsidRDefault="00E8379F" w:rsidP="00E8379F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</w:rPr>
        <w:br w:type="page"/>
      </w:r>
      <w:r w:rsidR="00403AA2" w:rsidRPr="00A53901">
        <w:rPr>
          <w:rFonts w:ascii="Tahoma" w:hAnsi="Tahoma" w:cs="Tahoma"/>
          <w:b/>
          <w:bCs/>
          <w:u w:val="single"/>
        </w:rPr>
        <w:lastRenderedPageBreak/>
        <w:t>Annex-</w:t>
      </w:r>
      <w:r w:rsidR="0083776B" w:rsidRPr="00A53901">
        <w:rPr>
          <w:rFonts w:ascii="Tahoma" w:hAnsi="Tahoma" w:cs="Tahoma"/>
          <w:b/>
          <w:bCs/>
          <w:u w:val="single"/>
        </w:rPr>
        <w:t>9</w:t>
      </w:r>
    </w:p>
    <w:p w14:paraId="7F89F8F4" w14:textId="4583AF04" w:rsidR="00403AA2" w:rsidRPr="008C6509" w:rsidRDefault="00787150" w:rsidP="00787150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S OF LAB STAFF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486"/>
        <w:gridCol w:w="1651"/>
        <w:gridCol w:w="1616"/>
        <w:gridCol w:w="1246"/>
        <w:gridCol w:w="1149"/>
        <w:gridCol w:w="1170"/>
        <w:gridCol w:w="1752"/>
        <w:gridCol w:w="1129"/>
        <w:gridCol w:w="1148"/>
        <w:gridCol w:w="1195"/>
        <w:gridCol w:w="1406"/>
      </w:tblGrid>
      <w:tr w:rsidR="008720C9" w:rsidRPr="00A53901" w14:paraId="4A96471A" w14:textId="77777777" w:rsidTr="008720C9">
        <w:trPr>
          <w:trHeight w:val="576"/>
        </w:trPr>
        <w:tc>
          <w:tcPr>
            <w:tcW w:w="486" w:type="dxa"/>
            <w:vAlign w:val="center"/>
          </w:tcPr>
          <w:p w14:paraId="21980A5C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1651" w:type="dxa"/>
            <w:vAlign w:val="center"/>
          </w:tcPr>
          <w:p w14:paraId="60D2220B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egree program title</w:t>
            </w:r>
          </w:p>
        </w:tc>
        <w:tc>
          <w:tcPr>
            <w:tcW w:w="1616" w:type="dxa"/>
            <w:vAlign w:val="center"/>
          </w:tcPr>
          <w:p w14:paraId="7870E9CB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Lab</w:t>
            </w:r>
          </w:p>
        </w:tc>
        <w:tc>
          <w:tcPr>
            <w:tcW w:w="1246" w:type="dxa"/>
            <w:vAlign w:val="center"/>
          </w:tcPr>
          <w:p w14:paraId="1EC5FCDF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Lab Staff</w:t>
            </w:r>
          </w:p>
        </w:tc>
        <w:tc>
          <w:tcPr>
            <w:tcW w:w="1149" w:type="dxa"/>
            <w:vAlign w:val="center"/>
          </w:tcPr>
          <w:p w14:paraId="66227E9F" w14:textId="1871A685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Father Name</w:t>
            </w:r>
          </w:p>
        </w:tc>
        <w:tc>
          <w:tcPr>
            <w:tcW w:w="1170" w:type="dxa"/>
            <w:vAlign w:val="center"/>
          </w:tcPr>
          <w:p w14:paraId="731AC4D8" w14:textId="6D0B4D2D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Joining Date</w:t>
            </w:r>
          </w:p>
        </w:tc>
        <w:tc>
          <w:tcPr>
            <w:tcW w:w="1752" w:type="dxa"/>
            <w:vAlign w:val="center"/>
          </w:tcPr>
          <w:p w14:paraId="2C82AEAF" w14:textId="3B3B7596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 xml:space="preserve">Qualification </w:t>
            </w:r>
          </w:p>
        </w:tc>
        <w:tc>
          <w:tcPr>
            <w:tcW w:w="1129" w:type="dxa"/>
            <w:vAlign w:val="center"/>
          </w:tcPr>
          <w:p w14:paraId="2C7447D7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NIC No.</w:t>
            </w:r>
          </w:p>
        </w:tc>
        <w:tc>
          <w:tcPr>
            <w:tcW w:w="1148" w:type="dxa"/>
            <w:vAlign w:val="center"/>
          </w:tcPr>
          <w:p w14:paraId="03F4DBE6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Contact No.</w:t>
            </w:r>
          </w:p>
        </w:tc>
        <w:tc>
          <w:tcPr>
            <w:tcW w:w="1195" w:type="dxa"/>
            <w:vAlign w:val="center"/>
          </w:tcPr>
          <w:p w14:paraId="63A4C365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Email Address</w:t>
            </w:r>
          </w:p>
        </w:tc>
        <w:tc>
          <w:tcPr>
            <w:tcW w:w="1406" w:type="dxa"/>
            <w:vAlign w:val="center"/>
          </w:tcPr>
          <w:p w14:paraId="42E8E66A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tatus</w:t>
            </w:r>
          </w:p>
          <w:p w14:paraId="7BDC397C" w14:textId="77777777" w:rsidR="008720C9" w:rsidRPr="00A53901" w:rsidRDefault="008720C9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Regular/ Long Term Contract / Visiting</w:t>
            </w:r>
          </w:p>
        </w:tc>
      </w:tr>
      <w:tr w:rsidR="008720C9" w:rsidRPr="00A53901" w14:paraId="1EA0F4A8" w14:textId="77777777" w:rsidTr="008720C9">
        <w:trPr>
          <w:trHeight w:val="576"/>
        </w:trPr>
        <w:tc>
          <w:tcPr>
            <w:tcW w:w="486" w:type="dxa"/>
            <w:vMerge w:val="restart"/>
            <w:vAlign w:val="center"/>
          </w:tcPr>
          <w:p w14:paraId="0232906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Merge w:val="restart"/>
            <w:vAlign w:val="center"/>
          </w:tcPr>
          <w:p w14:paraId="68DB999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  <w:proofErr w:type="spellStart"/>
            <w:r w:rsidRPr="00A53901">
              <w:rPr>
                <w:rFonts w:ascii="Tahoma" w:hAnsi="Tahoma" w:cs="Tahoma"/>
              </w:rPr>
              <w:t>Zology</w:t>
            </w:r>
            <w:proofErr w:type="spellEnd"/>
          </w:p>
        </w:tc>
        <w:tc>
          <w:tcPr>
            <w:tcW w:w="1616" w:type="dxa"/>
            <w:vAlign w:val="center"/>
          </w:tcPr>
          <w:p w14:paraId="4B9FF03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Lab 1</w:t>
            </w:r>
          </w:p>
        </w:tc>
        <w:tc>
          <w:tcPr>
            <w:tcW w:w="1246" w:type="dxa"/>
            <w:vAlign w:val="center"/>
          </w:tcPr>
          <w:p w14:paraId="51CFBEA8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16B224E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44DCDD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29D207DA" w14:textId="64FE8C00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79840158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5834944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7429B684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7F4BEBC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56680A4E" w14:textId="77777777" w:rsidTr="008720C9">
        <w:trPr>
          <w:trHeight w:val="576"/>
        </w:trPr>
        <w:tc>
          <w:tcPr>
            <w:tcW w:w="486" w:type="dxa"/>
            <w:vMerge/>
            <w:vAlign w:val="center"/>
          </w:tcPr>
          <w:p w14:paraId="1FD68FE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Merge/>
            <w:vAlign w:val="center"/>
          </w:tcPr>
          <w:p w14:paraId="055B2D3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16" w:type="dxa"/>
            <w:vAlign w:val="center"/>
          </w:tcPr>
          <w:p w14:paraId="15E37054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Lab 2</w:t>
            </w:r>
          </w:p>
        </w:tc>
        <w:tc>
          <w:tcPr>
            <w:tcW w:w="1246" w:type="dxa"/>
            <w:vAlign w:val="center"/>
          </w:tcPr>
          <w:p w14:paraId="515900F5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4AD1FBD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5C856AB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5E86AAEB" w14:textId="07DDA166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6F57D32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174BB06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4DBBD675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3A1F1B5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4D9E2CBC" w14:textId="77777777" w:rsidTr="008720C9">
        <w:trPr>
          <w:trHeight w:val="576"/>
        </w:trPr>
        <w:tc>
          <w:tcPr>
            <w:tcW w:w="486" w:type="dxa"/>
            <w:vMerge/>
            <w:vAlign w:val="center"/>
          </w:tcPr>
          <w:p w14:paraId="7060334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Merge/>
            <w:vAlign w:val="center"/>
          </w:tcPr>
          <w:p w14:paraId="359C9FB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16" w:type="dxa"/>
            <w:vAlign w:val="center"/>
          </w:tcPr>
          <w:p w14:paraId="54A8C0E5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  <w:r w:rsidRPr="00A53901">
              <w:rPr>
                <w:rFonts w:ascii="Tahoma" w:hAnsi="Tahoma" w:cs="Tahoma"/>
              </w:rPr>
              <w:t>Lab 3</w:t>
            </w:r>
          </w:p>
        </w:tc>
        <w:tc>
          <w:tcPr>
            <w:tcW w:w="1246" w:type="dxa"/>
            <w:vAlign w:val="center"/>
          </w:tcPr>
          <w:p w14:paraId="68FCE39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4EDA4ED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0F5C7A4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48B4D062" w14:textId="055B01B0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5BAB0AF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4BD10EA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2E2D1EB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13FF8BAD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216EE8B9" w14:textId="77777777" w:rsidTr="008720C9">
        <w:trPr>
          <w:trHeight w:val="576"/>
        </w:trPr>
        <w:tc>
          <w:tcPr>
            <w:tcW w:w="486" w:type="dxa"/>
            <w:vAlign w:val="center"/>
          </w:tcPr>
          <w:p w14:paraId="48270DAD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Align w:val="center"/>
          </w:tcPr>
          <w:p w14:paraId="1D44767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16" w:type="dxa"/>
            <w:vAlign w:val="center"/>
          </w:tcPr>
          <w:p w14:paraId="6681C484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246" w:type="dxa"/>
            <w:vAlign w:val="center"/>
          </w:tcPr>
          <w:p w14:paraId="1B5CDD8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04556E4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71CBABAA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54AAB119" w14:textId="69CCD31B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3358E30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7409457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22BA2D7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5B6DE17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70FF3873" w14:textId="77777777" w:rsidTr="008720C9">
        <w:trPr>
          <w:trHeight w:val="576"/>
        </w:trPr>
        <w:tc>
          <w:tcPr>
            <w:tcW w:w="486" w:type="dxa"/>
            <w:vAlign w:val="center"/>
          </w:tcPr>
          <w:p w14:paraId="36E2C2E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Align w:val="center"/>
          </w:tcPr>
          <w:p w14:paraId="345C96AD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16" w:type="dxa"/>
            <w:vAlign w:val="center"/>
          </w:tcPr>
          <w:p w14:paraId="5F0D3480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246" w:type="dxa"/>
            <w:vAlign w:val="center"/>
          </w:tcPr>
          <w:p w14:paraId="18A4018C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1EDABD07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7935C7F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66DC12AD" w14:textId="2D859870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23C5673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67167AAE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646D582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51DB9C12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  <w:tr w:rsidR="008720C9" w:rsidRPr="00A53901" w14:paraId="5063FF55" w14:textId="77777777" w:rsidTr="008720C9">
        <w:trPr>
          <w:trHeight w:val="576"/>
        </w:trPr>
        <w:tc>
          <w:tcPr>
            <w:tcW w:w="486" w:type="dxa"/>
            <w:vAlign w:val="center"/>
          </w:tcPr>
          <w:p w14:paraId="0A2592C9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51" w:type="dxa"/>
            <w:vAlign w:val="center"/>
          </w:tcPr>
          <w:p w14:paraId="5E7CD7F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616" w:type="dxa"/>
            <w:vAlign w:val="center"/>
          </w:tcPr>
          <w:p w14:paraId="76774D91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246" w:type="dxa"/>
            <w:vAlign w:val="center"/>
          </w:tcPr>
          <w:p w14:paraId="59E79E2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9" w:type="dxa"/>
            <w:vAlign w:val="center"/>
          </w:tcPr>
          <w:p w14:paraId="35F5DDEB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</w:tcPr>
          <w:p w14:paraId="1CF53723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752" w:type="dxa"/>
            <w:vAlign w:val="center"/>
          </w:tcPr>
          <w:p w14:paraId="25AAF5FE" w14:textId="1F445ECA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29" w:type="dxa"/>
            <w:vAlign w:val="center"/>
          </w:tcPr>
          <w:p w14:paraId="2AABD11D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48" w:type="dxa"/>
            <w:vAlign w:val="center"/>
          </w:tcPr>
          <w:p w14:paraId="1C821616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195" w:type="dxa"/>
            <w:vAlign w:val="center"/>
          </w:tcPr>
          <w:p w14:paraId="45960795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  <w:tc>
          <w:tcPr>
            <w:tcW w:w="1406" w:type="dxa"/>
            <w:vAlign w:val="center"/>
          </w:tcPr>
          <w:p w14:paraId="27ADC4CF" w14:textId="77777777" w:rsidR="008720C9" w:rsidRPr="00A53901" w:rsidRDefault="008720C9" w:rsidP="009A1F53">
            <w:pPr>
              <w:rPr>
                <w:rFonts w:ascii="Tahoma" w:hAnsi="Tahoma" w:cs="Tahoma"/>
              </w:rPr>
            </w:pPr>
          </w:p>
        </w:tc>
      </w:tr>
    </w:tbl>
    <w:p w14:paraId="5B9EBECF" w14:textId="77777777" w:rsidR="00403AA2" w:rsidRPr="00A53901" w:rsidRDefault="00403AA2" w:rsidP="00D010B3">
      <w:pPr>
        <w:rPr>
          <w:rFonts w:ascii="Tahoma" w:hAnsi="Tahoma" w:cs="Tahoma"/>
        </w:rPr>
      </w:pPr>
    </w:p>
    <w:p w14:paraId="47E711CB" w14:textId="77777777" w:rsidR="008720C9" w:rsidRPr="00E8379F" w:rsidRDefault="008720C9" w:rsidP="008720C9">
      <w:pPr>
        <w:spacing w:before="100" w:beforeAutospacing="1" w:after="100" w:afterAutospacing="1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Appointment Letter, </w:t>
      </w:r>
      <w:r>
        <w:rPr>
          <w:rFonts w:ascii="Tahoma" w:hAnsi="Tahoma" w:cs="Tahoma"/>
        </w:rPr>
        <w:t xml:space="preserve">Joining Notification, </w:t>
      </w:r>
      <w:r w:rsidRPr="00E8379F">
        <w:rPr>
          <w:rFonts w:ascii="Tahoma" w:hAnsi="Tahoma" w:cs="Tahoma"/>
        </w:rPr>
        <w:t>CV, Copy of CNIC, Passport Size Photo, all education and experience certificates</w:t>
      </w:r>
    </w:p>
    <w:p w14:paraId="19D87F4A" w14:textId="77777777" w:rsidR="00403AA2" w:rsidRPr="00A53901" w:rsidRDefault="00403AA2" w:rsidP="00D010B3">
      <w:pPr>
        <w:rPr>
          <w:rFonts w:ascii="Tahoma" w:hAnsi="Tahoma" w:cs="Tahoma"/>
        </w:rPr>
      </w:pPr>
    </w:p>
    <w:p w14:paraId="3A5D9191" w14:textId="26F803DF" w:rsidR="007F592F" w:rsidRPr="00A53901" w:rsidRDefault="007F592F" w:rsidP="00E8379F">
      <w:pPr>
        <w:spacing w:before="100" w:beforeAutospacing="1" w:after="100" w:afterAutospacing="1"/>
        <w:rPr>
          <w:rFonts w:ascii="Tahoma" w:hAnsi="Tahoma" w:cs="Tahoma"/>
        </w:rPr>
        <w:sectPr w:rsidR="007F592F" w:rsidRPr="00A53901" w:rsidSect="00C912C8">
          <w:pgSz w:w="16838" w:h="11906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p w14:paraId="67DE4060" w14:textId="432E0101" w:rsidR="0083776B" w:rsidRPr="00A53901" w:rsidRDefault="0083776B" w:rsidP="00E8379F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10</w:t>
      </w:r>
    </w:p>
    <w:p w14:paraId="5458A2ED" w14:textId="7F27F983" w:rsidR="0083776B" w:rsidRPr="008C6509" w:rsidRDefault="0083776B" w:rsidP="0083776B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 OF ENDOWMENT FUNDS</w:t>
      </w:r>
    </w:p>
    <w:p w14:paraId="534752F0" w14:textId="77777777" w:rsidR="0083776B" w:rsidRPr="00A53901" w:rsidRDefault="0083776B" w:rsidP="0083776B">
      <w:pPr>
        <w:jc w:val="center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</w:rPr>
        <w:t xml:space="preserve">The sponsors shall, before enrolling students, establish an </w:t>
      </w:r>
      <w:r w:rsidRPr="00A53901">
        <w:rPr>
          <w:rFonts w:ascii="Tahoma" w:hAnsi="Tahoma" w:cs="Tahoma"/>
          <w:b/>
          <w:bCs/>
        </w:rPr>
        <w:t>endowment fund</w:t>
      </w:r>
      <w:r w:rsidRPr="00A53901">
        <w:rPr>
          <w:rFonts w:ascii="Tahoma" w:hAnsi="Tahoma" w:cs="Tahoma"/>
        </w:rPr>
        <w:t xml:space="preserve"> of PKR </w:t>
      </w:r>
      <w:r w:rsidRPr="00A53901">
        <w:rPr>
          <w:rFonts w:ascii="Tahoma" w:hAnsi="Tahoma" w:cs="Tahoma"/>
          <w:b/>
          <w:bCs/>
        </w:rPr>
        <w:t>5.00 million.</w:t>
      </w:r>
    </w:p>
    <w:p w14:paraId="1597F82A" w14:textId="48E29626" w:rsidR="0083776B" w:rsidRPr="00A53901" w:rsidRDefault="0083776B" w:rsidP="0083776B">
      <w:pPr>
        <w:jc w:val="center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t xml:space="preserve">(Attach </w:t>
      </w:r>
      <w:r w:rsidR="00F563F6">
        <w:rPr>
          <w:rFonts w:ascii="Tahoma" w:hAnsi="Tahoma" w:cs="Tahoma"/>
          <w:b/>
          <w:bCs/>
        </w:rPr>
        <w:t>Evidence</w:t>
      </w:r>
      <w:r w:rsidRPr="00A53901">
        <w:rPr>
          <w:rFonts w:ascii="Tahoma" w:hAnsi="Tahoma" w:cs="Tahoma"/>
          <w:b/>
          <w:bCs/>
        </w:rPr>
        <w:t>)</w:t>
      </w:r>
    </w:p>
    <w:p w14:paraId="6BF413D9" w14:textId="15CF3DD8" w:rsidR="0083776B" w:rsidRPr="00A53901" w:rsidRDefault="0083776B">
      <w:pPr>
        <w:spacing w:before="100" w:beforeAutospacing="1" w:after="100" w:afterAutospacing="1"/>
        <w:rPr>
          <w:rFonts w:ascii="Tahoma" w:hAnsi="Tahoma" w:cs="Tahoma"/>
        </w:rPr>
      </w:pPr>
      <w:r w:rsidRPr="00A53901">
        <w:rPr>
          <w:rFonts w:ascii="Tahoma" w:hAnsi="Tahoma" w:cs="Tahoma"/>
        </w:rPr>
        <w:br w:type="page"/>
      </w:r>
    </w:p>
    <w:p w14:paraId="4FAAB281" w14:textId="4B78459F" w:rsidR="0083776B" w:rsidRPr="00A53901" w:rsidRDefault="0083776B" w:rsidP="008C6509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11</w:t>
      </w:r>
    </w:p>
    <w:p w14:paraId="628EEB0F" w14:textId="3CA817CA" w:rsidR="0083776B" w:rsidRPr="008C6509" w:rsidRDefault="0083776B" w:rsidP="0083776B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 OF WORKING CAPITAL</w:t>
      </w:r>
    </w:p>
    <w:p w14:paraId="73266EC4" w14:textId="5983DC0B" w:rsidR="0083776B" w:rsidRPr="00A53901" w:rsidRDefault="0083776B" w:rsidP="0083776B">
      <w:pPr>
        <w:jc w:val="center"/>
        <w:rPr>
          <w:rFonts w:ascii="Tahoma" w:hAnsi="Tahoma" w:cs="Tahoma"/>
        </w:rPr>
      </w:pPr>
      <w:r w:rsidRPr="00A53901">
        <w:rPr>
          <w:rFonts w:ascii="Tahoma" w:hAnsi="Tahoma" w:cs="Tahoma"/>
        </w:rPr>
        <w:t xml:space="preserve">At least PKR </w:t>
      </w:r>
      <w:r w:rsidRPr="00A53901">
        <w:rPr>
          <w:rFonts w:ascii="Tahoma" w:hAnsi="Tahoma" w:cs="Tahoma"/>
          <w:b/>
          <w:bCs/>
        </w:rPr>
        <w:t>1.00 million</w:t>
      </w:r>
      <w:r w:rsidRPr="00A53901">
        <w:rPr>
          <w:rFonts w:ascii="Tahoma" w:hAnsi="Tahoma" w:cs="Tahoma"/>
        </w:rPr>
        <w:t xml:space="preserve"> </w:t>
      </w:r>
      <w:r w:rsidRPr="00A53901">
        <w:rPr>
          <w:rFonts w:ascii="Tahoma" w:hAnsi="Tahoma" w:cs="Tahoma"/>
          <w:b/>
          <w:bCs/>
        </w:rPr>
        <w:t>for each program</w:t>
      </w:r>
      <w:r w:rsidRPr="00A53901">
        <w:rPr>
          <w:rFonts w:ascii="Tahoma" w:hAnsi="Tahoma" w:cs="Tahoma"/>
        </w:rPr>
        <w:t xml:space="preserve"> must stay with the College/Institute.</w:t>
      </w:r>
    </w:p>
    <w:p w14:paraId="69A8ED6A" w14:textId="7BDB5A11" w:rsidR="0083776B" w:rsidRPr="00A53901" w:rsidRDefault="0083776B" w:rsidP="0083776B">
      <w:pPr>
        <w:jc w:val="center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t xml:space="preserve">(Attach </w:t>
      </w:r>
      <w:r w:rsidR="008720C9">
        <w:rPr>
          <w:rFonts w:ascii="Tahoma" w:hAnsi="Tahoma" w:cs="Tahoma"/>
          <w:b/>
          <w:bCs/>
        </w:rPr>
        <w:t>Evidence</w:t>
      </w:r>
      <w:r w:rsidRPr="00A53901">
        <w:rPr>
          <w:rFonts w:ascii="Tahoma" w:hAnsi="Tahoma" w:cs="Tahoma"/>
          <w:b/>
          <w:bCs/>
        </w:rPr>
        <w:t>)</w:t>
      </w:r>
    </w:p>
    <w:p w14:paraId="10A8D8CC" w14:textId="77777777" w:rsidR="0083776B" w:rsidRPr="00A53901" w:rsidRDefault="0083776B" w:rsidP="0083776B">
      <w:pPr>
        <w:jc w:val="center"/>
        <w:rPr>
          <w:rFonts w:ascii="Tahoma" w:hAnsi="Tahoma" w:cs="Tahoma"/>
        </w:rPr>
      </w:pPr>
    </w:p>
    <w:p w14:paraId="4A844728" w14:textId="679551A9" w:rsidR="0083776B" w:rsidRPr="00A53901" w:rsidRDefault="0083776B">
      <w:pPr>
        <w:spacing w:before="100" w:beforeAutospacing="1" w:after="100" w:afterAutospacing="1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br w:type="page"/>
      </w:r>
    </w:p>
    <w:p w14:paraId="242CF024" w14:textId="5CFD4B5B" w:rsidR="0083776B" w:rsidRPr="00A53901" w:rsidRDefault="0083776B" w:rsidP="008C6509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12</w:t>
      </w:r>
    </w:p>
    <w:p w14:paraId="6B055F54" w14:textId="7291CD28" w:rsidR="0083776B" w:rsidRPr="008C6509" w:rsidRDefault="0083776B" w:rsidP="0083776B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 OF TANGIBLE ASSETS</w:t>
      </w:r>
    </w:p>
    <w:p w14:paraId="4A984A5D" w14:textId="77777777" w:rsidR="0083776B" w:rsidRPr="00A53901" w:rsidRDefault="0083776B" w:rsidP="0083776B">
      <w:pPr>
        <w:jc w:val="center"/>
        <w:rPr>
          <w:rFonts w:ascii="Tahoma" w:hAnsi="Tahoma" w:cs="Tahoma"/>
        </w:rPr>
      </w:pPr>
      <w:r w:rsidRPr="00A53901">
        <w:rPr>
          <w:rFonts w:ascii="Tahoma" w:hAnsi="Tahoma" w:cs="Tahoma"/>
        </w:rPr>
        <w:t xml:space="preserve">The </w:t>
      </w:r>
      <w:r w:rsidRPr="00A53901">
        <w:rPr>
          <w:rFonts w:ascii="Tahoma" w:hAnsi="Tahoma" w:cs="Tahoma"/>
          <w:b/>
          <w:bCs/>
        </w:rPr>
        <w:t>tangible assets</w:t>
      </w:r>
      <w:r w:rsidRPr="00A53901">
        <w:rPr>
          <w:rFonts w:ascii="Tahoma" w:hAnsi="Tahoma" w:cs="Tahoma"/>
        </w:rPr>
        <w:t xml:space="preserve"> in the form of land, buildings, etc. of the worth of not less than </w:t>
      </w:r>
      <w:r w:rsidRPr="00A53901">
        <w:rPr>
          <w:rFonts w:ascii="Tahoma" w:hAnsi="Tahoma" w:cs="Tahoma"/>
          <w:b/>
          <w:bCs/>
        </w:rPr>
        <w:t>PKR 20.00 million</w:t>
      </w:r>
      <w:r w:rsidRPr="00A53901">
        <w:rPr>
          <w:rFonts w:ascii="Tahoma" w:hAnsi="Tahoma" w:cs="Tahoma"/>
        </w:rPr>
        <w:t xml:space="preserve"> shall be existent on the ground.</w:t>
      </w:r>
    </w:p>
    <w:p w14:paraId="1F1B1948" w14:textId="3CC70459" w:rsidR="0083776B" w:rsidRPr="00A53901" w:rsidRDefault="0083776B" w:rsidP="0083776B">
      <w:pPr>
        <w:jc w:val="center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t xml:space="preserve">(Attach </w:t>
      </w:r>
      <w:r w:rsidR="00F563F6">
        <w:rPr>
          <w:rFonts w:ascii="Tahoma" w:hAnsi="Tahoma" w:cs="Tahoma"/>
          <w:b/>
          <w:bCs/>
        </w:rPr>
        <w:t>Evidence</w:t>
      </w:r>
      <w:r w:rsidRPr="00A53901">
        <w:rPr>
          <w:rFonts w:ascii="Tahoma" w:hAnsi="Tahoma" w:cs="Tahoma"/>
          <w:b/>
          <w:bCs/>
        </w:rPr>
        <w:t>)</w:t>
      </w:r>
    </w:p>
    <w:p w14:paraId="6DA593C1" w14:textId="77777777" w:rsidR="0083776B" w:rsidRPr="00A53901" w:rsidRDefault="0083776B" w:rsidP="0083776B">
      <w:pPr>
        <w:jc w:val="center"/>
        <w:rPr>
          <w:rFonts w:ascii="Tahoma" w:hAnsi="Tahoma" w:cs="Tahoma"/>
        </w:rPr>
      </w:pPr>
    </w:p>
    <w:p w14:paraId="04224096" w14:textId="77777777" w:rsidR="0083776B" w:rsidRPr="00A53901" w:rsidRDefault="0083776B" w:rsidP="0083776B">
      <w:pPr>
        <w:jc w:val="center"/>
        <w:rPr>
          <w:rFonts w:ascii="Tahoma" w:hAnsi="Tahoma" w:cs="Tahoma"/>
          <w:b/>
          <w:bCs/>
        </w:rPr>
      </w:pPr>
    </w:p>
    <w:p w14:paraId="666AA446" w14:textId="03F3AE47" w:rsidR="0083776B" w:rsidRPr="00A53901" w:rsidRDefault="0083776B">
      <w:pPr>
        <w:spacing w:before="100" w:beforeAutospacing="1" w:after="100" w:afterAutospacing="1"/>
        <w:rPr>
          <w:rFonts w:ascii="Tahoma" w:hAnsi="Tahoma" w:cs="Tahoma"/>
          <w:b/>
          <w:bCs/>
        </w:rPr>
      </w:pPr>
      <w:r w:rsidRPr="00A53901">
        <w:rPr>
          <w:rFonts w:ascii="Tahoma" w:hAnsi="Tahoma" w:cs="Tahoma"/>
          <w:b/>
          <w:bCs/>
        </w:rPr>
        <w:br w:type="page"/>
      </w:r>
    </w:p>
    <w:p w14:paraId="1ECF142D" w14:textId="77777777" w:rsidR="003E00CE" w:rsidRPr="00A53901" w:rsidRDefault="003E00CE" w:rsidP="0083776B">
      <w:pPr>
        <w:jc w:val="center"/>
        <w:rPr>
          <w:rFonts w:ascii="Tahoma" w:hAnsi="Tahoma" w:cs="Tahoma"/>
          <w:b/>
          <w:bCs/>
          <w:u w:val="single"/>
        </w:rPr>
        <w:sectPr w:rsidR="003E00CE" w:rsidRPr="00A53901" w:rsidSect="00BB1629">
          <w:pgSz w:w="11906" w:h="16838" w:code="9"/>
          <w:pgMar w:top="1440" w:right="1440" w:bottom="1440" w:left="1440" w:header="706" w:footer="706" w:gutter="0"/>
          <w:cols w:space="708"/>
          <w:docGrid w:linePitch="360"/>
        </w:sectPr>
      </w:pPr>
    </w:p>
    <w:p w14:paraId="06CCB143" w14:textId="21997FB6" w:rsidR="0083776B" w:rsidRPr="00A53901" w:rsidRDefault="0083776B" w:rsidP="008C6509">
      <w:pPr>
        <w:jc w:val="right"/>
        <w:rPr>
          <w:rFonts w:ascii="Tahoma" w:hAnsi="Tahoma" w:cs="Tahoma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13</w:t>
      </w:r>
    </w:p>
    <w:p w14:paraId="75B911A2" w14:textId="77777777" w:rsidR="0083776B" w:rsidRPr="008C6509" w:rsidRDefault="0083776B" w:rsidP="0083776B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C6509">
        <w:rPr>
          <w:rFonts w:ascii="Tahoma" w:hAnsi="Tahoma" w:cs="Tahoma"/>
          <w:b/>
          <w:bCs/>
          <w:sz w:val="28"/>
          <w:szCs w:val="28"/>
        </w:rPr>
        <w:t>DETAILS OF CO-CURRICULAR ACTIVITIES</w:t>
      </w:r>
    </w:p>
    <w:p w14:paraId="7107AA78" w14:textId="77777777" w:rsidR="0083776B" w:rsidRPr="00A53901" w:rsidRDefault="0083776B" w:rsidP="0083776B">
      <w:pPr>
        <w:rPr>
          <w:rFonts w:ascii="Tahoma" w:hAnsi="Tahoma" w:cs="Tahoma"/>
        </w:rPr>
      </w:pPr>
      <w:r w:rsidRPr="00A53901">
        <w:rPr>
          <w:rFonts w:ascii="Tahoma" w:hAnsi="Tahoma" w:cs="Tahoma"/>
        </w:rPr>
        <w:t xml:space="preserve">The College/ Institute shall ensure providing co-curricular activities, such as debates, declamation, Quran </w:t>
      </w:r>
      <w:proofErr w:type="spellStart"/>
      <w:r w:rsidRPr="00A53901">
        <w:rPr>
          <w:rFonts w:ascii="Tahoma" w:hAnsi="Tahoma" w:cs="Tahoma"/>
        </w:rPr>
        <w:t>Khawani</w:t>
      </w:r>
      <w:proofErr w:type="spellEnd"/>
      <w:r w:rsidRPr="00A53901">
        <w:rPr>
          <w:rFonts w:ascii="Tahoma" w:hAnsi="Tahoma" w:cs="Tahoma"/>
        </w:rPr>
        <w:t xml:space="preserve">, Naat Khawani, holding of </w:t>
      </w:r>
      <w:proofErr w:type="spellStart"/>
      <w:r w:rsidRPr="00A53901">
        <w:rPr>
          <w:rFonts w:ascii="Tahoma" w:hAnsi="Tahoma" w:cs="Tahoma"/>
        </w:rPr>
        <w:t>Musha'rahas</w:t>
      </w:r>
      <w:proofErr w:type="spellEnd"/>
      <w:r w:rsidRPr="00A53901">
        <w:rPr>
          <w:rFonts w:ascii="Tahoma" w:hAnsi="Tahoma" w:cs="Tahoma"/>
        </w:rPr>
        <w:t>, campfire, boy scouts, girl guide activities, etc. Excursions to places of historical importance and student visits to factories, stock exchange, chambers of commerce &amp; industries, and other educational trips etc. shall also be arranged to augment the intellectual and affective development of students.</w:t>
      </w:r>
    </w:p>
    <w:tbl>
      <w:tblPr>
        <w:tblStyle w:val="TableGrid"/>
        <w:tblW w:w="14144" w:type="dxa"/>
        <w:tblLook w:val="04A0" w:firstRow="1" w:lastRow="0" w:firstColumn="1" w:lastColumn="0" w:noHBand="0" w:noVBand="1"/>
      </w:tblPr>
      <w:tblGrid>
        <w:gridCol w:w="703"/>
        <w:gridCol w:w="3104"/>
        <w:gridCol w:w="1788"/>
        <w:gridCol w:w="1825"/>
        <w:gridCol w:w="2391"/>
        <w:gridCol w:w="2220"/>
        <w:gridCol w:w="2113"/>
      </w:tblGrid>
      <w:tr w:rsidR="0083776B" w:rsidRPr="00A53901" w14:paraId="2ED110FD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3B10FC19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3104" w:type="dxa"/>
            <w:vAlign w:val="center"/>
          </w:tcPr>
          <w:p w14:paraId="15A41C02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Title of Activity</w:t>
            </w:r>
          </w:p>
        </w:tc>
        <w:tc>
          <w:tcPr>
            <w:tcW w:w="3613" w:type="dxa"/>
            <w:gridSpan w:val="2"/>
            <w:vAlign w:val="center"/>
          </w:tcPr>
          <w:p w14:paraId="53D332CC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Date of Activity</w:t>
            </w:r>
          </w:p>
          <w:p w14:paraId="68508D2E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(From – To)</w:t>
            </w:r>
          </w:p>
        </w:tc>
        <w:tc>
          <w:tcPr>
            <w:tcW w:w="2391" w:type="dxa"/>
            <w:vAlign w:val="center"/>
          </w:tcPr>
          <w:p w14:paraId="75450C14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Venue</w:t>
            </w:r>
          </w:p>
        </w:tc>
        <w:tc>
          <w:tcPr>
            <w:tcW w:w="2220" w:type="dxa"/>
            <w:vAlign w:val="center"/>
          </w:tcPr>
          <w:p w14:paraId="74ED4A75" w14:textId="77777777" w:rsidR="0083776B" w:rsidRPr="00A53901" w:rsidRDefault="0083776B" w:rsidP="009A1F53">
            <w:pPr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o. of Participants</w:t>
            </w:r>
          </w:p>
        </w:tc>
        <w:tc>
          <w:tcPr>
            <w:tcW w:w="2113" w:type="dxa"/>
            <w:vAlign w:val="center"/>
          </w:tcPr>
          <w:p w14:paraId="4E4E599F" w14:textId="77777777" w:rsidR="0083776B" w:rsidRPr="00A53901" w:rsidRDefault="0083776B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Organized / Sponsored By</w:t>
            </w:r>
          </w:p>
        </w:tc>
      </w:tr>
      <w:tr w:rsidR="0083776B" w:rsidRPr="00A53901" w14:paraId="69728463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258586CA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0E90B4CC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6074BF8A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79E4EB45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5E22A39C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71EB8716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73AA5B03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  <w:tr w:rsidR="0083776B" w:rsidRPr="00A53901" w14:paraId="219036BF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694DC55F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6799AD91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0DA48EA3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7D00B976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1FD7D131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3580F8E0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2FD88C6E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  <w:tr w:rsidR="0083776B" w:rsidRPr="00A53901" w14:paraId="1EF74D02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34910E9C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3BEA4C9D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268A09FD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18ADF86B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651FDB9D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1238FF76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2FAD1B26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  <w:tr w:rsidR="0083776B" w:rsidRPr="00A53901" w14:paraId="48679EFD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10521527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38024153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4990E3EB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5684953F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375E7ACA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3E995640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1B8E97F0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  <w:tr w:rsidR="0083776B" w:rsidRPr="00A53901" w14:paraId="08AEAC02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4A4B30B8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4198D065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1E7F8C75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1E3C2F36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05EBE1C5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4540EA0E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665FEA5C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  <w:tr w:rsidR="0083776B" w:rsidRPr="00A53901" w14:paraId="71D8C40C" w14:textId="77777777" w:rsidTr="00426BEC">
        <w:trPr>
          <w:trHeight w:val="599"/>
        </w:trPr>
        <w:tc>
          <w:tcPr>
            <w:tcW w:w="703" w:type="dxa"/>
            <w:vAlign w:val="center"/>
          </w:tcPr>
          <w:p w14:paraId="30098160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3104" w:type="dxa"/>
            <w:vAlign w:val="center"/>
          </w:tcPr>
          <w:p w14:paraId="77B4FFA3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788" w:type="dxa"/>
            <w:vAlign w:val="center"/>
          </w:tcPr>
          <w:p w14:paraId="75C00028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1825" w:type="dxa"/>
            <w:vAlign w:val="center"/>
          </w:tcPr>
          <w:p w14:paraId="61D2E6C1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391" w:type="dxa"/>
            <w:vAlign w:val="center"/>
          </w:tcPr>
          <w:p w14:paraId="72EB6D6D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220" w:type="dxa"/>
            <w:vAlign w:val="center"/>
          </w:tcPr>
          <w:p w14:paraId="4CD1DD57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  <w:tc>
          <w:tcPr>
            <w:tcW w:w="2113" w:type="dxa"/>
            <w:vAlign w:val="center"/>
          </w:tcPr>
          <w:p w14:paraId="2A253E6E" w14:textId="77777777" w:rsidR="0083776B" w:rsidRPr="00A53901" w:rsidRDefault="0083776B" w:rsidP="009A1F53">
            <w:pPr>
              <w:rPr>
                <w:rFonts w:ascii="Tahoma" w:hAnsi="Tahoma" w:cs="Tahoma"/>
              </w:rPr>
            </w:pPr>
          </w:p>
        </w:tc>
      </w:tr>
    </w:tbl>
    <w:p w14:paraId="7ECA1A6A" w14:textId="77777777" w:rsidR="00F563F6" w:rsidRDefault="00F563F6" w:rsidP="00F563F6">
      <w:pPr>
        <w:spacing w:before="100" w:beforeAutospacing="1" w:after="100" w:afterAutospacing="1"/>
        <w:rPr>
          <w:rFonts w:ascii="Tahoma" w:hAnsi="Tahoma" w:cs="Tahoma"/>
        </w:rPr>
      </w:pPr>
    </w:p>
    <w:p w14:paraId="04571649" w14:textId="3081CE0A" w:rsidR="00F563F6" w:rsidRPr="00E8379F" w:rsidRDefault="00F563F6" w:rsidP="00F563F6">
      <w:pPr>
        <w:spacing w:before="100" w:beforeAutospacing="1" w:after="100" w:afterAutospacing="1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</w:t>
      </w:r>
      <w:r>
        <w:rPr>
          <w:rFonts w:ascii="Tahoma" w:hAnsi="Tahoma" w:cs="Tahoma"/>
        </w:rPr>
        <w:t>pictorial evidences</w:t>
      </w:r>
    </w:p>
    <w:p w14:paraId="0945BE85" w14:textId="4AE9BF27" w:rsidR="003E00CE" w:rsidRPr="00A53901" w:rsidRDefault="003E00CE" w:rsidP="003E00CE">
      <w:pPr>
        <w:spacing w:before="100" w:beforeAutospacing="1" w:after="100" w:afterAutospacing="1"/>
        <w:rPr>
          <w:rFonts w:ascii="Tahoma" w:hAnsi="Tahoma" w:cs="Tahoma"/>
        </w:rPr>
        <w:sectPr w:rsidR="003E00CE" w:rsidRPr="00A53901" w:rsidSect="003E00CE">
          <w:pgSz w:w="16838" w:h="11906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p w14:paraId="622A13BE" w14:textId="21AA8E2E" w:rsidR="00553CE5" w:rsidRPr="00A53901" w:rsidRDefault="00553CE5" w:rsidP="008C6509">
      <w:pPr>
        <w:jc w:val="right"/>
        <w:rPr>
          <w:rFonts w:ascii="Tahoma" w:hAnsi="Tahoma" w:cs="Tahoma"/>
          <w:b/>
          <w:bCs/>
          <w:u w:val="single"/>
        </w:rPr>
      </w:pPr>
      <w:r w:rsidRPr="00A53901">
        <w:rPr>
          <w:rFonts w:ascii="Tahoma" w:hAnsi="Tahoma" w:cs="Tahoma"/>
          <w:b/>
          <w:bCs/>
          <w:u w:val="single"/>
        </w:rPr>
        <w:lastRenderedPageBreak/>
        <w:t>Annex-14</w:t>
      </w:r>
      <w:r w:rsidR="00426BEC">
        <w:rPr>
          <w:rFonts w:ascii="Tahoma" w:hAnsi="Tahoma" w:cs="Tahoma"/>
          <w:b/>
          <w:bCs/>
          <w:u w:val="single"/>
        </w:rPr>
        <w:t>(B)</w:t>
      </w:r>
    </w:p>
    <w:p w14:paraId="03444674" w14:textId="77777777" w:rsidR="00553CE5" w:rsidRPr="00A53901" w:rsidRDefault="00553CE5" w:rsidP="00553CE5">
      <w:pPr>
        <w:rPr>
          <w:rFonts w:ascii="Tahoma" w:hAnsi="Tahoma" w:cs="Tahoma"/>
        </w:rPr>
      </w:pPr>
    </w:p>
    <w:p w14:paraId="6D4F8F3A" w14:textId="77777777" w:rsidR="00553CE5" w:rsidRPr="00171E1F" w:rsidRDefault="00553CE5" w:rsidP="00553CE5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171E1F">
        <w:rPr>
          <w:rFonts w:ascii="Tahoma" w:hAnsi="Tahoma" w:cs="Tahoma"/>
          <w:b/>
          <w:bCs/>
          <w:sz w:val="28"/>
          <w:szCs w:val="28"/>
        </w:rPr>
        <w:t>SPORTS FACILITY (INDOOR / OUTDOOR)</w:t>
      </w:r>
    </w:p>
    <w:p w14:paraId="2036A208" w14:textId="77777777" w:rsidR="00553CE5" w:rsidRPr="00A53901" w:rsidRDefault="00553CE5" w:rsidP="00553CE5">
      <w:pPr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880"/>
        <w:gridCol w:w="5159"/>
      </w:tblGrid>
      <w:tr w:rsidR="00553CE5" w:rsidRPr="00A53901" w14:paraId="527946D7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6AF2BDFB" w14:textId="77777777" w:rsidR="00553CE5" w:rsidRPr="00A53901" w:rsidRDefault="00553CE5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Sr #</w:t>
            </w:r>
          </w:p>
        </w:tc>
        <w:tc>
          <w:tcPr>
            <w:tcW w:w="2880" w:type="dxa"/>
            <w:vAlign w:val="center"/>
          </w:tcPr>
          <w:p w14:paraId="7D6F4569" w14:textId="77777777" w:rsidR="00553CE5" w:rsidRPr="00A53901" w:rsidRDefault="00553CE5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Name of Sports</w:t>
            </w:r>
          </w:p>
        </w:tc>
        <w:tc>
          <w:tcPr>
            <w:tcW w:w="5159" w:type="dxa"/>
            <w:vAlign w:val="center"/>
          </w:tcPr>
          <w:p w14:paraId="30C6B778" w14:textId="77777777" w:rsidR="00553CE5" w:rsidRPr="00A53901" w:rsidRDefault="00553CE5" w:rsidP="009A1F53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A53901">
              <w:rPr>
                <w:rFonts w:ascii="Tahoma" w:hAnsi="Tahoma" w:cs="Tahoma"/>
                <w:b/>
                <w:bCs/>
              </w:rPr>
              <w:t>Indoor/Out Door</w:t>
            </w:r>
          </w:p>
        </w:tc>
      </w:tr>
      <w:tr w:rsidR="00553CE5" w:rsidRPr="00A53901" w14:paraId="21AFF317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119F948E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3212B506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12B76BD1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615AFC0E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760D7BBD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7E50FF50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045F916F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5D593BB8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7A848FC8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4A8CDEAC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19473F6F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76A6F873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4354FD1A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2E7EA091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4AE2B783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21C9C13B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7E964823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665A6A5D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35AF512B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407DCF35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5406A968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1E9DE4BB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2A5CADA1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6F065D0E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3582F64D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7C2FBDD6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4E92C117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165B04E5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622CC9C9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6B460CD8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796798BA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6FFBB08F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3CD77944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315408C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7FE0D94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551DA9B5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25B15A4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1FE056A4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7C68A20C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3F3CDFF6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6E046EA0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3B14E337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2B5D8ED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1C97656C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1D68B9C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55AB15B3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1F6C6625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6A1FC136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771A9AC0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52AFB2A2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3964C67F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  <w:tr w:rsidR="00553CE5" w:rsidRPr="00A53901" w14:paraId="6374F41B" w14:textId="77777777" w:rsidTr="00426BEC">
        <w:trPr>
          <w:trHeight w:val="576"/>
        </w:trPr>
        <w:tc>
          <w:tcPr>
            <w:tcW w:w="895" w:type="dxa"/>
            <w:vAlign w:val="center"/>
          </w:tcPr>
          <w:p w14:paraId="5F4434F8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2880" w:type="dxa"/>
            <w:vAlign w:val="center"/>
          </w:tcPr>
          <w:p w14:paraId="56B0EDB4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  <w:tc>
          <w:tcPr>
            <w:tcW w:w="5159" w:type="dxa"/>
            <w:vAlign w:val="center"/>
          </w:tcPr>
          <w:p w14:paraId="5C9BE389" w14:textId="77777777" w:rsidR="00553CE5" w:rsidRPr="00A53901" w:rsidRDefault="00553CE5" w:rsidP="009A1F53">
            <w:pPr>
              <w:rPr>
                <w:rFonts w:ascii="Tahoma" w:hAnsi="Tahoma" w:cs="Tahoma"/>
              </w:rPr>
            </w:pPr>
          </w:p>
        </w:tc>
      </w:tr>
    </w:tbl>
    <w:p w14:paraId="18C59AE2" w14:textId="77777777" w:rsidR="00553CE5" w:rsidRPr="00A53901" w:rsidRDefault="00553CE5" w:rsidP="00553CE5">
      <w:pPr>
        <w:rPr>
          <w:rFonts w:ascii="Tahoma" w:hAnsi="Tahoma" w:cs="Tahoma"/>
        </w:rPr>
      </w:pPr>
    </w:p>
    <w:p w14:paraId="046853CD" w14:textId="77777777" w:rsidR="00F563F6" w:rsidRDefault="00F563F6" w:rsidP="00F563F6">
      <w:pPr>
        <w:spacing w:before="100" w:beforeAutospacing="1" w:after="100" w:afterAutospacing="1"/>
        <w:rPr>
          <w:rFonts w:ascii="Tahoma" w:hAnsi="Tahoma" w:cs="Tahoma"/>
        </w:rPr>
      </w:pPr>
    </w:p>
    <w:p w14:paraId="521DBC10" w14:textId="77777777" w:rsidR="00F563F6" w:rsidRDefault="00F563F6" w:rsidP="00F563F6">
      <w:pPr>
        <w:spacing w:before="100" w:beforeAutospacing="1" w:after="100" w:afterAutospacing="1"/>
        <w:rPr>
          <w:rFonts w:ascii="Tahoma" w:hAnsi="Tahoma" w:cs="Tahoma"/>
        </w:rPr>
      </w:pPr>
    </w:p>
    <w:p w14:paraId="649CECAD" w14:textId="31638623" w:rsidR="00F563F6" w:rsidRPr="00E8379F" w:rsidRDefault="00F563F6" w:rsidP="00F563F6">
      <w:pPr>
        <w:spacing w:before="100" w:beforeAutospacing="1" w:after="100" w:afterAutospacing="1"/>
        <w:rPr>
          <w:rFonts w:ascii="Tahoma" w:hAnsi="Tahoma" w:cs="Tahoma"/>
        </w:rPr>
      </w:pPr>
      <w:r w:rsidRPr="00E8379F">
        <w:rPr>
          <w:rFonts w:ascii="Tahoma" w:hAnsi="Tahoma" w:cs="Tahoma"/>
        </w:rPr>
        <w:t xml:space="preserve">Note: Attach </w:t>
      </w:r>
      <w:r>
        <w:rPr>
          <w:rFonts w:ascii="Tahoma" w:hAnsi="Tahoma" w:cs="Tahoma"/>
        </w:rPr>
        <w:t>pictorial evidences</w:t>
      </w:r>
    </w:p>
    <w:p w14:paraId="4F3CF986" w14:textId="59C4995D" w:rsidR="008C6509" w:rsidRPr="00A53901" w:rsidRDefault="008C6509" w:rsidP="00F563F6">
      <w:pPr>
        <w:spacing w:before="100" w:beforeAutospacing="1" w:after="100" w:afterAutospacing="1"/>
        <w:jc w:val="right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</w:rPr>
        <w:br w:type="page"/>
      </w:r>
      <w:r w:rsidRPr="00A53901">
        <w:rPr>
          <w:rFonts w:ascii="Tahoma" w:hAnsi="Tahoma" w:cs="Tahoma"/>
          <w:b/>
          <w:bCs/>
          <w:u w:val="single"/>
        </w:rPr>
        <w:lastRenderedPageBreak/>
        <w:t>Annex-14</w:t>
      </w:r>
      <w:r w:rsidR="00426BEC">
        <w:rPr>
          <w:rFonts w:ascii="Tahoma" w:hAnsi="Tahoma" w:cs="Tahoma"/>
          <w:b/>
          <w:bCs/>
          <w:u w:val="single"/>
        </w:rPr>
        <w:t>(B)</w:t>
      </w:r>
    </w:p>
    <w:p w14:paraId="713D5E0C" w14:textId="77777777" w:rsidR="008C6509" w:rsidRPr="00A53901" w:rsidRDefault="008C6509" w:rsidP="008C6509">
      <w:pPr>
        <w:rPr>
          <w:rFonts w:ascii="Tahoma" w:hAnsi="Tahoma" w:cs="Tahoma"/>
        </w:rPr>
      </w:pPr>
    </w:p>
    <w:p w14:paraId="5A4DE06E" w14:textId="7D4284C7" w:rsidR="008C6509" w:rsidRPr="00426BEC" w:rsidRDefault="008C6509" w:rsidP="008C6509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426BEC">
        <w:rPr>
          <w:rFonts w:ascii="Tahoma" w:hAnsi="Tahoma" w:cs="Tahoma"/>
          <w:b/>
          <w:bCs/>
          <w:sz w:val="28"/>
          <w:szCs w:val="28"/>
        </w:rPr>
        <w:t>DETAIL OF HEALTH FACILITIES</w:t>
      </w:r>
    </w:p>
    <w:p w14:paraId="1DCC4124" w14:textId="51CF86F5" w:rsidR="008C6509" w:rsidRPr="008C6509" w:rsidRDefault="008C6509" w:rsidP="008C6509">
      <w:pPr>
        <w:jc w:val="center"/>
        <w:rPr>
          <w:rFonts w:ascii="Tahoma" w:hAnsi="Tahoma" w:cs="Tahoma"/>
        </w:rPr>
      </w:pPr>
      <w:r w:rsidRPr="008C6509">
        <w:rPr>
          <w:rFonts w:ascii="Tahoma" w:hAnsi="Tahoma" w:cs="Tahoma"/>
        </w:rPr>
        <w:t xml:space="preserve">(Attach </w:t>
      </w:r>
      <w:r w:rsidR="00F563F6">
        <w:rPr>
          <w:rFonts w:ascii="Tahoma" w:hAnsi="Tahoma" w:cs="Tahoma"/>
        </w:rPr>
        <w:t>Evidence</w:t>
      </w:r>
      <w:r w:rsidRPr="008C6509">
        <w:rPr>
          <w:rFonts w:ascii="Tahoma" w:hAnsi="Tahoma" w:cs="Tahoma"/>
        </w:rPr>
        <w:t>)</w:t>
      </w:r>
    </w:p>
    <w:p w14:paraId="068B932E" w14:textId="0072FC45" w:rsidR="008C6509" w:rsidRPr="008C6509" w:rsidRDefault="008C6509" w:rsidP="008C6509">
      <w:pPr>
        <w:rPr>
          <w:rFonts w:ascii="Tahoma" w:hAnsi="Tahoma" w:cs="Tahoma"/>
          <w:u w:val="single"/>
        </w:rPr>
      </w:pPr>
      <w:r>
        <w:rPr>
          <w:rFonts w:ascii="Tahoma" w:hAnsi="Tahoma" w:cs="Tahoma"/>
        </w:rPr>
        <w:t>First Aid Medical Kit Availability:</w:t>
      </w:r>
      <w:r>
        <w:rPr>
          <w:rFonts w:ascii="Tahoma" w:hAnsi="Tahoma" w:cs="Tahoma"/>
        </w:rPr>
        <w:tab/>
      </w:r>
      <w:r>
        <w:rPr>
          <w:rFonts w:ascii="Tahoma" w:hAnsi="Tahoma" w:cs="Tahoma"/>
          <w:u w:val="single"/>
        </w:rPr>
        <w:tab/>
      </w:r>
      <w:r>
        <w:rPr>
          <w:rFonts w:ascii="Tahoma" w:hAnsi="Tahoma" w:cs="Tahoma"/>
          <w:u w:val="single"/>
        </w:rPr>
        <w:tab/>
      </w:r>
      <w:r>
        <w:rPr>
          <w:rFonts w:ascii="Tahoma" w:hAnsi="Tahoma" w:cs="Tahoma"/>
          <w:u w:val="single"/>
        </w:rPr>
        <w:tab/>
      </w:r>
    </w:p>
    <w:p w14:paraId="051D4717" w14:textId="77777777" w:rsidR="00553CE5" w:rsidRPr="00A53901" w:rsidRDefault="00553CE5" w:rsidP="00553CE5">
      <w:pPr>
        <w:spacing w:before="100" w:beforeAutospacing="1" w:after="100" w:afterAutospacing="1"/>
        <w:rPr>
          <w:rFonts w:ascii="Tahoma" w:hAnsi="Tahoma" w:cs="Tahoma"/>
        </w:rPr>
      </w:pPr>
    </w:p>
    <w:sectPr w:rsidR="00553CE5" w:rsidRPr="00A53901" w:rsidSect="003E00CE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B3BE9" w14:textId="77777777" w:rsidR="007E4D2B" w:rsidRDefault="007E4D2B" w:rsidP="002623BE">
      <w:pPr>
        <w:spacing w:after="0" w:line="240" w:lineRule="auto"/>
      </w:pPr>
      <w:r>
        <w:separator/>
      </w:r>
    </w:p>
  </w:endnote>
  <w:endnote w:type="continuationSeparator" w:id="0">
    <w:p w14:paraId="0108A1F8" w14:textId="77777777" w:rsidR="007E4D2B" w:rsidRDefault="007E4D2B" w:rsidP="00262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4921C" w14:textId="77777777" w:rsidR="007E4D2B" w:rsidRDefault="007E4D2B" w:rsidP="002623BE">
      <w:pPr>
        <w:spacing w:after="0" w:line="240" w:lineRule="auto"/>
      </w:pPr>
      <w:r>
        <w:separator/>
      </w:r>
    </w:p>
  </w:footnote>
  <w:footnote w:type="continuationSeparator" w:id="0">
    <w:p w14:paraId="22EA6F40" w14:textId="77777777" w:rsidR="007E4D2B" w:rsidRDefault="007E4D2B" w:rsidP="00262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1DEBD" w14:textId="5798F176" w:rsidR="002623BE" w:rsidRPr="002623BE" w:rsidRDefault="002623BE" w:rsidP="002623BE">
    <w:pPr>
      <w:pStyle w:val="Header"/>
      <w:rPr>
        <w:rFonts w:ascii="Tahoma" w:hAnsi="Tahoma" w:cs="Tahoma"/>
        <w:b/>
        <w:bCs/>
        <w:u w:val="single"/>
      </w:rPr>
    </w:pPr>
    <w:r w:rsidRPr="002623BE">
      <w:rPr>
        <w:rFonts w:ascii="Tahoma" w:hAnsi="Tahoma" w:cs="Tahoma"/>
        <w:b/>
        <w:bCs/>
      </w:rPr>
      <w:t xml:space="preserve">Name of College: </w:t>
    </w:r>
    <w:r>
      <w:rPr>
        <w:rFonts w:ascii="Tahoma" w:hAnsi="Tahoma" w:cs="Tahoma"/>
        <w:b/>
        <w:bCs/>
        <w:u w:val="single"/>
      </w:rPr>
      <w:t>_________________________________</w:t>
    </w:r>
    <w:r w:rsidRPr="002623BE">
      <w:rPr>
        <w:rFonts w:ascii="Tahoma" w:hAnsi="Tahoma" w:cs="Tahoma"/>
        <w:b/>
        <w:bCs/>
      </w:rPr>
      <w:tab/>
    </w:r>
    <w:r w:rsidRPr="002623BE">
      <w:rPr>
        <w:rFonts w:ascii="Tahoma" w:hAnsi="Tahoma" w:cs="Tahoma"/>
        <w:b/>
        <w:b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E541F6"/>
    <w:multiLevelType w:val="hybridMultilevel"/>
    <w:tmpl w:val="F4364AC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2927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MzY0NbWwtDA2NDFW0lEKTi0uzszPAykwrwUAkDVAYiwAAAA="/>
  </w:docVars>
  <w:rsids>
    <w:rsidRoot w:val="009616C1"/>
    <w:rsid w:val="00003005"/>
    <w:rsid w:val="000044F7"/>
    <w:rsid w:val="000322A0"/>
    <w:rsid w:val="000F5088"/>
    <w:rsid w:val="00171E1F"/>
    <w:rsid w:val="00177C36"/>
    <w:rsid w:val="001E39B7"/>
    <w:rsid w:val="002205E6"/>
    <w:rsid w:val="002300C8"/>
    <w:rsid w:val="002623BE"/>
    <w:rsid w:val="002704E4"/>
    <w:rsid w:val="002B5A91"/>
    <w:rsid w:val="003250AE"/>
    <w:rsid w:val="00344919"/>
    <w:rsid w:val="00356AD6"/>
    <w:rsid w:val="0036011F"/>
    <w:rsid w:val="003B719A"/>
    <w:rsid w:val="003D45D5"/>
    <w:rsid w:val="003E00CE"/>
    <w:rsid w:val="00403AA2"/>
    <w:rsid w:val="004237E8"/>
    <w:rsid w:val="00426BEC"/>
    <w:rsid w:val="00475E1F"/>
    <w:rsid w:val="00483C4E"/>
    <w:rsid w:val="004C3A4C"/>
    <w:rsid w:val="0054251E"/>
    <w:rsid w:val="00553CE5"/>
    <w:rsid w:val="005A5F9F"/>
    <w:rsid w:val="005F52EC"/>
    <w:rsid w:val="00645893"/>
    <w:rsid w:val="006C0B77"/>
    <w:rsid w:val="006E7A41"/>
    <w:rsid w:val="00745A66"/>
    <w:rsid w:val="00747292"/>
    <w:rsid w:val="00767294"/>
    <w:rsid w:val="00787150"/>
    <w:rsid w:val="0079069F"/>
    <w:rsid w:val="007D7E0B"/>
    <w:rsid w:val="007E4D2B"/>
    <w:rsid w:val="007E7D3E"/>
    <w:rsid w:val="007F0642"/>
    <w:rsid w:val="007F592F"/>
    <w:rsid w:val="00805EE7"/>
    <w:rsid w:val="008143BC"/>
    <w:rsid w:val="008175F4"/>
    <w:rsid w:val="008242FF"/>
    <w:rsid w:val="0083776B"/>
    <w:rsid w:val="00864DB2"/>
    <w:rsid w:val="00870751"/>
    <w:rsid w:val="00870F04"/>
    <w:rsid w:val="008720C9"/>
    <w:rsid w:val="00882459"/>
    <w:rsid w:val="008C6509"/>
    <w:rsid w:val="008E5E89"/>
    <w:rsid w:val="00922C48"/>
    <w:rsid w:val="00927CE2"/>
    <w:rsid w:val="009313E8"/>
    <w:rsid w:val="009406E3"/>
    <w:rsid w:val="009616C1"/>
    <w:rsid w:val="009953EB"/>
    <w:rsid w:val="009A1F53"/>
    <w:rsid w:val="00A014A8"/>
    <w:rsid w:val="00A234DF"/>
    <w:rsid w:val="00A24412"/>
    <w:rsid w:val="00A53901"/>
    <w:rsid w:val="00A94D65"/>
    <w:rsid w:val="00B915B7"/>
    <w:rsid w:val="00BB1629"/>
    <w:rsid w:val="00BE50A7"/>
    <w:rsid w:val="00C448CB"/>
    <w:rsid w:val="00C47F02"/>
    <w:rsid w:val="00C866A9"/>
    <w:rsid w:val="00C912C8"/>
    <w:rsid w:val="00CA35E7"/>
    <w:rsid w:val="00CD0EB8"/>
    <w:rsid w:val="00D010B3"/>
    <w:rsid w:val="00D27AFA"/>
    <w:rsid w:val="00D50153"/>
    <w:rsid w:val="00D76F07"/>
    <w:rsid w:val="00D914A1"/>
    <w:rsid w:val="00E13C81"/>
    <w:rsid w:val="00E8379F"/>
    <w:rsid w:val="00EA3809"/>
    <w:rsid w:val="00EA59DF"/>
    <w:rsid w:val="00EC4690"/>
    <w:rsid w:val="00EE25EB"/>
    <w:rsid w:val="00EE4070"/>
    <w:rsid w:val="00EF04C2"/>
    <w:rsid w:val="00F12C76"/>
    <w:rsid w:val="00F21351"/>
    <w:rsid w:val="00F27D68"/>
    <w:rsid w:val="00F52243"/>
    <w:rsid w:val="00F563F6"/>
    <w:rsid w:val="00F5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1DA3AB"/>
  <w15:chartTrackingRefBased/>
  <w15:docId w15:val="{A61308C0-01A5-4C30-B068-41D60FC0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0C9"/>
    <w:pPr>
      <w:spacing w:before="0" w:beforeAutospacing="0" w:after="120" w:afterAutospacing="0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44F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441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23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3BE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23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3BE"/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20</Pages>
  <Words>1072</Words>
  <Characters>61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ilal Wali</cp:lastModifiedBy>
  <cp:revision>13</cp:revision>
  <dcterms:created xsi:type="dcterms:W3CDTF">2025-09-01T07:16:00Z</dcterms:created>
  <dcterms:modified xsi:type="dcterms:W3CDTF">2026-04-07T10:12:00Z</dcterms:modified>
</cp:coreProperties>
</file>